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r w:rsidR="009A1C85">
            <w:fldChar w:fldCharType="begin"/>
          </w:r>
          <w:r w:rsidR="009A1C85">
            <w:instrText>HYPERLINK \l "_Toc190088119"</w:instrText>
          </w:r>
          <w:r w:rsidR="009A1C85">
            <w:fldChar w:fldCharType="separate"/>
          </w:r>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r w:rsidR="009A1C85">
            <w:fldChar w:fldCharType="end"/>
          </w:r>
        </w:p>
        <w:p w14:paraId="52082BC8" w14:textId="14E2BF7B" w:rsidR="009A1C85" w:rsidRDefault="009A1C85">
          <w:pPr>
            <w:pStyle w:val="TOC1"/>
            <w:tabs>
              <w:tab w:val="right" w:leader="dot" w:pos="9350"/>
            </w:tabs>
            <w:rPr>
              <w:rFonts w:eastAsiaTheme="minorEastAsia"/>
              <w:noProof/>
              <w:szCs w:val="24"/>
            </w:rPr>
          </w:pPr>
          <w:r>
            <w:fldChar w:fldCharType="begin"/>
          </w:r>
          <w:r>
            <w:instrText>HYPERLINK \l "_Toc190088120"</w:instrText>
          </w:r>
          <w:r>
            <w:fldChar w:fldCharType="separate"/>
          </w:r>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r>
            <w:fldChar w:fldCharType="end"/>
          </w:r>
        </w:p>
        <w:p w14:paraId="1E846A9B" w14:textId="3A5B4D9D" w:rsidR="009A1C85" w:rsidRDefault="009A1C85">
          <w:pPr>
            <w:pStyle w:val="TOC2"/>
            <w:tabs>
              <w:tab w:val="right" w:leader="dot" w:pos="9350"/>
            </w:tabs>
            <w:rPr>
              <w:rFonts w:eastAsiaTheme="minorEastAsia"/>
              <w:noProof/>
              <w:szCs w:val="24"/>
            </w:rPr>
          </w:pPr>
          <w:r>
            <w:fldChar w:fldCharType="begin"/>
          </w:r>
          <w:r>
            <w:instrText>HYPERLINK \l "_Toc190088121"</w:instrText>
          </w:r>
          <w:r>
            <w:fldChar w:fldCharType="separate"/>
          </w:r>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r>
            <w:fldChar w:fldCharType="end"/>
          </w:r>
        </w:p>
        <w:p w14:paraId="58FA72B5" w14:textId="0D78096F" w:rsidR="009A1C85" w:rsidRDefault="009A1C85">
          <w:pPr>
            <w:pStyle w:val="TOC2"/>
            <w:tabs>
              <w:tab w:val="right" w:leader="dot" w:pos="9350"/>
            </w:tabs>
            <w:rPr>
              <w:rFonts w:eastAsiaTheme="minorEastAsia"/>
              <w:noProof/>
              <w:szCs w:val="24"/>
            </w:rPr>
          </w:pPr>
          <w:r>
            <w:fldChar w:fldCharType="begin"/>
          </w:r>
          <w:r>
            <w:instrText>HYPERLINK \l "_Toc190088122"</w:instrText>
          </w:r>
          <w:r>
            <w:fldChar w:fldCharType="separate"/>
          </w:r>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r>
            <w:fldChar w:fldCharType="end"/>
          </w:r>
        </w:p>
        <w:p w14:paraId="1B0F5EA6" w14:textId="68019E38" w:rsidR="009A1C85" w:rsidRDefault="009A1C85">
          <w:pPr>
            <w:pStyle w:val="TOC2"/>
            <w:tabs>
              <w:tab w:val="right" w:leader="dot" w:pos="9350"/>
            </w:tabs>
            <w:rPr>
              <w:rFonts w:eastAsiaTheme="minorEastAsia"/>
              <w:noProof/>
              <w:szCs w:val="24"/>
            </w:rPr>
          </w:pPr>
          <w:r>
            <w:fldChar w:fldCharType="begin"/>
          </w:r>
          <w:r>
            <w:instrText>HYPERLINK \l "_Toc190088123"</w:instrText>
          </w:r>
          <w:r>
            <w:fldChar w:fldCharType="separate"/>
          </w:r>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r>
            <w:fldChar w:fldCharType="end"/>
          </w:r>
        </w:p>
        <w:p w14:paraId="37AED86D" w14:textId="2183B6B1" w:rsidR="009A1C85" w:rsidRDefault="009A1C85">
          <w:pPr>
            <w:pStyle w:val="TOC2"/>
            <w:tabs>
              <w:tab w:val="right" w:leader="dot" w:pos="9350"/>
            </w:tabs>
            <w:rPr>
              <w:rFonts w:eastAsiaTheme="minorEastAsia"/>
              <w:noProof/>
              <w:szCs w:val="24"/>
            </w:rPr>
          </w:pPr>
          <w:r>
            <w:fldChar w:fldCharType="begin"/>
          </w:r>
          <w:r>
            <w:instrText>HYPERLINK \l "_Toc190088124"</w:instrText>
          </w:r>
          <w:r>
            <w:fldChar w:fldCharType="separate"/>
          </w:r>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r>
            <w:fldChar w:fldCharType="end"/>
          </w:r>
        </w:p>
        <w:p w14:paraId="49B1AA6F" w14:textId="6BDC439D" w:rsidR="009A1C85" w:rsidRDefault="009A1C85">
          <w:pPr>
            <w:pStyle w:val="TOC2"/>
            <w:tabs>
              <w:tab w:val="right" w:leader="dot" w:pos="9350"/>
            </w:tabs>
            <w:rPr>
              <w:rFonts w:eastAsiaTheme="minorEastAsia"/>
              <w:noProof/>
              <w:szCs w:val="24"/>
            </w:rPr>
          </w:pPr>
          <w:r>
            <w:fldChar w:fldCharType="begin"/>
          </w:r>
          <w:r>
            <w:instrText>HYPERLINK \l "_Toc190088125"</w:instrText>
          </w:r>
          <w:r>
            <w:fldChar w:fldCharType="separate"/>
          </w:r>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r>
            <w:fldChar w:fldCharType="end"/>
          </w:r>
        </w:p>
        <w:p w14:paraId="3FE44030" w14:textId="741FE116" w:rsidR="009A1C85" w:rsidRDefault="009A1C85">
          <w:pPr>
            <w:pStyle w:val="TOC2"/>
            <w:tabs>
              <w:tab w:val="right" w:leader="dot" w:pos="9350"/>
            </w:tabs>
            <w:rPr>
              <w:rFonts w:eastAsiaTheme="minorEastAsia"/>
              <w:noProof/>
              <w:szCs w:val="24"/>
            </w:rPr>
          </w:pPr>
          <w:r>
            <w:fldChar w:fldCharType="begin"/>
          </w:r>
          <w:r>
            <w:instrText>HYPERLINK \l "_Toc190088126"</w:instrText>
          </w:r>
          <w:r>
            <w:fldChar w:fldCharType="separate"/>
          </w:r>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r>
            <w:fldChar w:fldCharType="end"/>
          </w:r>
        </w:p>
        <w:p w14:paraId="327F3F70" w14:textId="5B6FAC8B" w:rsidR="009A1C85" w:rsidRDefault="009A1C85">
          <w:pPr>
            <w:pStyle w:val="TOC1"/>
            <w:tabs>
              <w:tab w:val="right" w:leader="dot" w:pos="9350"/>
            </w:tabs>
            <w:rPr>
              <w:rFonts w:eastAsiaTheme="minorEastAsia"/>
              <w:noProof/>
              <w:szCs w:val="24"/>
            </w:rPr>
          </w:pPr>
          <w:r>
            <w:fldChar w:fldCharType="begin"/>
          </w:r>
          <w:r>
            <w:instrText>HYPERLINK \l "_Toc190088127"</w:instrText>
          </w:r>
          <w:r>
            <w:fldChar w:fldCharType="separate"/>
          </w:r>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r>
            <w:fldChar w:fldCharType="end"/>
          </w:r>
        </w:p>
        <w:p w14:paraId="56B188E6" w14:textId="45517B88" w:rsidR="009A1C85" w:rsidRDefault="009A1C85">
          <w:pPr>
            <w:pStyle w:val="TOC2"/>
            <w:tabs>
              <w:tab w:val="right" w:leader="dot" w:pos="9350"/>
            </w:tabs>
            <w:rPr>
              <w:rFonts w:eastAsiaTheme="minorEastAsia"/>
              <w:noProof/>
              <w:szCs w:val="24"/>
            </w:rPr>
          </w:pPr>
          <w:r>
            <w:fldChar w:fldCharType="begin"/>
          </w:r>
          <w:r>
            <w:instrText>HYPERLINK \l "_Toc190088128"</w:instrText>
          </w:r>
          <w:r>
            <w:fldChar w:fldCharType="separate"/>
          </w:r>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r>
            <w:fldChar w:fldCharType="end"/>
          </w:r>
        </w:p>
        <w:p w14:paraId="73DDB7E4" w14:textId="3B224DEC" w:rsidR="009A1C85" w:rsidRDefault="009A1C85">
          <w:pPr>
            <w:pStyle w:val="TOC3"/>
            <w:tabs>
              <w:tab w:val="right" w:leader="dot" w:pos="9350"/>
            </w:tabs>
            <w:rPr>
              <w:rFonts w:eastAsiaTheme="minorEastAsia"/>
              <w:noProof/>
              <w:szCs w:val="24"/>
            </w:rPr>
          </w:pPr>
          <w:r>
            <w:fldChar w:fldCharType="begin"/>
          </w:r>
          <w:r>
            <w:instrText>HYPERLINK \l "_Toc190088129"</w:instrText>
          </w:r>
          <w:r>
            <w:fldChar w:fldCharType="separate"/>
          </w:r>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r>
            <w:fldChar w:fldCharType="end"/>
          </w:r>
        </w:p>
        <w:p w14:paraId="1BE4ABF4" w14:textId="66ABEF23" w:rsidR="009A1C85" w:rsidRDefault="009A1C85">
          <w:pPr>
            <w:pStyle w:val="TOC3"/>
            <w:tabs>
              <w:tab w:val="right" w:leader="dot" w:pos="9350"/>
            </w:tabs>
            <w:rPr>
              <w:rFonts w:eastAsiaTheme="minorEastAsia"/>
              <w:noProof/>
              <w:szCs w:val="24"/>
            </w:rPr>
          </w:pPr>
          <w:r>
            <w:fldChar w:fldCharType="begin"/>
          </w:r>
          <w:r>
            <w:instrText>HYPERLINK \l "_Toc190088130"</w:instrText>
          </w:r>
          <w:r>
            <w:fldChar w:fldCharType="separate"/>
          </w:r>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r>
            <w:fldChar w:fldCharType="end"/>
          </w:r>
        </w:p>
        <w:p w14:paraId="2EA56883" w14:textId="6FD0CF9D" w:rsidR="009A1C85" w:rsidRDefault="009A1C85">
          <w:pPr>
            <w:pStyle w:val="TOC3"/>
            <w:tabs>
              <w:tab w:val="right" w:leader="dot" w:pos="9350"/>
            </w:tabs>
            <w:rPr>
              <w:rFonts w:eastAsiaTheme="minorEastAsia"/>
              <w:noProof/>
              <w:szCs w:val="24"/>
            </w:rPr>
          </w:pPr>
          <w:r>
            <w:fldChar w:fldCharType="begin"/>
          </w:r>
          <w:r>
            <w:instrText>HYPERLINK \l "_Toc190088131"</w:instrText>
          </w:r>
          <w:r>
            <w:fldChar w:fldCharType="separate"/>
          </w:r>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r>
            <w:fldChar w:fldCharType="end"/>
          </w:r>
        </w:p>
        <w:p w14:paraId="1AA73E43" w14:textId="31340F28" w:rsidR="009A1C85" w:rsidRDefault="009A1C85">
          <w:pPr>
            <w:pStyle w:val="TOC3"/>
            <w:tabs>
              <w:tab w:val="right" w:leader="dot" w:pos="9350"/>
            </w:tabs>
            <w:rPr>
              <w:rFonts w:eastAsiaTheme="minorEastAsia"/>
              <w:noProof/>
              <w:szCs w:val="24"/>
            </w:rPr>
          </w:pPr>
          <w:r>
            <w:fldChar w:fldCharType="begin"/>
          </w:r>
          <w:r>
            <w:instrText>HYPERLINK \l "_Toc190088132"</w:instrText>
          </w:r>
          <w:r>
            <w:fldChar w:fldCharType="separate"/>
          </w:r>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r>
            <w:fldChar w:fldCharType="end"/>
          </w:r>
        </w:p>
        <w:p w14:paraId="1D0C4D8F" w14:textId="502CFE15" w:rsidR="009A1C85" w:rsidRDefault="009A1C85">
          <w:pPr>
            <w:pStyle w:val="TOC3"/>
            <w:tabs>
              <w:tab w:val="right" w:leader="dot" w:pos="9350"/>
            </w:tabs>
            <w:rPr>
              <w:rFonts w:eastAsiaTheme="minorEastAsia"/>
              <w:noProof/>
              <w:szCs w:val="24"/>
            </w:rPr>
          </w:pPr>
          <w:r>
            <w:fldChar w:fldCharType="begin"/>
          </w:r>
          <w:r>
            <w:instrText>HYPERLINK \l "_Toc190088133"</w:instrText>
          </w:r>
          <w:r>
            <w:fldChar w:fldCharType="separate"/>
          </w:r>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r>
            <w:fldChar w:fldCharType="end"/>
          </w:r>
        </w:p>
        <w:p w14:paraId="7C0829C8" w14:textId="4B1A3011" w:rsidR="009A1C85" w:rsidRDefault="009A1C85">
          <w:pPr>
            <w:pStyle w:val="TOC2"/>
            <w:tabs>
              <w:tab w:val="right" w:leader="dot" w:pos="9350"/>
            </w:tabs>
            <w:rPr>
              <w:rFonts w:eastAsiaTheme="minorEastAsia"/>
              <w:noProof/>
              <w:szCs w:val="24"/>
            </w:rPr>
          </w:pPr>
          <w:r>
            <w:fldChar w:fldCharType="begin"/>
          </w:r>
          <w:r>
            <w:instrText>HYPERLINK \l "_Toc190088134"</w:instrText>
          </w:r>
          <w:r>
            <w:fldChar w:fldCharType="separate"/>
          </w:r>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r>
            <w:fldChar w:fldCharType="end"/>
          </w:r>
        </w:p>
        <w:p w14:paraId="6037DEC2" w14:textId="29538EB3" w:rsidR="009A1C85" w:rsidRDefault="009A1C85">
          <w:pPr>
            <w:pStyle w:val="TOC3"/>
            <w:tabs>
              <w:tab w:val="right" w:leader="dot" w:pos="9350"/>
            </w:tabs>
            <w:rPr>
              <w:rFonts w:eastAsiaTheme="minorEastAsia"/>
              <w:noProof/>
              <w:szCs w:val="24"/>
            </w:rPr>
          </w:pPr>
          <w:r>
            <w:fldChar w:fldCharType="begin"/>
          </w:r>
          <w:r>
            <w:instrText>HYPERLINK \l "_Toc190088135"</w:instrText>
          </w:r>
          <w:r>
            <w:fldChar w:fldCharType="separate"/>
          </w:r>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r>
            <w:fldChar w:fldCharType="end"/>
          </w:r>
        </w:p>
        <w:p w14:paraId="5A69911E" w14:textId="5278B58F" w:rsidR="009A1C85" w:rsidRDefault="009A1C85">
          <w:pPr>
            <w:pStyle w:val="TOC3"/>
            <w:tabs>
              <w:tab w:val="right" w:leader="dot" w:pos="9350"/>
            </w:tabs>
            <w:rPr>
              <w:rFonts w:eastAsiaTheme="minorEastAsia"/>
              <w:noProof/>
              <w:szCs w:val="24"/>
            </w:rPr>
          </w:pPr>
          <w:r>
            <w:fldChar w:fldCharType="begin"/>
          </w:r>
          <w:r>
            <w:instrText>HYPERLINK \l "_Toc190088136"</w:instrText>
          </w:r>
          <w:r>
            <w:fldChar w:fldCharType="separate"/>
          </w:r>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r>
            <w:fldChar w:fldCharType="end"/>
          </w:r>
        </w:p>
        <w:p w14:paraId="1EF1012B" w14:textId="7EEF7052" w:rsidR="009A1C85" w:rsidRDefault="009A1C85">
          <w:pPr>
            <w:pStyle w:val="TOC3"/>
            <w:tabs>
              <w:tab w:val="right" w:leader="dot" w:pos="9350"/>
            </w:tabs>
            <w:rPr>
              <w:rFonts w:eastAsiaTheme="minorEastAsia"/>
              <w:noProof/>
              <w:szCs w:val="24"/>
            </w:rPr>
          </w:pPr>
          <w:r>
            <w:fldChar w:fldCharType="begin"/>
          </w:r>
          <w:r>
            <w:instrText>HYPERLINK \l "_Toc190088137"</w:instrText>
          </w:r>
          <w:r>
            <w:fldChar w:fldCharType="separate"/>
          </w:r>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r>
            <w:fldChar w:fldCharType="end"/>
          </w:r>
        </w:p>
        <w:p w14:paraId="1EC69D39" w14:textId="27E6651B" w:rsidR="009A1C85" w:rsidRDefault="009A1C85">
          <w:pPr>
            <w:pStyle w:val="TOC3"/>
            <w:tabs>
              <w:tab w:val="right" w:leader="dot" w:pos="9350"/>
            </w:tabs>
            <w:rPr>
              <w:rFonts w:eastAsiaTheme="minorEastAsia"/>
              <w:noProof/>
              <w:szCs w:val="24"/>
            </w:rPr>
          </w:pPr>
          <w:r>
            <w:fldChar w:fldCharType="begin"/>
          </w:r>
          <w:r>
            <w:instrText>HYPERLINK \l "_Toc190088138"</w:instrText>
          </w:r>
          <w:r>
            <w:fldChar w:fldCharType="separate"/>
          </w:r>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r>
            <w:fldChar w:fldCharType="end"/>
          </w:r>
        </w:p>
        <w:p w14:paraId="448A5BF0" w14:textId="143FE7DE" w:rsidR="009A1C85" w:rsidRDefault="009A1C85">
          <w:pPr>
            <w:pStyle w:val="TOC1"/>
            <w:tabs>
              <w:tab w:val="right" w:leader="dot" w:pos="9350"/>
            </w:tabs>
            <w:rPr>
              <w:rFonts w:eastAsiaTheme="minorEastAsia"/>
              <w:noProof/>
              <w:szCs w:val="24"/>
            </w:rPr>
          </w:pPr>
          <w:r>
            <w:fldChar w:fldCharType="begin"/>
          </w:r>
          <w:r>
            <w:instrText>HYPERLINK \l "_Toc190088139"</w:instrText>
          </w:r>
          <w:r>
            <w:fldChar w:fldCharType="separate"/>
          </w:r>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r>
            <w:fldChar w:fldCharType="end"/>
          </w:r>
        </w:p>
        <w:p w14:paraId="0AF5E3ED" w14:textId="6FA4C351" w:rsidR="009A1C85" w:rsidRDefault="009A1C85">
          <w:pPr>
            <w:pStyle w:val="TOC2"/>
            <w:tabs>
              <w:tab w:val="right" w:leader="dot" w:pos="9350"/>
            </w:tabs>
            <w:rPr>
              <w:rFonts w:eastAsiaTheme="minorEastAsia"/>
              <w:noProof/>
              <w:szCs w:val="24"/>
            </w:rPr>
          </w:pPr>
          <w:r>
            <w:fldChar w:fldCharType="begin"/>
          </w:r>
          <w:r>
            <w:instrText>HYPERLINK \l "_Toc190088140"</w:instrText>
          </w:r>
          <w:r>
            <w:fldChar w:fldCharType="separate"/>
          </w:r>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r>
            <w:fldChar w:fldCharType="end"/>
          </w:r>
        </w:p>
        <w:p w14:paraId="1635B77E" w14:textId="75BB803C" w:rsidR="009A1C85" w:rsidRDefault="009A1C85">
          <w:pPr>
            <w:pStyle w:val="TOC3"/>
            <w:tabs>
              <w:tab w:val="right" w:leader="dot" w:pos="9350"/>
            </w:tabs>
            <w:rPr>
              <w:rFonts w:eastAsiaTheme="minorEastAsia"/>
              <w:noProof/>
              <w:szCs w:val="24"/>
            </w:rPr>
          </w:pPr>
          <w:r>
            <w:fldChar w:fldCharType="begin"/>
          </w:r>
          <w:r>
            <w:instrText>HYPERLINK \l "_Toc190088141"</w:instrText>
          </w:r>
          <w:r>
            <w:fldChar w:fldCharType="separate"/>
          </w:r>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r>
            <w:fldChar w:fldCharType="end"/>
          </w:r>
        </w:p>
        <w:p w14:paraId="25CD1FB0" w14:textId="6A18973E" w:rsidR="009A1C85" w:rsidRDefault="009A1C85">
          <w:pPr>
            <w:pStyle w:val="TOC3"/>
            <w:tabs>
              <w:tab w:val="right" w:leader="dot" w:pos="9350"/>
            </w:tabs>
            <w:rPr>
              <w:rFonts w:eastAsiaTheme="minorEastAsia"/>
              <w:noProof/>
              <w:szCs w:val="24"/>
            </w:rPr>
          </w:pPr>
          <w:r>
            <w:fldChar w:fldCharType="begin"/>
          </w:r>
          <w:r>
            <w:instrText>HYPERLINK \l "_Toc190088142"</w:instrText>
          </w:r>
          <w:r>
            <w:fldChar w:fldCharType="separate"/>
          </w:r>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r>
            <w:fldChar w:fldCharType="end"/>
          </w:r>
        </w:p>
        <w:p w14:paraId="49455E48" w14:textId="25F8CF62" w:rsidR="009A1C85" w:rsidRDefault="009A1C85">
          <w:pPr>
            <w:pStyle w:val="TOC3"/>
            <w:tabs>
              <w:tab w:val="right" w:leader="dot" w:pos="9350"/>
            </w:tabs>
            <w:rPr>
              <w:rFonts w:eastAsiaTheme="minorEastAsia"/>
              <w:noProof/>
              <w:szCs w:val="24"/>
            </w:rPr>
          </w:pPr>
          <w:r>
            <w:fldChar w:fldCharType="begin"/>
          </w:r>
          <w:r>
            <w:instrText>HYPERLINK \l "_Toc190088143"</w:instrText>
          </w:r>
          <w:r>
            <w:fldChar w:fldCharType="separate"/>
          </w:r>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r>
            <w:fldChar w:fldCharType="end"/>
          </w:r>
        </w:p>
        <w:p w14:paraId="053EC49B" w14:textId="7A6968E0" w:rsidR="009A1C85" w:rsidRDefault="009A1C85">
          <w:pPr>
            <w:pStyle w:val="TOC3"/>
            <w:tabs>
              <w:tab w:val="right" w:leader="dot" w:pos="9350"/>
            </w:tabs>
            <w:rPr>
              <w:rFonts w:eastAsiaTheme="minorEastAsia"/>
              <w:noProof/>
              <w:szCs w:val="24"/>
            </w:rPr>
          </w:pPr>
          <w:r>
            <w:fldChar w:fldCharType="begin"/>
          </w:r>
          <w:r>
            <w:instrText>HYPERLINK \l "_Toc190088144"</w:instrText>
          </w:r>
          <w:r>
            <w:fldChar w:fldCharType="separate"/>
          </w:r>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r>
            <w:fldChar w:fldCharType="end"/>
          </w:r>
        </w:p>
        <w:p w14:paraId="5409169E" w14:textId="294E6C62" w:rsidR="009A1C85" w:rsidRDefault="009A1C85">
          <w:pPr>
            <w:pStyle w:val="TOC3"/>
            <w:tabs>
              <w:tab w:val="right" w:leader="dot" w:pos="9350"/>
            </w:tabs>
            <w:rPr>
              <w:rFonts w:eastAsiaTheme="minorEastAsia"/>
              <w:noProof/>
              <w:szCs w:val="24"/>
            </w:rPr>
          </w:pPr>
          <w:r>
            <w:lastRenderedPageBreak/>
            <w:fldChar w:fldCharType="begin"/>
          </w:r>
          <w:r>
            <w:instrText>HYPERLINK \l "_Toc190088145"</w:instrText>
          </w:r>
          <w:r>
            <w:fldChar w:fldCharType="separate"/>
          </w:r>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r>
            <w:fldChar w:fldCharType="end"/>
          </w:r>
        </w:p>
        <w:p w14:paraId="7BB5A0F5" w14:textId="13AAEABE" w:rsidR="009A1C85" w:rsidRDefault="009A1C85">
          <w:pPr>
            <w:pStyle w:val="TOC2"/>
            <w:tabs>
              <w:tab w:val="right" w:leader="dot" w:pos="9350"/>
            </w:tabs>
            <w:rPr>
              <w:rFonts w:eastAsiaTheme="minorEastAsia"/>
              <w:noProof/>
              <w:szCs w:val="24"/>
            </w:rPr>
          </w:pPr>
          <w:r>
            <w:fldChar w:fldCharType="begin"/>
          </w:r>
          <w:r>
            <w:instrText>HYPERLINK \l "_Toc190088146"</w:instrText>
          </w:r>
          <w:r>
            <w:fldChar w:fldCharType="separate"/>
          </w:r>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r>
            <w:fldChar w:fldCharType="end"/>
          </w:r>
        </w:p>
        <w:p w14:paraId="01ECD6FC" w14:textId="56449400" w:rsidR="009A1C85" w:rsidRDefault="009A1C85">
          <w:pPr>
            <w:pStyle w:val="TOC3"/>
            <w:tabs>
              <w:tab w:val="right" w:leader="dot" w:pos="9350"/>
            </w:tabs>
            <w:rPr>
              <w:rFonts w:eastAsiaTheme="minorEastAsia"/>
              <w:noProof/>
              <w:szCs w:val="24"/>
            </w:rPr>
          </w:pPr>
          <w:r>
            <w:fldChar w:fldCharType="begin"/>
          </w:r>
          <w:r>
            <w:instrText>HYPERLINK \l "_Toc190088147"</w:instrText>
          </w:r>
          <w:r>
            <w:fldChar w:fldCharType="separate"/>
          </w:r>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r>
            <w:fldChar w:fldCharType="end"/>
          </w:r>
        </w:p>
        <w:p w14:paraId="76003E50" w14:textId="43842FC6" w:rsidR="009A1C85" w:rsidRDefault="009A1C85">
          <w:pPr>
            <w:pStyle w:val="TOC3"/>
            <w:tabs>
              <w:tab w:val="right" w:leader="dot" w:pos="9350"/>
            </w:tabs>
            <w:rPr>
              <w:rFonts w:eastAsiaTheme="minorEastAsia"/>
              <w:noProof/>
              <w:szCs w:val="24"/>
            </w:rPr>
          </w:pPr>
          <w:r>
            <w:fldChar w:fldCharType="begin"/>
          </w:r>
          <w:r>
            <w:instrText>HYPERLINK \l "_Toc190088148"</w:instrText>
          </w:r>
          <w:r>
            <w:fldChar w:fldCharType="separate"/>
          </w:r>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r>
            <w:fldChar w:fldCharType="end"/>
          </w:r>
        </w:p>
        <w:p w14:paraId="026368D2" w14:textId="421D5DE6" w:rsidR="009A1C85" w:rsidRDefault="009A1C85">
          <w:pPr>
            <w:pStyle w:val="TOC3"/>
            <w:tabs>
              <w:tab w:val="right" w:leader="dot" w:pos="9350"/>
            </w:tabs>
            <w:rPr>
              <w:rFonts w:eastAsiaTheme="minorEastAsia"/>
              <w:noProof/>
              <w:szCs w:val="24"/>
            </w:rPr>
          </w:pPr>
          <w:r>
            <w:fldChar w:fldCharType="begin"/>
          </w:r>
          <w:r>
            <w:instrText>HYPERLINK \l "_Toc190088149"</w:instrText>
          </w:r>
          <w:r>
            <w:fldChar w:fldCharType="separate"/>
          </w:r>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r>
            <w:fldChar w:fldCharType="end"/>
          </w:r>
        </w:p>
        <w:p w14:paraId="3AB8FE1B" w14:textId="6BC27EE3" w:rsidR="009A1C85" w:rsidRDefault="009A1C85">
          <w:pPr>
            <w:pStyle w:val="TOC3"/>
            <w:tabs>
              <w:tab w:val="right" w:leader="dot" w:pos="9350"/>
            </w:tabs>
            <w:rPr>
              <w:rFonts w:eastAsiaTheme="minorEastAsia"/>
              <w:noProof/>
              <w:szCs w:val="24"/>
            </w:rPr>
          </w:pPr>
          <w:r>
            <w:fldChar w:fldCharType="begin"/>
          </w:r>
          <w:r>
            <w:instrText>HYPERLINK \l "_Toc190088150"</w:instrText>
          </w:r>
          <w:r>
            <w:fldChar w:fldCharType="separate"/>
          </w:r>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r>
            <w:fldChar w:fldCharType="end"/>
          </w:r>
        </w:p>
        <w:p w14:paraId="65F92607" w14:textId="777F864C" w:rsidR="009A1C85" w:rsidRDefault="009A1C85">
          <w:pPr>
            <w:pStyle w:val="TOC1"/>
            <w:tabs>
              <w:tab w:val="right" w:leader="dot" w:pos="9350"/>
            </w:tabs>
            <w:rPr>
              <w:rFonts w:eastAsiaTheme="minorEastAsia"/>
              <w:noProof/>
              <w:szCs w:val="24"/>
            </w:rPr>
          </w:pPr>
          <w:r>
            <w:fldChar w:fldCharType="begin"/>
          </w:r>
          <w:r>
            <w:instrText>HYPERLINK \l "_Toc190088151"</w:instrText>
          </w:r>
          <w:r>
            <w:fldChar w:fldCharType="separate"/>
          </w:r>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r>
            <w:fldChar w:fldCharType="end"/>
          </w:r>
        </w:p>
        <w:p w14:paraId="2234D1AE" w14:textId="17CCA7AB" w:rsidR="009A1C85" w:rsidRDefault="009A1C85">
          <w:pPr>
            <w:pStyle w:val="TOC2"/>
            <w:tabs>
              <w:tab w:val="right" w:leader="dot" w:pos="9350"/>
            </w:tabs>
            <w:rPr>
              <w:rFonts w:eastAsiaTheme="minorEastAsia"/>
              <w:noProof/>
              <w:szCs w:val="24"/>
            </w:rPr>
          </w:pPr>
          <w:r>
            <w:fldChar w:fldCharType="begin"/>
          </w:r>
          <w:r>
            <w:instrText>HYPERLINK \l "_Toc190088152"</w:instrText>
          </w:r>
          <w:r>
            <w:fldChar w:fldCharType="separate"/>
          </w:r>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r>
            <w:fldChar w:fldCharType="end"/>
          </w:r>
        </w:p>
        <w:p w14:paraId="5F5CD2B5" w14:textId="17D76B77" w:rsidR="009A1C85" w:rsidRDefault="009A1C85">
          <w:pPr>
            <w:pStyle w:val="TOC3"/>
            <w:tabs>
              <w:tab w:val="right" w:leader="dot" w:pos="9350"/>
            </w:tabs>
            <w:rPr>
              <w:rFonts w:eastAsiaTheme="minorEastAsia"/>
              <w:noProof/>
              <w:szCs w:val="24"/>
            </w:rPr>
          </w:pPr>
          <w:r>
            <w:fldChar w:fldCharType="begin"/>
          </w:r>
          <w:r>
            <w:instrText>HYPERLINK \l "_Toc190088153"</w:instrText>
          </w:r>
          <w:r>
            <w:fldChar w:fldCharType="separate"/>
          </w:r>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r>
            <w:fldChar w:fldCharType="end"/>
          </w:r>
        </w:p>
        <w:p w14:paraId="070C4312" w14:textId="4B06C735" w:rsidR="009A1C85" w:rsidRDefault="009A1C85">
          <w:pPr>
            <w:pStyle w:val="TOC3"/>
            <w:tabs>
              <w:tab w:val="right" w:leader="dot" w:pos="9350"/>
            </w:tabs>
            <w:rPr>
              <w:rFonts w:eastAsiaTheme="minorEastAsia"/>
              <w:noProof/>
              <w:szCs w:val="24"/>
            </w:rPr>
          </w:pPr>
          <w:r>
            <w:fldChar w:fldCharType="begin"/>
          </w:r>
          <w:r>
            <w:instrText>HYPERLINK \l "_Toc190088154"</w:instrText>
          </w:r>
          <w:r>
            <w:fldChar w:fldCharType="separate"/>
          </w:r>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r>
            <w:fldChar w:fldCharType="end"/>
          </w:r>
        </w:p>
        <w:p w14:paraId="7C75D0CB" w14:textId="26385DC3" w:rsidR="009A1C85" w:rsidRDefault="009A1C85">
          <w:pPr>
            <w:pStyle w:val="TOC3"/>
            <w:tabs>
              <w:tab w:val="right" w:leader="dot" w:pos="9350"/>
            </w:tabs>
            <w:rPr>
              <w:rFonts w:eastAsiaTheme="minorEastAsia"/>
              <w:noProof/>
              <w:szCs w:val="24"/>
            </w:rPr>
          </w:pPr>
          <w:r>
            <w:fldChar w:fldCharType="begin"/>
          </w:r>
          <w:r>
            <w:instrText>HYPERLINK \l "_Toc190088155"</w:instrText>
          </w:r>
          <w:r>
            <w:fldChar w:fldCharType="separate"/>
          </w:r>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r>
            <w:fldChar w:fldCharType="end"/>
          </w:r>
        </w:p>
        <w:p w14:paraId="4ED7F1FB" w14:textId="6581E9A9" w:rsidR="009A1C85" w:rsidRDefault="009A1C85">
          <w:pPr>
            <w:pStyle w:val="TOC3"/>
            <w:tabs>
              <w:tab w:val="right" w:leader="dot" w:pos="9350"/>
            </w:tabs>
            <w:rPr>
              <w:rFonts w:eastAsiaTheme="minorEastAsia"/>
              <w:noProof/>
              <w:szCs w:val="24"/>
            </w:rPr>
          </w:pPr>
          <w:r>
            <w:fldChar w:fldCharType="begin"/>
          </w:r>
          <w:r>
            <w:instrText>HYPERLINK \l "_Toc190088156"</w:instrText>
          </w:r>
          <w:r>
            <w:fldChar w:fldCharType="separate"/>
          </w:r>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r>
            <w:fldChar w:fldCharType="end"/>
          </w:r>
        </w:p>
        <w:p w14:paraId="4D6B1C4D" w14:textId="4669CCE0" w:rsidR="009A1C85" w:rsidRDefault="009A1C85">
          <w:pPr>
            <w:pStyle w:val="TOC3"/>
            <w:tabs>
              <w:tab w:val="right" w:leader="dot" w:pos="9350"/>
            </w:tabs>
            <w:rPr>
              <w:rFonts w:eastAsiaTheme="minorEastAsia"/>
              <w:noProof/>
              <w:szCs w:val="24"/>
            </w:rPr>
          </w:pPr>
          <w:r>
            <w:fldChar w:fldCharType="begin"/>
          </w:r>
          <w:r>
            <w:instrText>HYPERLINK \l "_Toc190088157"</w:instrText>
          </w:r>
          <w:r>
            <w:fldChar w:fldCharType="separate"/>
          </w:r>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r>
            <w:fldChar w:fldCharType="end"/>
          </w:r>
        </w:p>
        <w:p w14:paraId="212981F4" w14:textId="69AAA378" w:rsidR="009A1C85" w:rsidRDefault="009A1C85">
          <w:pPr>
            <w:pStyle w:val="TOC1"/>
            <w:tabs>
              <w:tab w:val="right" w:leader="dot" w:pos="9350"/>
            </w:tabs>
            <w:rPr>
              <w:rFonts w:eastAsiaTheme="minorEastAsia"/>
              <w:noProof/>
              <w:szCs w:val="24"/>
            </w:rPr>
          </w:pPr>
          <w:r>
            <w:fldChar w:fldCharType="begin"/>
          </w:r>
          <w:r>
            <w:instrText>HYPERLINK \l "_Toc190088158"</w:instrText>
          </w:r>
          <w:r>
            <w:fldChar w:fldCharType="separate"/>
          </w:r>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r>
            <w:fldChar w:fldCharType="end"/>
          </w:r>
        </w:p>
        <w:p w14:paraId="506B2829" w14:textId="48B75EE8" w:rsidR="009A1C85" w:rsidRDefault="009A1C85">
          <w:pPr>
            <w:pStyle w:val="TOC1"/>
            <w:tabs>
              <w:tab w:val="right" w:leader="dot" w:pos="9350"/>
            </w:tabs>
            <w:rPr>
              <w:rFonts w:eastAsiaTheme="minorEastAsia"/>
              <w:noProof/>
              <w:szCs w:val="24"/>
            </w:rPr>
          </w:pPr>
          <w:r>
            <w:fldChar w:fldCharType="begin"/>
          </w:r>
          <w:r>
            <w:instrText>HYPERLINK \l "_Toc190088159"</w:instrText>
          </w:r>
          <w:r>
            <w:fldChar w:fldCharType="separate"/>
          </w:r>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r>
            <w:fldChar w:fldCharType="end"/>
          </w:r>
        </w:p>
        <w:p w14:paraId="39F0816A" w14:textId="0CB1128E" w:rsidR="009A1C85" w:rsidRDefault="009A1C85">
          <w:pPr>
            <w:pStyle w:val="TOC2"/>
            <w:tabs>
              <w:tab w:val="right" w:leader="dot" w:pos="9350"/>
            </w:tabs>
            <w:rPr>
              <w:rFonts w:eastAsiaTheme="minorEastAsia"/>
              <w:noProof/>
              <w:szCs w:val="24"/>
            </w:rPr>
          </w:pPr>
          <w:r>
            <w:fldChar w:fldCharType="begin"/>
          </w:r>
          <w:r>
            <w:instrText>HYPERLINK \l "_Toc190088160"</w:instrText>
          </w:r>
          <w:r>
            <w:fldChar w:fldCharType="separate"/>
          </w:r>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r>
            <w:fldChar w:fldCharType="end"/>
          </w:r>
        </w:p>
        <w:p w14:paraId="5AA19526" w14:textId="51FA6909" w:rsidR="009A1C85" w:rsidRDefault="009A1C85">
          <w:pPr>
            <w:pStyle w:val="TOC3"/>
            <w:tabs>
              <w:tab w:val="right" w:leader="dot" w:pos="9350"/>
            </w:tabs>
            <w:rPr>
              <w:rFonts w:eastAsiaTheme="minorEastAsia"/>
              <w:noProof/>
              <w:szCs w:val="24"/>
            </w:rPr>
          </w:pPr>
          <w:r>
            <w:fldChar w:fldCharType="begin"/>
          </w:r>
          <w:r>
            <w:instrText>HYPERLINK \l "_Toc190088161"</w:instrText>
          </w:r>
          <w:r>
            <w:fldChar w:fldCharType="separate"/>
          </w:r>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r>
            <w:fldChar w:fldCharType="end"/>
          </w:r>
        </w:p>
        <w:p w14:paraId="03E3C440" w14:textId="2225C9C8" w:rsidR="009A1C85" w:rsidRDefault="009A1C85">
          <w:pPr>
            <w:pStyle w:val="TOC3"/>
            <w:tabs>
              <w:tab w:val="right" w:leader="dot" w:pos="9350"/>
            </w:tabs>
            <w:rPr>
              <w:rFonts w:eastAsiaTheme="minorEastAsia"/>
              <w:noProof/>
              <w:szCs w:val="24"/>
            </w:rPr>
          </w:pPr>
          <w:r>
            <w:fldChar w:fldCharType="begin"/>
          </w:r>
          <w:r>
            <w:instrText>HYPERLINK \l "_Toc190088162"</w:instrText>
          </w:r>
          <w:r>
            <w:fldChar w:fldCharType="separate"/>
          </w:r>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r>
            <w:fldChar w:fldCharType="end"/>
          </w:r>
        </w:p>
        <w:p w14:paraId="53EC7EE0" w14:textId="79DC5422" w:rsidR="009A1C85" w:rsidRDefault="009A1C85">
          <w:pPr>
            <w:pStyle w:val="TOC3"/>
            <w:tabs>
              <w:tab w:val="right" w:leader="dot" w:pos="9350"/>
            </w:tabs>
            <w:rPr>
              <w:rFonts w:eastAsiaTheme="minorEastAsia"/>
              <w:noProof/>
              <w:szCs w:val="24"/>
            </w:rPr>
          </w:pPr>
          <w:r>
            <w:fldChar w:fldCharType="begin"/>
          </w:r>
          <w:r>
            <w:instrText>HYPERLINK \l "_Toc190088163"</w:instrText>
          </w:r>
          <w:r>
            <w:fldChar w:fldCharType="separate"/>
          </w:r>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r>
            <w:fldChar w:fldCharType="end"/>
          </w:r>
        </w:p>
        <w:p w14:paraId="32CC36FC" w14:textId="3466B2E5" w:rsidR="009A1C85" w:rsidRDefault="009A1C85">
          <w:pPr>
            <w:pStyle w:val="TOC2"/>
            <w:tabs>
              <w:tab w:val="right" w:leader="dot" w:pos="9350"/>
            </w:tabs>
            <w:rPr>
              <w:rFonts w:eastAsiaTheme="minorEastAsia"/>
              <w:noProof/>
              <w:szCs w:val="24"/>
            </w:rPr>
          </w:pPr>
          <w:r>
            <w:fldChar w:fldCharType="begin"/>
          </w:r>
          <w:r>
            <w:instrText>HYPERLINK \l "_Toc190088164"</w:instrText>
          </w:r>
          <w:r>
            <w:fldChar w:fldCharType="separate"/>
          </w:r>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r>
            <w:fldChar w:fldCharType="end"/>
          </w:r>
        </w:p>
        <w:p w14:paraId="5F6632B1" w14:textId="58A87265" w:rsidR="009A1C85" w:rsidRDefault="009A1C85">
          <w:pPr>
            <w:pStyle w:val="TOC3"/>
            <w:tabs>
              <w:tab w:val="right" w:leader="dot" w:pos="9350"/>
            </w:tabs>
            <w:rPr>
              <w:rFonts w:eastAsiaTheme="minorEastAsia"/>
              <w:noProof/>
              <w:szCs w:val="24"/>
            </w:rPr>
          </w:pPr>
          <w:r>
            <w:fldChar w:fldCharType="begin"/>
          </w:r>
          <w:r>
            <w:instrText>HYPERLINK \l "_Toc190088165"</w:instrText>
          </w:r>
          <w:r>
            <w:fldChar w:fldCharType="separate"/>
          </w:r>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r>
            <w:fldChar w:fldCharType="end"/>
          </w:r>
        </w:p>
        <w:p w14:paraId="6EB3A5A3" w14:textId="1BD953DE" w:rsidR="009A1C85" w:rsidRDefault="009A1C85">
          <w:pPr>
            <w:pStyle w:val="TOC3"/>
            <w:tabs>
              <w:tab w:val="right" w:leader="dot" w:pos="9350"/>
            </w:tabs>
            <w:rPr>
              <w:rFonts w:eastAsiaTheme="minorEastAsia"/>
              <w:noProof/>
              <w:szCs w:val="24"/>
            </w:rPr>
          </w:pPr>
          <w:r>
            <w:fldChar w:fldCharType="begin"/>
          </w:r>
          <w:r>
            <w:instrText>HYPERLINK \l "_Toc190088166"</w:instrText>
          </w:r>
          <w:r>
            <w:fldChar w:fldCharType="separate"/>
          </w:r>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r>
            <w:fldChar w:fldCharType="end"/>
          </w:r>
        </w:p>
        <w:p w14:paraId="7CE64949" w14:textId="1F890EFB" w:rsidR="009A1C85" w:rsidRDefault="009A1C85">
          <w:pPr>
            <w:pStyle w:val="TOC3"/>
            <w:tabs>
              <w:tab w:val="right" w:leader="dot" w:pos="9350"/>
            </w:tabs>
            <w:rPr>
              <w:rFonts w:eastAsiaTheme="minorEastAsia"/>
              <w:noProof/>
              <w:szCs w:val="24"/>
            </w:rPr>
          </w:pPr>
          <w:r>
            <w:fldChar w:fldCharType="begin"/>
          </w:r>
          <w:r>
            <w:instrText>HYPERLINK \l "_Toc190088167"</w:instrText>
          </w:r>
          <w:r>
            <w:fldChar w:fldCharType="separate"/>
          </w:r>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r>
            <w:fldChar w:fldCharType="end"/>
          </w:r>
        </w:p>
        <w:p w14:paraId="29966517" w14:textId="489D795D" w:rsidR="009A1C85" w:rsidRDefault="009A1C85">
          <w:pPr>
            <w:pStyle w:val="TOC3"/>
            <w:tabs>
              <w:tab w:val="right" w:leader="dot" w:pos="9350"/>
            </w:tabs>
            <w:rPr>
              <w:rFonts w:eastAsiaTheme="minorEastAsia"/>
              <w:noProof/>
              <w:szCs w:val="24"/>
            </w:rPr>
          </w:pPr>
          <w:r>
            <w:fldChar w:fldCharType="begin"/>
          </w:r>
          <w:r>
            <w:instrText>HYPERLINK \l "_Toc190088168"</w:instrText>
          </w:r>
          <w:r>
            <w:fldChar w:fldCharType="separate"/>
          </w:r>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r>
            <w:fldChar w:fldCharType="end"/>
          </w:r>
        </w:p>
        <w:p w14:paraId="09B0E8AB" w14:textId="0C31FB70" w:rsidR="009A1C85" w:rsidRDefault="009A1C85">
          <w:pPr>
            <w:pStyle w:val="TOC2"/>
            <w:tabs>
              <w:tab w:val="right" w:leader="dot" w:pos="9350"/>
            </w:tabs>
            <w:rPr>
              <w:rFonts w:eastAsiaTheme="minorEastAsia"/>
              <w:noProof/>
              <w:szCs w:val="24"/>
            </w:rPr>
          </w:pPr>
          <w:r>
            <w:fldChar w:fldCharType="begin"/>
          </w:r>
          <w:r>
            <w:instrText>HYPERLINK \l "_Toc190088169"</w:instrText>
          </w:r>
          <w:r>
            <w:fldChar w:fldCharType="separate"/>
          </w:r>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r>
            <w:fldChar w:fldCharType="end"/>
          </w:r>
        </w:p>
        <w:p w14:paraId="62DA9C45" w14:textId="58FF3660" w:rsidR="009A1C85" w:rsidRDefault="009A1C85">
          <w:pPr>
            <w:pStyle w:val="TOC2"/>
            <w:tabs>
              <w:tab w:val="right" w:leader="dot" w:pos="9350"/>
            </w:tabs>
            <w:rPr>
              <w:rFonts w:eastAsiaTheme="minorEastAsia"/>
              <w:noProof/>
              <w:szCs w:val="24"/>
            </w:rPr>
          </w:pPr>
          <w:r>
            <w:fldChar w:fldCharType="begin"/>
          </w:r>
          <w:r>
            <w:instrText>HYPERLINK \l "_Toc190088170"</w:instrText>
          </w:r>
          <w:r>
            <w:fldChar w:fldCharType="separate"/>
          </w:r>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r>
            <w:fldChar w:fldCharType="end"/>
          </w:r>
        </w:p>
        <w:p w14:paraId="77A9ED16" w14:textId="387B262C" w:rsidR="009A1C85" w:rsidRDefault="009A1C85">
          <w:pPr>
            <w:pStyle w:val="TOC2"/>
            <w:tabs>
              <w:tab w:val="right" w:leader="dot" w:pos="9350"/>
            </w:tabs>
            <w:rPr>
              <w:rFonts w:eastAsiaTheme="minorEastAsia"/>
              <w:noProof/>
              <w:szCs w:val="24"/>
            </w:rPr>
          </w:pPr>
          <w:r>
            <w:fldChar w:fldCharType="begin"/>
          </w:r>
          <w:r>
            <w:instrText>HYPERLINK \l "_Toc190088171"</w:instrText>
          </w:r>
          <w:r>
            <w:fldChar w:fldCharType="separate"/>
          </w:r>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r>
            <w:fldChar w:fldCharType="end"/>
          </w:r>
        </w:p>
        <w:p w14:paraId="4CF96605" w14:textId="43DB628C" w:rsidR="009A1C85" w:rsidRDefault="009A1C85">
          <w:pPr>
            <w:pStyle w:val="TOC2"/>
            <w:tabs>
              <w:tab w:val="right" w:leader="dot" w:pos="9350"/>
            </w:tabs>
            <w:rPr>
              <w:rFonts w:eastAsiaTheme="minorEastAsia"/>
              <w:noProof/>
              <w:szCs w:val="24"/>
            </w:rPr>
          </w:pPr>
          <w:r>
            <w:lastRenderedPageBreak/>
            <w:fldChar w:fldCharType="begin"/>
          </w:r>
          <w:r>
            <w:instrText>HYPERLINK \l "_Toc190088172"</w:instrText>
          </w:r>
          <w:r>
            <w:fldChar w:fldCharType="separate"/>
          </w:r>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r>
            <w:fldChar w:fldCharType="end"/>
          </w:r>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580037CB" w14:textId="77777777" w:rsidR="009A2351" w:rsidRDefault="009A2351" w:rsidP="006828F6">
      <w:pPr>
        <w:pStyle w:val="Heading1"/>
        <w:spacing w:line="480" w:lineRule="auto"/>
        <w:rPr>
          <w:ins w:id="1" w:author="Shaffer, Victoria" w:date="2025-02-25T13:15:00Z" w16du:dateUtc="2025-02-25T19:15:00Z"/>
          <w:sz w:val="32"/>
          <w:szCs w:val="36"/>
        </w:rPr>
      </w:pPr>
      <w:bookmarkStart w:id="2" w:name="_Toc190088119"/>
      <w:ins w:id="3" w:author="Shaffer, Victoria" w:date="2025-02-25T13:15:00Z" w16du:dateUtc="2025-02-25T19:15:00Z">
        <w:r>
          <w:rPr>
            <w:sz w:val="32"/>
            <w:szCs w:val="36"/>
          </w:rPr>
          <w:br w:type="page"/>
        </w:r>
      </w:ins>
    </w:p>
    <w:p w14:paraId="78F137F2" w14:textId="760C7C0F" w:rsidR="006828F6" w:rsidRPr="00F22ED1" w:rsidRDefault="006828F6" w:rsidP="006828F6">
      <w:pPr>
        <w:pStyle w:val="Heading1"/>
        <w:spacing w:line="480" w:lineRule="auto"/>
        <w:rPr>
          <w:sz w:val="32"/>
          <w:szCs w:val="36"/>
        </w:rPr>
      </w:pPr>
      <w:r w:rsidRPr="00F22ED1">
        <w:rPr>
          <w:sz w:val="32"/>
          <w:szCs w:val="36"/>
        </w:rPr>
        <w:lastRenderedPageBreak/>
        <w:t>Chapter 1: Introduction – Broad Overview of Research</w:t>
      </w:r>
      <w:bookmarkEnd w:id="2"/>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w:t>
      </w:r>
      <w:proofErr w:type="gramStart"/>
      <w:r w:rsidRPr="00F22ED1">
        <w:t>this individual feels</w:t>
      </w:r>
      <w:proofErr w:type="gramEnd"/>
      <w:r w:rsidRPr="00F22ED1">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F22ED1">
        <w:lastRenderedPageBreak/>
        <w:t>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utilitarian 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w:t>
      </w:r>
      <w:proofErr w:type="gramStart"/>
      <w:r w:rsidR="001A64E0">
        <w:rPr>
          <w:szCs w:val="24"/>
        </w:rPr>
        <w:t>on</w:t>
      </w:r>
      <w:proofErr w:type="gramEnd"/>
      <w:r w:rsidR="001A64E0">
        <w:rPr>
          <w:szCs w:val="24"/>
        </w:rPr>
        <w:t xml:space="preserve"> how to change those beliefs, with</w:t>
      </w:r>
      <w:r w:rsidRPr="00F22ED1">
        <w:rPr>
          <w:szCs w:val="24"/>
        </w:rPr>
        <w:t xml:space="preserve"> real and direct implications for </w:t>
      </w:r>
      <w:r w:rsidRPr="00F22ED1">
        <w:t>public health and safety.</w:t>
      </w:r>
    </w:p>
    <w:p w14:paraId="65BA6A6A" w14:textId="4CA05EE0" w:rsidR="006828F6" w:rsidRPr="00F22ED1" w:rsidDel="00A756A5" w:rsidRDefault="006828F6" w:rsidP="00593A2E">
      <w:pPr>
        <w:pStyle w:val="BodyText"/>
        <w:spacing w:line="480" w:lineRule="auto"/>
        <w:rPr>
          <w:del w:id="4" w:author="Shaffer, Victoria" w:date="2025-02-25T13:34:00Z" w16du:dateUtc="2025-02-25T19:34:00Z"/>
        </w:rPr>
        <w:pPrChange w:id="5" w:author="Duan, Sean (MU-Student)" w:date="2025-03-11T11:50:00Z" w16du:dateUtc="2025-03-11T16:50:00Z">
          <w:pPr>
            <w:pStyle w:val="BodyText"/>
            <w:spacing w:line="480" w:lineRule="auto"/>
          </w:pPr>
        </w:pPrChange>
      </w:pPr>
      <w:commentRangeStart w:id="6"/>
    </w:p>
    <w:p w14:paraId="53671093" w14:textId="1BF08D50" w:rsidR="006828F6" w:rsidRPr="00F22ED1" w:rsidRDefault="006828F6" w:rsidP="00593A2E">
      <w:pPr>
        <w:pStyle w:val="Heading1"/>
        <w:spacing w:line="480" w:lineRule="auto"/>
        <w:jc w:val="left"/>
        <w:rPr>
          <w:sz w:val="32"/>
          <w:szCs w:val="36"/>
        </w:rPr>
        <w:pPrChange w:id="7" w:author="Duan, Sean (MU-Student)" w:date="2025-03-11T11:50:00Z" w16du:dateUtc="2025-03-11T16:50:00Z">
          <w:pPr>
            <w:pStyle w:val="Heading1"/>
            <w:spacing w:line="480" w:lineRule="auto"/>
          </w:pPr>
        </w:pPrChange>
      </w:pPr>
      <w:bookmarkStart w:id="8" w:name="_Toc190088120"/>
      <w:r w:rsidRPr="00F22ED1">
        <w:rPr>
          <w:sz w:val="32"/>
          <w:szCs w:val="36"/>
        </w:rPr>
        <w:t>Chapter 2: Review of the Literature</w:t>
      </w:r>
      <w:bookmarkEnd w:id="8"/>
      <w:commentRangeEnd w:id="6"/>
      <w:r w:rsidR="0020378D">
        <w:rPr>
          <w:rStyle w:val="CommentReference"/>
          <w:rFonts w:asciiTheme="minorHAnsi" w:eastAsiaTheme="minorHAnsi" w:hAnsiTheme="minorHAnsi" w:cstheme="minorBidi"/>
          <w:b w:val="0"/>
          <w:color w:val="auto"/>
        </w:rPr>
        <w:commentReference w:id="6"/>
      </w:r>
    </w:p>
    <w:p w14:paraId="33F3AFD2" w14:textId="77777777" w:rsidR="006828F6" w:rsidRPr="00F22ED1" w:rsidRDefault="006828F6" w:rsidP="006828F6">
      <w:pPr>
        <w:pStyle w:val="Heading2"/>
      </w:pPr>
      <w:bookmarkStart w:id="9" w:name="_Toc190088121"/>
      <w:r w:rsidRPr="00F22ED1">
        <w:t>Attitude/Belief Formation</w:t>
      </w:r>
      <w:bookmarkEnd w:id="9"/>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F22ED1">
        <w:t>Prislin</w:t>
      </w:r>
      <w:proofErr w:type="spellEnd"/>
      <w:r w:rsidR="006828F6" w:rsidRPr="00F22ED1">
        <w:t xml:space="preserve"> 2006; Albarracin and </w:t>
      </w:r>
      <w:proofErr w:type="spellStart"/>
      <w:r w:rsidR="006828F6" w:rsidRPr="00F22ED1">
        <w:t>Shavitt</w:t>
      </w:r>
      <w:proofErr w:type="spellEnd"/>
      <w:r w:rsidR="006828F6"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w:t>
      </w:r>
      <w:r w:rsidR="006828F6" w:rsidRPr="00F22ED1">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w:t>
      </w:r>
      <w:proofErr w:type="spellStart"/>
      <w:r w:rsidR="006828F6" w:rsidRPr="00F22ED1">
        <w:t>Harreveld</w:t>
      </w:r>
      <w:proofErr w:type="spellEnd"/>
      <w:r w:rsidR="006828F6" w:rsidRPr="00F22ED1">
        <w:t xml:space="preserve">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10" w:name="_Toc190088122"/>
      <w:r>
        <w:t xml:space="preserve">Models of </w:t>
      </w:r>
      <w:r w:rsidR="006828F6" w:rsidRPr="00F22ED1">
        <w:t>Attitude Change</w:t>
      </w:r>
      <w:bookmarkEnd w:id="10"/>
    </w:p>
    <w:p w14:paraId="61C5C47F" w14:textId="2EB71B45"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ins w:id="11" w:author="Shaffer, Victoria" w:date="2025-02-25T13:20:00Z" w16du:dateUtc="2025-02-25T19:20:00Z">
        <w:r w:rsidR="000E1674">
          <w:t>C</w:t>
        </w:r>
      </w:ins>
      <w:del w:id="12" w:author="Shaffer, Victoria" w:date="2025-02-25T13:20:00Z" w16du:dateUtc="2025-02-25T19:20:00Z">
        <w:r w:rsidR="006828F6" w:rsidRPr="00F22ED1" w:rsidDel="000E1674">
          <w:delText>c</w:delText>
        </w:r>
      </w:del>
      <w:r w:rsidR="006828F6" w:rsidRPr="00F22ED1">
        <w:t>enter</w:t>
      </w:r>
      <w:ins w:id="13" w:author="Shaffer, Victoria" w:date="2025-02-25T13:20:00Z" w16du:dateUtc="2025-02-25T19:20:00Z">
        <w:r w:rsidR="000E1674">
          <w:t>s</w:t>
        </w:r>
      </w:ins>
      <w:r w:rsidR="006828F6" w:rsidRPr="00F22ED1">
        <w:t xml:space="preserve"> </w:t>
      </w:r>
      <w:del w:id="14" w:author="Shaffer, Victoria" w:date="2025-02-25T13:20:00Z" w16du:dateUtc="2025-02-25T19:20:00Z">
        <w:r w:rsidR="006828F6" w:rsidRPr="00F22ED1" w:rsidDel="000E1674">
          <w:delText xml:space="preserve">of </w:delText>
        </w:r>
      </w:del>
      <w:ins w:id="15" w:author="Shaffer, Victoria" w:date="2025-02-25T13:20:00Z" w16du:dateUtc="2025-02-25T19:20:00Z">
        <w:r w:rsidR="000E1674">
          <w:t>for D</w:t>
        </w:r>
      </w:ins>
      <w:del w:id="16" w:author="Shaffer, Victoria" w:date="2025-02-25T13:20:00Z" w16du:dateUtc="2025-02-25T19:20:00Z">
        <w:r w:rsidR="006828F6" w:rsidRPr="00F22ED1" w:rsidDel="000E1674">
          <w:delText>d</w:delText>
        </w:r>
      </w:del>
      <w:r w:rsidR="006828F6" w:rsidRPr="00F22ED1">
        <w:t xml:space="preserve">isease </w:t>
      </w:r>
      <w:ins w:id="17" w:author="Shaffer, Victoria" w:date="2025-02-25T13:20:00Z" w16du:dateUtc="2025-02-25T19:20:00Z">
        <w:r w:rsidR="000E1674">
          <w:t>C</w:t>
        </w:r>
      </w:ins>
      <w:del w:id="18" w:author="Shaffer, Victoria" w:date="2025-02-25T13:20:00Z" w16du:dateUtc="2025-02-25T19:20:00Z">
        <w:r w:rsidR="006828F6" w:rsidRPr="00F22ED1" w:rsidDel="000E1674">
          <w:delText>c</w:delText>
        </w:r>
      </w:del>
      <w:r w:rsidR="006828F6" w:rsidRPr="00F22ED1">
        <w:t xml:space="preserve">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w:t>
      </w:r>
      <w:r w:rsidR="00D50BEF">
        <w:lastRenderedPageBreak/>
        <w:t>(either based on social influence</w:t>
      </w:r>
      <w:del w:id="19" w:author="Shaffer, Victoria" w:date="2025-02-25T13:21:00Z" w16du:dateUtc="2025-02-25T19:21:00Z">
        <w:r w:rsidR="00D50BEF" w:rsidDel="00962CE7">
          <w:delText>,</w:delText>
        </w:r>
      </w:del>
      <w:r w:rsidR="00D50BEF">
        <w:t xml:space="preserve"> or strength of detailed argumentation)</w:t>
      </w:r>
      <w:r w:rsidR="00981184">
        <w:t xml:space="preserve"> </w:t>
      </w:r>
      <w:r w:rsidR="00AA6956">
        <w:t xml:space="preserve">into a single system. </w:t>
      </w:r>
      <w:del w:id="20" w:author="Shaffer, Victoria" w:date="2025-02-25T13:21:00Z" w16du:dateUtc="2025-02-25T19:21:00Z">
        <w:r w:rsidR="00723098" w:rsidDel="00962CE7">
          <w:delText xml:space="preserve">The </w:delText>
        </w:r>
      </w:del>
      <w:r w:rsidR="00723098">
        <w:t xml:space="preserve">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7F2A6FF1" w:rsidR="00777B0A" w:rsidRDefault="002F1C42" w:rsidP="00777B0A">
      <w:pPr>
        <w:pStyle w:val="BodyText"/>
        <w:spacing w:line="480" w:lineRule="auto"/>
        <w:ind w:firstLine="720"/>
      </w:pPr>
      <w:r>
        <w:t xml:space="preserve">In </w:t>
      </w:r>
      <w:del w:id="21" w:author="Shaffer, Victoria" w:date="2025-02-25T13:21:00Z" w16du:dateUtc="2025-02-25T19:21:00Z">
        <w:r w:rsidDel="00A61486">
          <w:delText xml:space="preserve">the </w:delText>
        </w:r>
      </w:del>
      <w:r>
        <w:t>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xml:space="preserve">. The central route begins when the individual has reached enough motivation to actively process the persuasive argumentation given. This motivation can arise from the personal relevance of an issue (e.g., civil rights in the 60’s for </w:t>
      </w:r>
      <w:del w:id="22" w:author="Shaffer, Victoria" w:date="2025-02-25T13:29:00Z" w16du:dateUtc="2025-02-25T19:29:00Z">
        <w:r w:rsidR="0034451E" w:rsidDel="002115F1">
          <w:delText xml:space="preserve">African </w:delText>
        </w:r>
      </w:del>
      <w:ins w:id="23" w:author="Shaffer, Victoria" w:date="2025-02-25T13:29:00Z" w16du:dateUtc="2025-02-25T19:29:00Z">
        <w:r w:rsidR="002115F1">
          <w:t xml:space="preserve">Black </w:t>
        </w:r>
      </w:ins>
      <w:r w:rsidR="0034451E">
        <w:t>Americans)</w:t>
      </w:r>
      <w:del w:id="24" w:author="Shaffer, Victoria" w:date="2025-02-25T13:21:00Z" w16du:dateUtc="2025-02-25T19:21:00Z">
        <w:r w:rsidR="0034451E" w:rsidDel="00A61486">
          <w:delText>,</w:delText>
        </w:r>
      </w:del>
      <w:r w:rsidR="0034451E">
        <w:t xml:space="preserve">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The increased proliferation of these favorable/unfavorable thoughts lead to changes in cognitive structure thereby lead</w:t>
      </w:r>
      <w:ins w:id="25" w:author="Shaffer, Victoria" w:date="2025-02-25T13:22:00Z" w16du:dateUtc="2025-02-25T19:22:00Z">
        <w:r w:rsidR="00A65CF5">
          <w:t>ing</w:t>
        </w:r>
      </w:ins>
      <w:r w:rsidR="002F016B">
        <w:t xml:space="preserve"> to positive or negative attitude change, respectively. Appropriately, attitude changes that occur through the central route </w:t>
      </w:r>
      <w:r w:rsidR="00CE0752">
        <w:t xml:space="preserve">are easier to access from memory, held with higher confidence, </w:t>
      </w:r>
      <w:del w:id="26" w:author="Shaffer, Victoria" w:date="2025-02-25T13:22:00Z" w16du:dateUtc="2025-02-25T19:22:00Z">
        <w:r w:rsidR="00CE0752" w:rsidDel="0088021D">
          <w:delText xml:space="preserve">are </w:delText>
        </w:r>
      </w:del>
      <w:r w:rsidR="00CE0752">
        <w:t xml:space="preserve">more persistent over time, </w:t>
      </w:r>
      <w:del w:id="27" w:author="Shaffer, Victoria" w:date="2025-02-25T13:22:00Z" w16du:dateUtc="2025-02-25T19:22:00Z">
        <w:r w:rsidR="00CE0752" w:rsidDel="0088021D">
          <w:delText xml:space="preserve">are </w:delText>
        </w:r>
      </w:del>
      <w:r w:rsidR="00CE0752">
        <w:t>more predictive of behavior, and more 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5BF3BACF" w:rsidR="00981184" w:rsidRDefault="003B251C" w:rsidP="004C3C00">
      <w:pPr>
        <w:pStyle w:val="BodyText"/>
        <w:spacing w:line="480" w:lineRule="auto"/>
        <w:ind w:firstLine="720"/>
      </w:pPr>
      <w:r>
        <w:t>In comparison,</w:t>
      </w:r>
      <w:r w:rsidR="003672A2">
        <w:t xml:space="preserve"> </w:t>
      </w:r>
      <w:del w:id="28" w:author="Shaffer, Victoria" w:date="2025-02-25T13:22:00Z" w16du:dateUtc="2025-02-25T19:22:00Z">
        <w:r w:rsidR="00436A0D" w:rsidDel="0088021D">
          <w:delText xml:space="preserve">the </w:delText>
        </w:r>
      </w:del>
      <w:r w:rsidR="00436A0D">
        <w:t>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w:t>
      </w:r>
      <w:r w:rsidR="00A15634">
        <w:lastRenderedPageBreak/>
        <w:t>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The peripheral route is primarily comprised of simple cues that influence attitudes. For example, elements in a persuasive message (e.g., upbeat pop in the background) can prompt the feeling of positive emotions (e.g., happiness)</w:t>
      </w:r>
      <w:del w:id="29" w:author="Shaffer, Victoria" w:date="2025-02-25T13:23:00Z" w16du:dateUtc="2025-02-25T19:23:00Z">
        <w:r w:rsidR="001345A6" w:rsidDel="00BC74F7">
          <w:delText>,</w:delText>
        </w:r>
      </w:del>
      <w:r w:rsidR="001345A6">
        <w:t xml:space="preserve">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w:t>
      </w:r>
      <w:ins w:id="30" w:author="Shaffer, Victoria" w:date="2025-02-25T13:23:00Z" w16du:dateUtc="2025-02-25T19:23:00Z">
        <w:r w:rsidR="00E85263">
          <w:t>s</w:t>
        </w:r>
      </w:ins>
      <w:r w:rsidR="007754CC">
        <w:t xml:space="preserve">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46EDF739" w:rsidR="006828F6" w:rsidRPr="00F22ED1" w:rsidRDefault="001F3413" w:rsidP="001F3413">
      <w:pPr>
        <w:pStyle w:val="BodyText"/>
        <w:spacing w:line="480" w:lineRule="auto"/>
      </w:pPr>
      <w:r>
        <w:tab/>
      </w:r>
      <w:del w:id="31" w:author="Shaffer, Victoria" w:date="2025-02-25T13:23:00Z" w16du:dateUtc="2025-02-25T19:23:00Z">
        <w:r w:rsidDel="00CE28C8">
          <w:delText xml:space="preserve">The </w:delText>
        </w:r>
      </w:del>
      <w:r>
        <w:t>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F22ED1">
        <w:t>Kiechel</w:t>
      </w:r>
      <w:proofErr w:type="spellEnd"/>
      <w:r w:rsidR="006828F6" w:rsidRPr="00F22ED1">
        <w:t xml:space="preserve"> (1996) found that in a reaction time task relying either on system 1 or system 2 thinking, false accusations of </w:t>
      </w:r>
      <w:r w:rsidR="006828F6" w:rsidRPr="00F22ED1">
        <w:lastRenderedPageBreak/>
        <w:t>negligence were convincing (e.g., the subject admitted that they did not ‘hit the button’ even if they did), but only when individuals were relying on System 1 thinking.</w:t>
      </w:r>
    </w:p>
    <w:p w14:paraId="42AD9C2E" w14:textId="4841F875"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w:t>
      </w:r>
      <w:ins w:id="32" w:author="Shaffer, Victoria" w:date="2025-02-25T13:25:00Z" w16du:dateUtc="2025-02-25T19:25:00Z">
        <w:r w:rsidR="00DC2B7A">
          <w:t xml:space="preserve">it is </w:t>
        </w:r>
      </w:ins>
      <w:r w:rsidRPr="00F22ED1">
        <w:t xml:space="preserve">the content of the information itself, </w:t>
      </w:r>
      <w:del w:id="33" w:author="Shaffer, Victoria" w:date="2025-02-25T13:25:00Z" w16du:dateUtc="2025-02-25T19:25:00Z">
        <w:r w:rsidRPr="00F22ED1" w:rsidDel="00397ECF">
          <w:delText xml:space="preserve">and </w:delText>
        </w:r>
      </w:del>
      <w:r w:rsidRPr="00F22ED1">
        <w:t>not the route of processing</w:t>
      </w:r>
      <w:ins w:id="34" w:author="Shaffer, Victoria" w:date="2025-02-25T13:25:00Z" w16du:dateUtc="2025-02-25T19:25:00Z">
        <w:r w:rsidR="00DC2B7A">
          <w:t>,</w:t>
        </w:r>
      </w:ins>
      <w:r w:rsidRPr="00F22ED1">
        <w:t xml:space="preserve"> that is important. </w:t>
      </w:r>
      <w:proofErr w:type="gramStart"/>
      <w:r w:rsidRPr="00F22ED1">
        <w:t xml:space="preserve">The </w:t>
      </w:r>
      <w:proofErr w:type="spellStart"/>
      <w:r w:rsidRPr="00F22ED1">
        <w:t>Unimodel</w:t>
      </w:r>
      <w:proofErr w:type="spellEnd"/>
      <w:proofErr w:type="gramEnd"/>
      <w:r w:rsidRPr="00F22ED1">
        <w:t xml:space="preserve"> states that differing information contents (e.g., is this a heuristic</w:t>
      </w:r>
      <w:del w:id="35" w:author="Shaffer, Victoria" w:date="2025-02-25T13:25:00Z" w16du:dateUtc="2025-02-25T19:25:00Z">
        <w:r w:rsidRPr="00F22ED1" w:rsidDel="00397ECF">
          <w:delText>,</w:delText>
        </w:r>
      </w:del>
      <w:r w:rsidRPr="00F22ED1">
        <w:t xml:space="preserve"> or a detailed argument?) are analogous to whipped cream in a can versus whipped cream in a tub; the distinctions between them are irrelevant insofar as it relates to how ‘persuasive evidence’ works to change minds. However, recent studies </w:t>
      </w:r>
      <w:del w:id="36" w:author="Shaffer, Victoria" w:date="2025-02-25T13:28:00Z" w16du:dateUtc="2025-02-25T19:28:00Z">
        <w:r w:rsidRPr="00F22ED1" w:rsidDel="003B25AB">
          <w:delText xml:space="preserve">indicate </w:delText>
        </w:r>
      </w:del>
      <w:ins w:id="37" w:author="Shaffer, Victoria" w:date="2025-02-25T13:28:00Z" w16du:dateUtc="2025-02-25T19:28:00Z">
        <w:r w:rsidR="003B25AB">
          <w:t xml:space="preserve">have shown </w:t>
        </w:r>
      </w:ins>
      <w:r w:rsidRPr="00F22ED1">
        <w:t xml:space="preserve">that the </w:t>
      </w:r>
      <w:del w:id="38" w:author="Shaffer, Victoria" w:date="2025-02-25T13:26:00Z" w16du:dateUtc="2025-02-25T19:26:00Z">
        <w:r w:rsidRPr="00F22ED1" w:rsidDel="007574E0">
          <w:delText xml:space="preserve">Unimodel has not been shown to sufficiently explain attitude change beyond the dual process models (Hedhli, 2022). The </w:delText>
        </w:r>
      </w:del>
      <w:r w:rsidRPr="00F22ED1">
        <w:t xml:space="preserve">dual process model </w:t>
      </w:r>
      <w:del w:id="39" w:author="Shaffer, Victoria" w:date="2025-02-25T13:27:00Z" w16du:dateUtc="2025-02-25T19:27:00Z">
        <w:r w:rsidRPr="00F22ED1" w:rsidDel="00304E63">
          <w:delText xml:space="preserve">has been shown to be </w:delText>
        </w:r>
      </w:del>
      <w:ins w:id="40" w:author="Shaffer, Victoria" w:date="2025-02-25T13:27:00Z" w16du:dateUtc="2025-02-25T19:27:00Z">
        <w:r w:rsidR="00304E63">
          <w:t xml:space="preserve">is </w:t>
        </w:r>
      </w:ins>
      <w:r w:rsidRPr="00F22ED1">
        <w:t xml:space="preserve">more predictive than </w:t>
      </w:r>
      <w:ins w:id="41" w:author="Shaffer, Victoria" w:date="2025-02-25T13:26:00Z" w16du:dateUtc="2025-02-25T19:26:00Z">
        <w:r w:rsidR="0048399B">
          <w:t>the</w:t>
        </w:r>
      </w:ins>
      <w:del w:id="42" w:author="Shaffer, Victoria" w:date="2025-02-25T13:26:00Z" w16du:dateUtc="2025-02-25T19:26:00Z">
        <w:r w:rsidRPr="00F22ED1" w:rsidDel="0048399B">
          <w:delText>a</w:delText>
        </w:r>
      </w:del>
      <w:r w:rsidRPr="00F22ED1">
        <w:t xml:space="preserve"> </w:t>
      </w:r>
      <w:commentRangeStart w:id="43"/>
      <w:r w:rsidRPr="00F22ED1">
        <w:t xml:space="preserve">unimodal </w:t>
      </w:r>
      <w:commentRangeEnd w:id="43"/>
      <w:r w:rsidR="0048399B">
        <w:rPr>
          <w:rStyle w:val="CommentReference"/>
        </w:rPr>
        <w:commentReference w:id="43"/>
      </w:r>
      <w:r w:rsidRPr="00F22ED1">
        <w:t xml:space="preserve">framework in several studies examining direct practical applications of advertising, retail experiences, and branding (Maheswaran, </w:t>
      </w:r>
      <w:proofErr w:type="spellStart"/>
      <w:r w:rsidRPr="00F22ED1">
        <w:t>Mackie,and</w:t>
      </w:r>
      <w:proofErr w:type="spellEnd"/>
      <w:r w:rsidRPr="00F22ED1">
        <w:t xml:space="preserve"> Chaiken 1992; Richard and </w:t>
      </w:r>
      <w:proofErr w:type="spellStart"/>
      <w:r w:rsidRPr="00F22ED1">
        <w:t>Chebat</w:t>
      </w:r>
      <w:proofErr w:type="spellEnd"/>
      <w:r w:rsidRPr="00F22ED1">
        <w:t xml:space="preserve"> 2016). This literature indicates that the source of the cue in an advertisement (e.g., famous football player) is an especially influential cue for persuasion in conditions of low cognitive capacity</w:t>
      </w:r>
      <w:ins w:id="44" w:author="Shaffer, Victoria" w:date="2025-02-25T13:28:00Z" w16du:dateUtc="2025-02-25T19:28:00Z">
        <w:r w:rsidR="00874A2D">
          <w:t>.</w:t>
        </w:r>
      </w:ins>
      <w:del w:id="45" w:author="Shaffer, Victoria" w:date="2025-02-25T13:28:00Z" w16du:dateUtc="2025-02-25T19:28:00Z">
        <w:r w:rsidRPr="00F22ED1" w:rsidDel="00874A2D">
          <w:delText>;</w:delText>
        </w:r>
      </w:del>
      <w:r w:rsidRPr="00F22ED1">
        <w:t xml:space="preserve"> </w:t>
      </w:r>
      <w:ins w:id="46" w:author="Shaffer, Victoria" w:date="2025-02-25T13:28:00Z" w16du:dateUtc="2025-02-25T19:28:00Z">
        <w:r w:rsidR="00874A2D">
          <w:t>L</w:t>
        </w:r>
      </w:ins>
      <w:del w:id="47" w:author="Shaffer, Victoria" w:date="2025-02-25T13:28:00Z" w16du:dateUtc="2025-02-25T19:28:00Z">
        <w:r w:rsidRPr="00F22ED1" w:rsidDel="00874A2D">
          <w:delText>l</w:delText>
        </w:r>
      </w:del>
      <w:r w:rsidRPr="00F22ED1">
        <w:t xml:space="preserve">ikewise, </w:t>
      </w:r>
      <w:del w:id="48" w:author="Shaffer, Victoria" w:date="2025-02-25T13:28:00Z" w16du:dateUtc="2025-02-25T19:28:00Z">
        <w:r w:rsidRPr="00F22ED1" w:rsidDel="00874A2D">
          <w:delText xml:space="preserve">that </w:delText>
        </w:r>
      </w:del>
      <w:r w:rsidRPr="00F22ED1">
        <w:t>the persuasive function of a ‘brand name’ significantly increases when the recipient is highly engaged</w:t>
      </w:r>
      <w:del w:id="49" w:author="Shaffer, Victoria" w:date="2025-02-25T13:28:00Z" w16du:dateUtc="2025-02-25T19:28:00Z">
        <w:r w:rsidRPr="00F22ED1" w:rsidDel="00874A2D">
          <w:delText>,</w:delText>
        </w:r>
      </w:del>
      <w:r w:rsidRPr="00F22ED1">
        <w:t xml:space="preserve">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xml:space="preserve">, 2011). In general, attitude change can originate from social pressures </w:t>
      </w:r>
      <w:r w:rsidRPr="00F22ED1">
        <w:lastRenderedPageBreak/>
        <w:t xml:space="preserve">(either individual peers or society more broadly) or from information describing </w:t>
      </w:r>
      <w:proofErr w:type="gramStart"/>
      <w:r w:rsidRPr="00F22ED1">
        <w:t>the attitude</w:t>
      </w:r>
      <w:proofErr w:type="gramEnd"/>
      <w:r w:rsidRPr="00F22ED1">
        <w:t xml:space="preserve"> object (persuasive, fact based, argumentation).</w:t>
      </w:r>
    </w:p>
    <w:p w14:paraId="7C3B9423" w14:textId="77777777" w:rsidR="006828F6" w:rsidRPr="00F22ED1" w:rsidRDefault="006828F6" w:rsidP="006828F6">
      <w:pPr>
        <w:pStyle w:val="Heading2"/>
        <w:spacing w:line="480" w:lineRule="auto"/>
      </w:pPr>
      <w:bookmarkStart w:id="50" w:name="_Toc190088123"/>
      <w:r w:rsidRPr="00F22ED1">
        <w:t>Social Consensus</w:t>
      </w:r>
      <w:bookmarkEnd w:id="50"/>
    </w:p>
    <w:p w14:paraId="14AEF49C" w14:textId="46C17A27"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 xml:space="preserve">for many topics </w:t>
      </w:r>
      <w:del w:id="51" w:author="Shaffer, Victoria" w:date="2025-02-25T13:30:00Z" w16du:dateUtc="2025-02-25T19:30:00Z">
        <w:r w:rsidR="0049194D" w:rsidDel="00334D87">
          <w:delText>(</w:delText>
        </w:r>
        <w:r w:rsidR="006828F6" w:rsidRPr="00F22ED1" w:rsidDel="00334D87">
          <w:delText>climate change, racial stereotyping, and weight discrimination</w:delText>
        </w:r>
        <w:r w:rsidR="0049194D" w:rsidDel="00334D87">
          <w:delText xml:space="preserve">) </w:delText>
        </w:r>
      </w:del>
      <w:r w:rsidR="0049194D">
        <w:t>that are considered highly polarized</w:t>
      </w:r>
      <w:r w:rsidR="006828F6" w:rsidRPr="00F22ED1">
        <w:t xml:space="preserve"> </w:t>
      </w:r>
      <w:ins w:id="52" w:author="Shaffer, Victoria" w:date="2025-02-25T13:30:00Z" w16du:dateUtc="2025-02-25T19:30:00Z">
        <w:r w:rsidR="00334D87">
          <w:t xml:space="preserve">(e.g., </w:t>
        </w:r>
        <w:r w:rsidR="00334D87" w:rsidRPr="00F22ED1">
          <w:t>climate change, racial stereotyping, and weight discrimination</w:t>
        </w:r>
        <w:r w:rsidR="00334D87">
          <w:t xml:space="preserve">) </w:t>
        </w:r>
      </w:ins>
      <w:r w:rsidR="006828F6" w:rsidRPr="00F22ED1">
        <w:t xml:space="preserve">(Goldberg, 2019; </w:t>
      </w:r>
      <w:proofErr w:type="spellStart"/>
      <w:r w:rsidR="006828F6" w:rsidRPr="00F22ED1">
        <w:t>Stangor</w:t>
      </w:r>
      <w:proofErr w:type="spellEnd"/>
      <w:r w:rsidR="006828F6" w:rsidRPr="00F22ED1">
        <w:t xml:space="preserve">, 2001; Farrow, 2009). Higher amounts of perceived social consensus are associated with greater agreement with the consensus opinion, which remains a strong predictor even after </w:t>
      </w:r>
      <w:proofErr w:type="gramStart"/>
      <w:r w:rsidR="006828F6" w:rsidRPr="00F22ED1">
        <w:t>controlling for</w:t>
      </w:r>
      <w:proofErr w:type="gramEnd"/>
      <w:r w:rsidR="006828F6" w:rsidRPr="00F22ED1">
        <w:t xml:space="preserve"> demographic variables and other individual differences. Conversely, when a social consensus does not exist (new circumstances</w:t>
      </w:r>
      <w:del w:id="53" w:author="Shaffer, Victoria" w:date="2025-02-25T13:30:00Z" w16du:dateUtc="2025-02-25T19:30:00Z">
        <w:r w:rsidR="006828F6" w:rsidRPr="00F22ED1" w:rsidDel="00A001BF">
          <w:delText>,</w:delText>
        </w:r>
      </w:del>
      <w:r w:rsidR="006828F6" w:rsidRPr="00F22ED1">
        <w:t xml:space="preserve">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F22ED1">
        <w:lastRenderedPageBreak/>
        <w:t xml:space="preserve">‘negative attitudes’ (e.g., we both hate the Yankees), increases familiarity between people (Weaver &amp; Bosson, 2011). </w:t>
      </w:r>
    </w:p>
    <w:p w14:paraId="16EABBBF" w14:textId="0C9C096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 xml:space="preserve">access to </w:t>
      </w:r>
      <w:commentRangeStart w:id="54"/>
      <w:del w:id="55" w:author="Duan, Sean (MU-Student)" w:date="2025-03-10T12:57:00Z" w16du:dateUtc="2025-03-10T17:57:00Z">
        <w:r w:rsidR="009E41E6" w:rsidDel="0032149D">
          <w:delText>universal healthcare</w:delText>
        </w:r>
      </w:del>
      <w:ins w:id="56" w:author="Duan, Sean (MU-Student)" w:date="2025-03-10T12:57:00Z" w16du:dateUtc="2025-03-10T17:57:00Z">
        <w:r w:rsidR="0032149D">
          <w:t>UHC</w:t>
        </w:r>
      </w:ins>
      <w:r w:rsidR="009E41E6">
        <w:t xml:space="preserve"> </w:t>
      </w:r>
      <w:commentRangeEnd w:id="54"/>
      <w:r w:rsidR="00F17D53">
        <w:rPr>
          <w:rStyle w:val="CommentReference"/>
        </w:rPr>
        <w:commentReference w:id="54"/>
      </w:r>
      <w:r w:rsidR="009E41E6">
        <w:t>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w:t>
      </w:r>
      <w:del w:id="57" w:author="Shaffer, Victoria" w:date="2025-02-25T13:32:00Z" w16du:dateUtc="2025-02-25T19:32:00Z">
        <w:r w:rsidRPr="00F22ED1" w:rsidDel="009D400D">
          <w:rPr>
            <w:szCs w:val="24"/>
          </w:rPr>
          <w:delText xml:space="preserve">ACA </w:delText>
        </w:r>
      </w:del>
      <w:ins w:id="58" w:author="Shaffer, Victoria" w:date="2025-02-25T13:32:00Z" w16du:dateUtc="2025-02-25T19:32:00Z">
        <w:r w:rsidR="009D400D">
          <w:rPr>
            <w:szCs w:val="24"/>
          </w:rPr>
          <w:t>Affordable Care Act</w:t>
        </w:r>
        <w:r w:rsidR="009D400D" w:rsidRPr="00F22ED1">
          <w:rPr>
            <w:szCs w:val="24"/>
          </w:rPr>
          <w:t xml:space="preserve"> </w:t>
        </w:r>
      </w:ins>
      <w:r w:rsidRPr="00F22ED1">
        <w:rPr>
          <w:szCs w:val="24"/>
        </w:rPr>
        <w:t xml:space="preserve">created death panels, a percentage that stands in great contrast to the finding that only 8 percent of Democrats shared that belief (Rocke et al. 2014). Another recent example </w:t>
      </w:r>
      <w:r w:rsidR="00763D0E">
        <w:rPr>
          <w:szCs w:val="24"/>
        </w:rPr>
        <w:t>of polarized belief formation comes from</w:t>
      </w:r>
      <w:r w:rsidR="004D3934">
        <w:rPr>
          <w:szCs w:val="24"/>
        </w:rPr>
        <w:t xml:space="preserve"> then</w:t>
      </w:r>
      <w:r w:rsidRPr="00F22ED1">
        <w:rPr>
          <w:szCs w:val="24"/>
        </w:rPr>
        <w:t xml:space="preserve"> presidential candidate Donald J. Trump (2015) speaking on the emerging social consensus amongst </w:t>
      </w:r>
      <w:ins w:id="59" w:author="Shaffer, Victoria" w:date="2025-02-25T13:32:00Z" w16du:dateUtc="2025-02-25T19:32:00Z">
        <w:r w:rsidR="009D400D">
          <w:rPr>
            <w:szCs w:val="24"/>
          </w:rPr>
          <w:t>R</w:t>
        </w:r>
      </w:ins>
      <w:del w:id="60" w:author="Shaffer, Victoria" w:date="2025-02-25T13:32:00Z" w16du:dateUtc="2025-02-25T19:32:00Z">
        <w:r w:rsidRPr="00F22ED1" w:rsidDel="009D400D">
          <w:rPr>
            <w:szCs w:val="24"/>
          </w:rPr>
          <w:delText>r</w:delText>
        </w:r>
      </w:del>
      <w:r w:rsidRPr="00F22ED1">
        <w:rPr>
          <w:szCs w:val="24"/>
        </w:rPr>
        <w:t>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 xml:space="preserve">Autism has become an epidemic. Twenty-five years ago, 35 years ago, you </w:t>
      </w:r>
      <w:proofErr w:type="gramStart"/>
      <w:r w:rsidR="006828F6" w:rsidRPr="00F22ED1">
        <w:rPr>
          <w:szCs w:val="24"/>
        </w:rPr>
        <w:t>look</w:t>
      </w:r>
      <w:proofErr w:type="gramEnd"/>
      <w:r w:rsidR="006828F6" w:rsidRPr="00F22ED1">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0C4D8341" w:rsidR="006828F6" w:rsidDel="0058693C" w:rsidRDefault="006828F6" w:rsidP="006C796F">
      <w:pPr>
        <w:spacing w:line="480" w:lineRule="auto"/>
        <w:rPr>
          <w:del w:id="61" w:author="Shaffer, Victoria" w:date="2025-02-25T13:33:00Z" w16du:dateUtc="2025-02-25T19:33:00Z"/>
          <w:szCs w:val="24"/>
        </w:rPr>
      </w:pPr>
      <w:r w:rsidRPr="00F22ED1">
        <w:rPr>
          <w:szCs w:val="24"/>
        </w:rPr>
        <w:lastRenderedPageBreak/>
        <w:t xml:space="preserve">Scientific consensus is clear </w:t>
      </w:r>
      <w:del w:id="62" w:author="Shaffer, Victoria" w:date="2025-02-25T13:33:00Z" w16du:dateUtc="2025-02-25T19:33:00Z">
        <w:r w:rsidRPr="00F22ED1" w:rsidDel="0058693C">
          <w:rPr>
            <w:szCs w:val="24"/>
          </w:rPr>
          <w:delText xml:space="preserve">in </w:delText>
        </w:r>
      </w:del>
      <w:r w:rsidRPr="00F22ED1">
        <w:rPr>
          <w:szCs w:val="24"/>
        </w:rPr>
        <w:t xml:space="preserve">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w:t>
      </w:r>
      <w:del w:id="63" w:author="Shaffer, Victoria" w:date="2025-02-25T13:33:00Z" w16du:dateUtc="2025-02-25T19:33:00Z">
        <w:r w:rsidRPr="00F22ED1" w:rsidDel="007D4F5B">
          <w:rPr>
            <w:szCs w:val="24"/>
          </w:rPr>
          <w:delText xml:space="preserve">US </w:delText>
        </w:r>
      </w:del>
      <w:r w:rsidRPr="00F22ED1">
        <w:rPr>
          <w:szCs w:val="24"/>
        </w:rPr>
        <w:t xml:space="preserve">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6212BD78" w:rsidR="00A47763" w:rsidDel="0058693C" w:rsidRDefault="00A47763" w:rsidP="006C796F">
      <w:pPr>
        <w:spacing w:line="480" w:lineRule="auto"/>
        <w:rPr>
          <w:del w:id="64" w:author="Shaffer, Victoria" w:date="2025-02-25T13:33:00Z" w16du:dateUtc="2025-02-25T19:33:00Z"/>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5" w:name="_Hlk172903922"/>
      <w:bookmarkStart w:id="66" w:name="_Toc190088124"/>
      <w:r w:rsidRPr="00F22ED1">
        <w:t>Moral Conviction</w:t>
      </w:r>
      <w:bookmarkEnd w:id="65"/>
      <w:bookmarkEnd w:id="66"/>
    </w:p>
    <w:p w14:paraId="58F8707D" w14:textId="5FF2B73E" w:rsidR="00B33D4D" w:rsidRDefault="00A47763" w:rsidP="00A47763">
      <w:pPr>
        <w:spacing w:line="480" w:lineRule="auto"/>
        <w:ind w:firstLine="720"/>
      </w:pPr>
      <w:r>
        <w:t xml:space="preserve">Another element that impacts formation and change of polarized beliefs is </w:t>
      </w:r>
      <w:ins w:id="67" w:author="Shaffer, Victoria" w:date="2025-02-25T13:40:00Z" w16du:dateUtc="2025-02-25T19:40:00Z">
        <w:r w:rsidR="00874B83">
          <w:t xml:space="preserve">a person’s </w:t>
        </w:r>
      </w:ins>
      <w:r>
        <w:t xml:space="preserve">moral </w:t>
      </w:r>
      <w:r w:rsidR="008B79BE">
        <w:t>conviction</w:t>
      </w:r>
      <w:ins w:id="68" w:author="Shaffer, Victoria" w:date="2025-02-25T13:41:00Z" w16du:dateUtc="2025-02-25T19:41:00Z">
        <w:r w:rsidR="00D9067A">
          <w:t>, which is defined as</w:t>
        </w:r>
        <w:r w:rsidR="00A43E54">
          <w:t xml:space="preserve"> </w:t>
        </w:r>
      </w:ins>
      <w:ins w:id="69" w:author="Duan, Sean (MU-Student)" w:date="2025-03-10T13:07:00Z" w16du:dateUtc="2025-03-10T18:07:00Z">
        <w:r w:rsidR="0032149D">
          <w:t>“</w:t>
        </w:r>
      </w:ins>
      <w:ins w:id="70" w:author="Shaffer, Victoria" w:date="2025-02-25T13:43:00Z" w16du:dateUtc="2025-02-25T19:43:00Z">
        <w:del w:id="71" w:author="Duan, Sean (MU-Student)" w:date="2025-03-10T13:07:00Z" w16du:dateUtc="2025-03-10T18:07:00Z">
          <w:r w:rsidR="00054717" w:rsidDel="0032149D">
            <w:delText xml:space="preserve">a </w:delText>
          </w:r>
        </w:del>
      </w:ins>
      <w:ins w:id="72" w:author="Duan, Sean (MU-Student)" w:date="2025-03-10T13:07:00Z" w16du:dateUtc="2025-03-10T18:07:00Z">
        <w:r w:rsidR="0032149D">
          <w:t>t</w:t>
        </w:r>
        <w:r w:rsidR="0032149D" w:rsidRPr="0032149D">
          <w:t>he perception that one’s feelings about a given attitude object are based on one’s beliefs about right and wrong</w:t>
        </w:r>
        <w:r w:rsidR="00846ECE">
          <w:t>”</w:t>
        </w:r>
      </w:ins>
      <w:ins w:id="73" w:author="Duan, Sean (MU-Student)" w:date="2025-03-10T13:09:00Z" w16du:dateUtc="2025-03-10T18:09:00Z">
        <w:r w:rsidR="00846ECE">
          <w:t xml:space="preserve"> (</w:t>
        </w:r>
        <w:proofErr w:type="spellStart"/>
        <w:r w:rsidR="00846ECE" w:rsidRPr="00846ECE">
          <w:rPr>
            <w:highlight w:val="yellow"/>
            <w:rPrChange w:id="74" w:author="Duan, Sean (MU-Student)" w:date="2025-03-10T13:10:00Z" w16du:dateUtc="2025-03-10T18:10:00Z">
              <w:rPr/>
            </w:rPrChange>
          </w:rPr>
          <w:t>Skitka</w:t>
        </w:r>
      </w:ins>
      <w:proofErr w:type="spellEnd"/>
      <w:ins w:id="75" w:author="Duan, Sean (MU-Student)" w:date="2025-03-10T13:10:00Z" w16du:dateUtc="2025-03-10T18:10:00Z">
        <w:r w:rsidR="00846ECE" w:rsidRPr="00846ECE">
          <w:rPr>
            <w:highlight w:val="yellow"/>
            <w:rPrChange w:id="76" w:author="Duan, Sean (MU-Student)" w:date="2025-03-10T13:10:00Z" w16du:dateUtc="2025-03-10T18:10:00Z">
              <w:rPr/>
            </w:rPrChange>
          </w:rPr>
          <w:t>, 2021</w:t>
        </w:r>
      </w:ins>
      <w:ins w:id="77" w:author="Duan, Sean (MU-Student)" w:date="2025-03-10T13:09:00Z" w16du:dateUtc="2025-03-10T18:09:00Z">
        <w:r w:rsidR="00846ECE">
          <w:t>)</w:t>
        </w:r>
      </w:ins>
      <w:del w:id="78" w:author="Duan, Sean (MU-Student)" w:date="2025-03-10T13:09:00Z" w16du:dateUtc="2025-03-10T18:09:00Z">
        <w:r w:rsidR="008B79BE" w:rsidDel="00846ECE">
          <w:delText xml:space="preserve">, because many polarized beliefs originate from such circumstances. </w:delText>
        </w:r>
        <w:r w:rsidR="00471291" w:rsidDel="00846ECE">
          <w:delText>A perspective grounded in m</w:delText>
        </w:r>
        <w:r w:rsidR="005273BF" w:rsidDel="00846ECE">
          <w:delText xml:space="preserve">oral conviction reflects </w:delText>
        </w:r>
        <w:r w:rsidR="005273BF" w:rsidRPr="00F22ED1" w:rsidDel="00846ECE">
          <w:delText xml:space="preserve">foundational beliefs about what is ‘right or wrong’ </w:delText>
        </w:r>
        <w:r w:rsidR="005273BF" w:rsidDel="00846ECE">
          <w:delText>regarding</w:delText>
        </w:r>
        <w:r w:rsidR="005273BF" w:rsidRPr="00F22ED1" w:rsidDel="00846ECE">
          <w:delText xml:space="preserve"> a given attitude object</w:delText>
        </w:r>
      </w:del>
      <w:r w:rsidR="005273BF">
        <w:t>.</w:t>
      </w:r>
      <w:r w:rsidR="00471291">
        <w:t xml:space="preserve"> Thus, any polarized beliefs that </w:t>
      </w:r>
      <w:r w:rsidR="005273BF">
        <w:t xml:space="preserve">originate from </w:t>
      </w:r>
      <w:r w:rsidR="00471291">
        <w:t>the assessment</w:t>
      </w:r>
      <w:r w:rsidR="005273BF">
        <w:t xml:space="preserve"> 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w:t>
      </w:r>
      <w:ins w:id="79" w:author="Shaffer, Victoria" w:date="2025-02-25T13:42:00Z" w16du:dateUtc="2025-02-25T19:42:00Z">
        <w:r w:rsidR="000825FF">
          <w:t xml:space="preserve">is functionally independent </w:t>
        </w:r>
      </w:ins>
      <w:del w:id="80" w:author="Shaffer, Victoria" w:date="2025-02-25T13:42:00Z" w16du:dateUtc="2025-02-25T19:42:00Z">
        <w:r w:rsidR="004F3432" w:rsidRPr="00F22ED1" w:rsidDel="00ED1BF8">
          <w:delText xml:space="preserve">functions in a way that is psychologically distinct </w:delText>
        </w:r>
      </w:del>
      <w:r w:rsidR="004F3432" w:rsidRPr="00F22ED1">
        <w:t>from other attitude constructs (e.g., attitudes that are strong or certain are not necessarily highly moralized). For example, Wright and colleagues (2008)</w:t>
      </w:r>
      <w:del w:id="81" w:author="Shaffer, Victoria" w:date="2025-02-25T13:42:00Z" w16du:dateUtc="2025-02-25T19:42:00Z">
        <w:r w:rsidR="004F3432" w:rsidRPr="00F22ED1" w:rsidDel="00ED1BF8">
          <w:delText>,</w:delText>
        </w:r>
      </w:del>
      <w:r w:rsidR="004F3432" w:rsidRPr="00F22ED1">
        <w:t xml:space="preserve"> found that individual differences in moral conviction</w:t>
      </w:r>
      <w:ins w:id="82" w:author="Duan, Sean (MU-Student)" w:date="2025-03-10T13:12:00Z" w16du:dateUtc="2025-03-10T18:12:00Z">
        <w:r w:rsidR="00CE4853">
          <w:t xml:space="preserve">, after already controlling for more common attitude constructs (e.g., </w:t>
        </w:r>
      </w:ins>
      <w:ins w:id="83" w:author="Duan, Sean (MU-Student)" w:date="2025-03-10T13:13:00Z" w16du:dateUtc="2025-03-10T18:13:00Z">
        <w:r w:rsidR="00245BDF">
          <w:t>attitude extremity, importance, certainty, centrality, and ambivalence)</w:t>
        </w:r>
      </w:ins>
      <w:r w:rsidR="004F3432" w:rsidRPr="00F22ED1">
        <w:t xml:space="preserve"> uniquely impact variables such as social distancing. </w:t>
      </w:r>
      <w:r w:rsidR="009112B1">
        <w:t xml:space="preserve">Additionally, </w:t>
      </w:r>
      <w:r w:rsidR="0015589C">
        <w:t>beliefs rooted in moral conviction are</w:t>
      </w:r>
      <w:r w:rsidRPr="00F22ED1">
        <w:t xml:space="preserve"> perceived as objective and universal (Morgan &amp; </w:t>
      </w:r>
      <w:proofErr w:type="spellStart"/>
      <w:r w:rsidRPr="00F22ED1">
        <w:t>Skitka</w:t>
      </w:r>
      <w:proofErr w:type="spellEnd"/>
      <w:r w:rsidRPr="00F22ED1">
        <w:t xml:space="preserve">, 2020). In practice, this means that differing levels of moral conviction consistently predict how much an individual believes that their attitude </w:t>
      </w:r>
      <w:r w:rsidRPr="00F22ED1">
        <w:lastRenderedPageBreak/>
        <w:t>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w:t>
      </w:r>
      <w:proofErr w:type="spellStart"/>
      <w:r w:rsidRPr="00F22ED1">
        <w:t>Skitka</w:t>
      </w:r>
      <w:proofErr w:type="spellEnd"/>
      <w:r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and many of those topics 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506341EA" w:rsidR="00A56FCD" w:rsidRPr="00F22ED1" w:rsidRDefault="00BD3603" w:rsidP="00A56FCD">
      <w:pPr>
        <w:spacing w:line="480" w:lineRule="auto"/>
        <w:ind w:firstLine="720"/>
      </w:pPr>
      <w:r>
        <w:lastRenderedPageBreak/>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ins w:id="84" w:author="Shaffer, Victoria" w:date="2025-02-25T13:48:00Z" w16du:dateUtc="2025-02-25T19:48:00Z">
        <w:r w:rsidR="001C5F13">
          <w:t>,</w:t>
        </w:r>
      </w:ins>
      <w:r w:rsidR="00A56FCD" w:rsidRPr="00F22ED1">
        <w:t xml:space="preserve"> </w:t>
      </w:r>
      <w:del w:id="85" w:author="Shaffer, Victoria" w:date="2025-02-25T13:48:00Z" w16du:dateUtc="2025-02-25T19:48:00Z">
        <w:r w:rsidR="007F2C13" w:rsidDel="001C5F13">
          <w:delText>+</w:delText>
        </w:r>
      </w:del>
      <w:r w:rsidR="00A56FCD" w:rsidRPr="00F22ED1">
        <w:t>underlying the structures of authority</w:t>
      </w:r>
      <w:del w:id="86" w:author="Shaffer, Victoria" w:date="2025-02-25T13:48:00Z" w16du:dateUtc="2025-02-25T19:48:00Z">
        <w:r w:rsidR="00A56FCD" w:rsidRPr="00F22ED1" w:rsidDel="00CE3D1C">
          <w:delText>,</w:delText>
        </w:r>
      </w:del>
      <w:r w:rsidR="00A56FCD" w:rsidRPr="00F22ED1">
        <w:t xml:space="preserve">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F22ED1">
        <w:t>Skitka</w:t>
      </w:r>
      <w:proofErr w:type="spellEnd"/>
      <w:r w:rsidR="00A56FCD" w:rsidRPr="00F22ED1">
        <w:t>, 2009). In another case, levels of moral conviction predicted resistance to peer influence with regards to accepting the use of torture to deter terrorism (</w:t>
      </w:r>
      <w:proofErr w:type="spellStart"/>
      <w:r w:rsidR="00A56FCD" w:rsidRPr="00F22ED1">
        <w:t>Aramovich</w:t>
      </w:r>
      <w:proofErr w:type="spellEnd"/>
      <w:r w:rsidR="00A56FCD" w:rsidRPr="00F22ED1">
        <w:t>, 2012); people continue to uphold morally convicted viewpoints, even when explicitly challenged by peers or authorities.</w:t>
      </w:r>
    </w:p>
    <w:p w14:paraId="48D6887E" w14:textId="77208A51"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ins w:id="87" w:author="Shaffer, Victoria" w:date="2025-02-25T13:49:00Z" w16du:dateUtc="2025-02-25T19:49:00Z">
        <w:r w:rsidR="009C1A77">
          <w:t>s</w:t>
        </w:r>
      </w:ins>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ins w:id="88" w:author="Duan, Sean (MU-Student)" w:date="2025-03-10T13:14:00Z" w16du:dateUtc="2025-03-10T18:14:00Z">
        <w:r w:rsidR="0022387B">
          <w:t xml:space="preserve"> as a means to change</w:t>
        </w:r>
        <w:r w:rsidR="000B23DF">
          <w:t xml:space="preserve"> those polarized beliefs</w:t>
        </w:r>
      </w:ins>
      <w:r w:rsidR="007D09DB">
        <w:t>.</w:t>
      </w:r>
      <w:r w:rsidRPr="00F22ED1">
        <w:t xml:space="preserve"> While some evidence indicates that the degree of perceived moral conviction can change, the mechanisms through which </w:t>
      </w:r>
      <w:del w:id="89" w:author="Shaffer, Victoria" w:date="2025-02-25T13:50:00Z" w16du:dateUtc="2025-02-25T19:50:00Z">
        <w:r w:rsidRPr="00F22ED1" w:rsidDel="00235815">
          <w:delText xml:space="preserve">it </w:delText>
        </w:r>
      </w:del>
      <w:ins w:id="90" w:author="Shaffer, Victoria" w:date="2025-02-25T13:50:00Z" w16du:dateUtc="2025-02-25T19:50:00Z">
        <w:r w:rsidR="00235815">
          <w:t xml:space="preserve">moral </w:t>
        </w:r>
        <w:proofErr w:type="spellStart"/>
        <w:r w:rsidR="00235815">
          <w:t>convications</w:t>
        </w:r>
        <w:proofErr w:type="spellEnd"/>
        <w:r w:rsidR="00235815">
          <w:t xml:space="preserve"> can change</w:t>
        </w:r>
        <w:r w:rsidR="00235815" w:rsidRPr="00F22ED1">
          <w:t xml:space="preserve"> </w:t>
        </w:r>
      </w:ins>
      <w:del w:id="91" w:author="Shaffer, Victoria" w:date="2025-02-25T13:50:00Z" w16du:dateUtc="2025-02-25T19:50:00Z">
        <w:r w:rsidRPr="00F22ED1" w:rsidDel="00235815">
          <w:delText xml:space="preserve">does so </w:delText>
        </w:r>
      </w:del>
      <w:r w:rsidRPr="00F22ED1">
        <w:t xml:space="preserve">are </w:t>
      </w:r>
      <w:r w:rsidRPr="00F22ED1">
        <w:lastRenderedPageBreak/>
        <w:t>debated. For example, historical evidence indicates that some things that were once considered preferences (cigarette smoking in the 20’s-30’s) can evolve into morally weighted judgements (smoking seen as an ‘uncouth’ habit)</w:t>
      </w:r>
      <w:del w:id="92" w:author="Shaffer, Victoria" w:date="2025-02-25T13:50:00Z" w16du:dateUtc="2025-02-25T19:50:00Z">
        <w:r w:rsidRPr="00F22ED1" w:rsidDel="00EC47F0">
          <w:delText>,</w:delText>
        </w:r>
      </w:del>
      <w:r w:rsidRPr="00F22ED1">
        <w:t xml:space="preserve">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4B7603F4" w14:textId="4FEDDD6E" w:rsidR="006828F6" w:rsidRPr="00F22ED1" w:rsidDel="003A0EB5" w:rsidRDefault="00432B06" w:rsidP="006828F6">
      <w:pPr>
        <w:pStyle w:val="Heading2"/>
        <w:spacing w:line="480" w:lineRule="auto"/>
        <w:rPr>
          <w:del w:id="93" w:author="Duan, Sean (MU-Student)" w:date="2025-03-11T11:47:00Z" w16du:dateUtc="2025-03-11T16:47:00Z"/>
        </w:rPr>
      </w:pPr>
      <w:bookmarkStart w:id="94" w:name="_Toc190088125"/>
      <w:commentRangeStart w:id="95"/>
      <w:del w:id="96" w:author="Duan, Sean (MU-Student)" w:date="2025-03-11T11:47:00Z" w16du:dateUtc="2025-03-11T16:47:00Z">
        <w:r w:rsidDel="003A0EB5">
          <w:delText>Individual Differences</w:delText>
        </w:r>
        <w:bookmarkEnd w:id="94"/>
        <w:commentRangeEnd w:id="95"/>
        <w:r w:rsidR="008E4C55" w:rsidDel="003A0EB5">
          <w:rPr>
            <w:rStyle w:val="CommentReference"/>
            <w:rFonts w:asciiTheme="minorHAnsi" w:eastAsiaTheme="minorHAnsi" w:hAnsiTheme="minorHAnsi" w:cstheme="minorBidi"/>
            <w:b w:val="0"/>
            <w:bCs w:val="0"/>
            <w:kern w:val="2"/>
            <w14:ligatures w14:val="standardContextual"/>
          </w:rPr>
          <w:commentReference w:id="95"/>
        </w:r>
      </w:del>
    </w:p>
    <w:p w14:paraId="09827E43" w14:textId="4553BBDD" w:rsidR="006828F6" w:rsidRPr="00F22ED1" w:rsidDel="003A0EB5" w:rsidRDefault="00432B06" w:rsidP="00432B06">
      <w:pPr>
        <w:pStyle w:val="BodyText"/>
        <w:spacing w:line="480" w:lineRule="auto"/>
        <w:rPr>
          <w:del w:id="97" w:author="Duan, Sean (MU-Student)" w:date="2025-03-11T11:47:00Z" w16du:dateUtc="2025-03-11T16:47:00Z"/>
          <w:szCs w:val="24"/>
        </w:rPr>
      </w:pPr>
      <w:del w:id="98" w:author="Duan, Sean (MU-Student)" w:date="2025-03-11T11:47:00Z" w16du:dateUtc="2025-03-11T16:47:00Z">
        <w:r w:rsidDel="003A0EB5">
          <w:rPr>
            <w:szCs w:val="24"/>
          </w:rPr>
          <w:tab/>
          <w:delText>Because polarized beliefs can vary so greatly amongst individuals, individual differences are an important factor in forming and changing polarized belief</w:delText>
        </w:r>
        <w:r w:rsidR="008E4BA5" w:rsidDel="003A0EB5">
          <w:rPr>
            <w:szCs w:val="24"/>
          </w:rPr>
          <w:delText>s</w:delText>
        </w:r>
        <w:r w:rsidDel="003A0EB5">
          <w:rPr>
            <w:szCs w:val="24"/>
          </w:rPr>
          <w:delText>.</w:delText>
        </w:r>
        <w:r w:rsidR="008F5AB5" w:rsidRPr="00F22ED1" w:rsidDel="003A0EB5">
          <w:rPr>
            <w:szCs w:val="24"/>
          </w:rPr>
          <w:delText xml:space="preserve"> One set of individual differences,</w:delText>
        </w:r>
        <w:r w:rsidR="006828F6" w:rsidRPr="00F22ED1" w:rsidDel="003A0EB5">
          <w:rPr>
            <w:szCs w:val="24"/>
          </w:rPr>
          <w:delText xml:space="preserve"> </w:delText>
        </w:r>
      </w:del>
      <w:del w:id="99" w:author="Duan, Sean (MU-Student)" w:date="2025-03-11T11:44:00Z" w16du:dateUtc="2025-03-11T16:44:00Z">
        <w:r w:rsidR="006828F6" w:rsidRPr="00F22ED1" w:rsidDel="00D449E2">
          <w:rPr>
            <w:szCs w:val="24"/>
          </w:rPr>
          <w:delText>Utilitarian and deontological orientation</w:delText>
        </w:r>
        <w:r w:rsidR="0036685C" w:rsidRPr="00F22ED1" w:rsidDel="00D449E2">
          <w:rPr>
            <w:szCs w:val="24"/>
          </w:rPr>
          <w:delText xml:space="preserve"> colors</w:delText>
        </w:r>
        <w:r w:rsidR="008F5AB5" w:rsidRPr="00F22ED1" w:rsidDel="00D449E2">
          <w:rPr>
            <w:szCs w:val="24"/>
          </w:rPr>
          <w:delText xml:space="preserve"> </w:delText>
        </w:r>
        <w:commentRangeStart w:id="100"/>
        <w:r w:rsidR="008F5AB5" w:rsidRPr="00F22ED1" w:rsidDel="00D449E2">
          <w:rPr>
            <w:szCs w:val="24"/>
          </w:rPr>
          <w:delText>how</w:delText>
        </w:r>
        <w:r w:rsidR="006828F6" w:rsidRPr="00F22ED1" w:rsidDel="00D449E2">
          <w:rPr>
            <w:szCs w:val="24"/>
          </w:rPr>
          <w:delText xml:space="preserve"> individuals perceive issues, as well as </w:delText>
        </w:r>
        <w:r w:rsidR="00C01131" w:rsidRPr="00F22ED1" w:rsidDel="00D449E2">
          <w:rPr>
            <w:szCs w:val="24"/>
          </w:rPr>
          <w:delText xml:space="preserve">broad </w:delText>
        </w:r>
        <w:r w:rsidR="006828F6" w:rsidRPr="00F22ED1" w:rsidDel="00D449E2">
          <w:rPr>
            <w:szCs w:val="24"/>
          </w:rPr>
          <w:delText>concepts of ‘right’ and ‘wrong’</w:delText>
        </w:r>
        <w:commentRangeEnd w:id="100"/>
        <w:r w:rsidR="00B764EA" w:rsidDel="00D449E2">
          <w:rPr>
            <w:rStyle w:val="CommentReference"/>
          </w:rPr>
          <w:commentReference w:id="100"/>
        </w:r>
        <w:r w:rsidR="006828F6" w:rsidRPr="00F22ED1" w:rsidDel="00D449E2">
          <w:rPr>
            <w:szCs w:val="24"/>
          </w:rPr>
          <w:delText xml:space="preserve">, which directly impact openness to attitude change as well as the effectiveness of persuasion (Brady and Wheeler, 1996). </w:delText>
        </w:r>
      </w:del>
      <w:moveFromRangeStart w:id="101" w:author="Duan, Sean (MU-Student)" w:date="2025-03-11T11:43:00Z" w:name="move192585815"/>
      <w:moveFrom w:id="102" w:author="Duan, Sean (MU-Student)" w:date="2025-03-11T11:43:00Z" w16du:dateUtc="2025-03-11T16:43:00Z">
        <w:del w:id="103" w:author="Duan, Sean (MU-Student)" w:date="2025-03-11T11:44:00Z" w16du:dateUtc="2025-03-11T16:44:00Z">
          <w:r w:rsidR="006828F6" w:rsidRPr="00F22ED1" w:rsidDel="00D449E2">
            <w:rPr>
              <w:szCs w:val="24"/>
            </w:rPr>
            <w:delText>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delText>
          </w:r>
        </w:del>
      </w:moveFrom>
      <w:moveFromRangeEnd w:id="101"/>
    </w:p>
    <w:p w14:paraId="6E3282EA" w14:textId="6CFDE25A" w:rsidR="006828F6" w:rsidRPr="00F22ED1" w:rsidDel="003A0EB5" w:rsidRDefault="005116BC" w:rsidP="006828F6">
      <w:pPr>
        <w:pStyle w:val="BodyText"/>
        <w:spacing w:line="480" w:lineRule="auto"/>
        <w:ind w:firstLine="720"/>
        <w:rPr>
          <w:del w:id="104" w:author="Duan, Sean (MU-Student)" w:date="2025-03-11T11:47:00Z" w16du:dateUtc="2025-03-11T16:47:00Z"/>
          <w:szCs w:val="24"/>
        </w:rPr>
      </w:pPr>
      <w:del w:id="105" w:author="Duan, Sean (MU-Student)" w:date="2025-03-11T11:47:00Z" w16du:dateUtc="2025-03-11T16:47:00Z">
        <w:r w:rsidDel="003A0EB5">
          <w:rPr>
            <w:szCs w:val="24"/>
          </w:rPr>
          <w:delText>Some h</w:delText>
        </w:r>
        <w:r w:rsidR="006828F6" w:rsidRPr="00F22ED1" w:rsidDel="003A0EB5">
          <w:rPr>
            <w:szCs w:val="24"/>
          </w:rPr>
          <w:delText xml:space="preserve">ighly polarized beliefs </w:delText>
        </w:r>
        <w:r w:rsidDel="003A0EB5">
          <w:rPr>
            <w:szCs w:val="24"/>
          </w:rPr>
          <w:delText>are r</w:delText>
        </w:r>
        <w:r w:rsidR="006828F6" w:rsidRPr="00F22ED1" w:rsidDel="003A0EB5">
          <w:rPr>
            <w:szCs w:val="24"/>
          </w:rPr>
          <w:delText xml:space="preserve">ooted in utilitarian and deontological values, </w:delText>
        </w:r>
        <w:r w:rsidDel="003A0EB5">
          <w:rPr>
            <w:szCs w:val="24"/>
          </w:rPr>
          <w:delText>which makes the implications of those values especially important when</w:delText>
        </w:r>
        <w:r w:rsidR="006828F6" w:rsidRPr="00F22ED1" w:rsidDel="003A0EB5">
          <w:rPr>
            <w:szCs w:val="24"/>
          </w:rPr>
          <w:delTex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delText>
        </w:r>
        <w:r w:rsidR="002247A6" w:rsidDel="003A0EB5">
          <w:rPr>
            <w:szCs w:val="24"/>
          </w:rPr>
          <w:delText xml:space="preserve"> again</w:delText>
        </w:r>
        <w:r w:rsidR="006828F6" w:rsidRPr="00F22ED1" w:rsidDel="003A0EB5">
          <w:rPr>
            <w:szCs w:val="24"/>
          </w:rPr>
          <w:delText xml:space="preserve"> resulted in significant ‘moral injury’ when doctors were forced to let patients die alone without seeing their families due to COVID-19 ‘no </w:delText>
        </w:r>
        <w:r w:rsidR="00D418C5" w:rsidRPr="00F22ED1" w:rsidDel="003A0EB5">
          <w:rPr>
            <w:szCs w:val="24"/>
          </w:rPr>
          <w:delText>visitors</w:delText>
        </w:r>
        <w:r w:rsidR="006828F6" w:rsidRPr="00F22ED1" w:rsidDel="003A0EB5">
          <w:rPr>
            <w:szCs w:val="24"/>
          </w:rPr>
          <w:delTex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delText>
        </w:r>
        <w:r w:rsidR="00D418C5" w:rsidDel="003A0EB5">
          <w:rPr>
            <w:szCs w:val="24"/>
          </w:rPr>
          <w:delText xml:space="preserve"> </w:delText>
        </w:r>
        <w:r w:rsidR="000A6D15" w:rsidDel="003A0EB5">
          <w:rPr>
            <w:szCs w:val="24"/>
          </w:rPr>
          <w:delText>Considering how many polarized beliefs are formed due to utilitarian and deontological principles, exploring these individual differences further</w:delText>
        </w:r>
        <w:r w:rsidR="00D418C5" w:rsidDel="003A0EB5">
          <w:rPr>
            <w:szCs w:val="24"/>
          </w:rPr>
          <w:delText xml:space="preserve"> should provide useful insight into shaping polarized beliefs </w:delText>
        </w:r>
      </w:del>
    </w:p>
    <w:p w14:paraId="5EFA1CC6" w14:textId="77777777" w:rsidR="006828F6" w:rsidRPr="00F22ED1" w:rsidRDefault="006828F6" w:rsidP="006828F6">
      <w:pPr>
        <w:pStyle w:val="Heading2"/>
        <w:spacing w:line="480" w:lineRule="auto"/>
      </w:pPr>
      <w:bookmarkStart w:id="106" w:name="_Toc190088126"/>
      <w:r w:rsidRPr="00F22ED1">
        <w:t>Need for Further Research</w:t>
      </w:r>
      <w:bookmarkEnd w:id="106"/>
    </w:p>
    <w:p w14:paraId="58A10BC1" w14:textId="6384E7BA" w:rsidR="00B641D5" w:rsidRDefault="006828F6" w:rsidP="00C41B99">
      <w:pPr>
        <w:spacing w:line="480" w:lineRule="auto"/>
        <w:rPr>
          <w:ins w:id="107" w:author="Duan, Sean (MU-Student)" w:date="2025-03-10T13:51:00Z" w16du:dateUtc="2025-03-10T18:51:00Z"/>
          <w:szCs w:val="24"/>
        </w:rPr>
        <w:pPrChange w:id="108" w:author="Duan, Sean (MU-Student)" w:date="2025-03-11T11:47:00Z" w16du:dateUtc="2025-03-11T16:47:00Z">
          <w:pPr>
            <w:spacing w:line="480" w:lineRule="auto"/>
            <w:ind w:left="720" w:hanging="720"/>
          </w:pPr>
        </w:pPrChange>
      </w:pPr>
      <w:del w:id="109" w:author="Duan, Sean (MU-Student)" w:date="2025-03-11T11:47:00Z" w16du:dateUtc="2025-03-11T16:47:00Z">
        <w:r w:rsidRPr="00F22ED1" w:rsidDel="00C41B99">
          <w:tab/>
        </w:r>
      </w:del>
      <w:ins w:id="110" w:author="Duan, Sean (MU-Student)" w:date="2025-03-10T13:57:00Z" w16du:dateUtc="2025-03-10T18:57:00Z">
        <w:r w:rsidR="004C535E">
          <w:tab/>
        </w:r>
      </w:ins>
      <w:r w:rsidRPr="00F22ED1">
        <w:t xml:space="preserve">Given the increasing </w:t>
      </w:r>
      <w:r w:rsidR="00C07429">
        <w:t>rate of polarization in</w:t>
      </w:r>
      <w:r w:rsidRPr="00F22ED1">
        <w:t xml:space="preserve"> public perception and human belief, </w:t>
      </w:r>
      <w:r w:rsidRPr="00F22ED1">
        <w:rPr>
          <w:szCs w:val="24"/>
        </w:rPr>
        <w:t xml:space="preserve">either due to new information (e.g., discovery of a new drug, or best practice) or </w:t>
      </w:r>
      <w:del w:id="111" w:author="Shaffer, Victoria" w:date="2025-02-25T15:08:00Z" w16du:dateUtc="2025-02-25T21:08:00Z">
        <w:r w:rsidRPr="00F22ED1" w:rsidDel="00CD22A7">
          <w:rPr>
            <w:szCs w:val="24"/>
          </w:rPr>
          <w:delText xml:space="preserve">due to </w:delText>
        </w:r>
      </w:del>
      <w:r w:rsidRPr="00F22ED1">
        <w:rPr>
          <w:szCs w:val="24"/>
        </w:rPr>
        <w:t xml:space="preserve">changing circumstances (e.g., a global pandemic), understanding how to affect shifts in polarized attitudes is becoming increasingly important. Prior qualitative and quantitative research in the fields of attitude formation, </w:t>
      </w:r>
      <w:del w:id="112" w:author="Shaffer, Victoria" w:date="2025-02-25T15:09:00Z" w16du:dateUtc="2025-02-25T21:09:00Z">
        <w:r w:rsidRPr="00F22ED1" w:rsidDel="0040508E">
          <w:rPr>
            <w:szCs w:val="24"/>
          </w:rPr>
          <w:delText xml:space="preserve">deontology/utilitarian orientation, </w:delText>
        </w:r>
      </w:del>
      <w:r w:rsidRPr="00F22ED1">
        <w:rPr>
          <w:szCs w:val="24"/>
        </w:rPr>
        <w:t xml:space="preserve">social consensus, and moral conviction indicate several key features that can inform how to best change polarized attitudes. </w:t>
      </w:r>
      <w:ins w:id="113" w:author="Duan, Sean (MU-Student)" w:date="2025-03-10T14:00:00Z" w16du:dateUtc="2025-03-10T19:00:00Z">
        <w:r w:rsidR="007C197B">
          <w:rPr>
            <w:szCs w:val="24"/>
          </w:rPr>
          <w:t>For example, prior research has shown that attitudes held with strong moral conviction are associated with an increase in resistance to the effects of social consensus</w:t>
        </w:r>
      </w:ins>
      <w:ins w:id="114" w:author="Duan, Sean (MU-Student)" w:date="2025-03-11T11:52:00Z" w16du:dateUtc="2025-03-11T16:52:00Z">
        <w:r w:rsidR="00793015">
          <w:rPr>
            <w:szCs w:val="24"/>
          </w:rPr>
          <w:t xml:space="preserve"> (</w:t>
        </w:r>
      </w:ins>
      <w:proofErr w:type="spellStart"/>
      <w:ins w:id="115" w:author="Duan, Sean (MU-Student)" w:date="2025-03-11T11:53:00Z" w16du:dateUtc="2025-03-11T16:53:00Z">
        <w:r w:rsidR="00793015" w:rsidRPr="00B840FC">
          <w:rPr>
            <w:szCs w:val="24"/>
            <w:highlight w:val="yellow"/>
            <w:rPrChange w:id="116" w:author="Duan, Sean (MU-Student)" w:date="2025-03-11T11:54:00Z" w16du:dateUtc="2025-03-11T16:54:00Z">
              <w:rPr>
                <w:szCs w:val="24"/>
              </w:rPr>
            </w:rPrChange>
          </w:rPr>
          <w:t>Skitka</w:t>
        </w:r>
        <w:proofErr w:type="spellEnd"/>
        <w:r w:rsidR="00793015" w:rsidRPr="00B840FC">
          <w:rPr>
            <w:szCs w:val="24"/>
            <w:highlight w:val="yellow"/>
            <w:rPrChange w:id="117" w:author="Duan, Sean (MU-Student)" w:date="2025-03-11T11:54:00Z" w16du:dateUtc="2025-03-11T16:54:00Z">
              <w:rPr>
                <w:szCs w:val="24"/>
              </w:rPr>
            </w:rPrChange>
          </w:rPr>
          <w:t>, 2005; Hornsey 2007</w:t>
        </w:r>
      </w:ins>
      <w:ins w:id="118" w:author="Duan, Sean (MU-Student)" w:date="2025-03-11T11:52:00Z" w16du:dateUtc="2025-03-11T16:52:00Z">
        <w:r w:rsidR="00793015">
          <w:rPr>
            <w:szCs w:val="24"/>
          </w:rPr>
          <w:t>)</w:t>
        </w:r>
      </w:ins>
      <w:ins w:id="119" w:author="Duan, Sean (MU-Student)" w:date="2025-03-10T14:00:00Z" w16du:dateUtc="2025-03-10T19:00:00Z">
        <w:r w:rsidR="007C197B">
          <w:rPr>
            <w:szCs w:val="24"/>
          </w:rPr>
          <w:t xml:space="preserve">. Thus, decreasing perceptions of moral conviction regarding an attitude object is a plausibly reasonable way to increase attitude change from a social consensus manipulation. </w:t>
        </w:r>
      </w:ins>
      <w:r w:rsidRPr="00F22ED1">
        <w:rPr>
          <w:szCs w:val="24"/>
        </w:rPr>
        <w:t xml:space="preserve">However, </w:t>
      </w:r>
      <w:ins w:id="120" w:author="Duan, Sean (MU-Student)" w:date="2025-03-10T14:01:00Z" w16du:dateUtc="2025-03-10T19:01:00Z">
        <w:r w:rsidR="007C197B">
          <w:rPr>
            <w:szCs w:val="24"/>
          </w:rPr>
          <w:t>the relationship between social consensus and moral conviction</w:t>
        </w:r>
      </w:ins>
      <w:del w:id="121" w:author="Duan, Sean (MU-Student)" w:date="2025-03-10T14:01:00Z" w16du:dateUtc="2025-03-10T19:01:00Z">
        <w:r w:rsidRPr="00F22ED1" w:rsidDel="007C197B">
          <w:rPr>
            <w:szCs w:val="24"/>
          </w:rPr>
          <w:delText>many of these relationships have</w:delText>
        </w:r>
      </w:del>
      <w:ins w:id="122" w:author="Duan, Sean (MU-Student)" w:date="2025-03-10T14:01:00Z" w16du:dateUtc="2025-03-10T19:01:00Z">
        <w:r w:rsidR="007C197B">
          <w:rPr>
            <w:szCs w:val="24"/>
          </w:rPr>
          <w:t xml:space="preserve"> has</w:t>
        </w:r>
      </w:ins>
      <w:r w:rsidRPr="00F22ED1">
        <w:rPr>
          <w:szCs w:val="24"/>
        </w:rPr>
        <w:t xml:space="preserve"> only been assessed through association and ha</w:t>
      </w:r>
      <w:del w:id="123" w:author="Duan, Sean (MU-Student)" w:date="2025-03-10T14:01:00Z" w16du:dateUtc="2025-03-10T19:01:00Z">
        <w:r w:rsidRPr="00F22ED1" w:rsidDel="007F68A2">
          <w:rPr>
            <w:szCs w:val="24"/>
          </w:rPr>
          <w:delText>ve</w:delText>
        </w:r>
      </w:del>
      <w:ins w:id="124" w:author="Duan, Sean (MU-Student)" w:date="2025-03-10T14:01:00Z" w16du:dateUtc="2025-03-10T19:01:00Z">
        <w:r w:rsidR="007F68A2">
          <w:rPr>
            <w:szCs w:val="24"/>
          </w:rPr>
          <w:t>s</w:t>
        </w:r>
      </w:ins>
      <w:r w:rsidRPr="00F22ED1">
        <w:rPr>
          <w:szCs w:val="24"/>
        </w:rPr>
        <w:t xml:space="preserve"> not been </w:t>
      </w:r>
      <w:r w:rsidRPr="00F22ED1">
        <w:rPr>
          <w:szCs w:val="24"/>
        </w:rPr>
        <w:lastRenderedPageBreak/>
        <w:t>empirically tested under experimental conditions</w:t>
      </w:r>
      <w:ins w:id="125" w:author="Duan, Sean (MU-Student)" w:date="2025-03-10T13:16:00Z" w16du:dateUtc="2025-03-10T18:16:00Z">
        <w:r w:rsidR="002E23D5">
          <w:rPr>
            <w:szCs w:val="24"/>
          </w:rPr>
          <w:t xml:space="preserve"> </w:t>
        </w:r>
      </w:ins>
      <w:ins w:id="126" w:author="Duan, Sean (MU-Student)" w:date="2025-03-10T13:20:00Z" w16du:dateUtc="2025-03-10T18:20:00Z">
        <w:r w:rsidR="002E23D5">
          <w:rPr>
            <w:szCs w:val="24"/>
          </w:rPr>
          <w:t>(</w:t>
        </w:r>
      </w:ins>
      <w:ins w:id="127" w:author="Duan, Sean (MU-Student)" w:date="2025-03-10T13:50:00Z" w16du:dateUtc="2025-03-10T18:50:00Z">
        <w:r w:rsidR="00B702EE" w:rsidRPr="00E00E7A">
          <w:rPr>
            <w:szCs w:val="24"/>
            <w:highlight w:val="yellow"/>
            <w:rPrChange w:id="128" w:author="Duan, Sean (MU-Student)" w:date="2025-03-10T13:50:00Z" w16du:dateUtc="2025-03-10T18:50:00Z">
              <w:rPr>
                <w:szCs w:val="24"/>
              </w:rPr>
            </w:rPrChange>
          </w:rPr>
          <w:t xml:space="preserve">Hornsey, 2003; </w:t>
        </w:r>
      </w:ins>
      <w:proofErr w:type="spellStart"/>
      <w:ins w:id="129" w:author="Duan, Sean (MU-Student)" w:date="2025-03-10T13:23:00Z" w16du:dateUtc="2025-03-10T18:23:00Z">
        <w:r w:rsidR="00A23D71" w:rsidRPr="00E00E7A">
          <w:rPr>
            <w:szCs w:val="24"/>
            <w:highlight w:val="yellow"/>
            <w:rPrChange w:id="130" w:author="Duan, Sean (MU-Student)" w:date="2025-03-10T13:50:00Z" w16du:dateUtc="2025-03-10T18:50:00Z">
              <w:rPr>
                <w:szCs w:val="24"/>
              </w:rPr>
            </w:rPrChange>
          </w:rPr>
          <w:t>Skitka</w:t>
        </w:r>
        <w:proofErr w:type="spellEnd"/>
        <w:r w:rsidR="00A23D71" w:rsidRPr="00E00E7A">
          <w:rPr>
            <w:szCs w:val="24"/>
            <w:highlight w:val="yellow"/>
            <w:rPrChange w:id="131" w:author="Duan, Sean (MU-Student)" w:date="2025-03-10T13:50:00Z" w16du:dateUtc="2025-03-10T18:50:00Z">
              <w:rPr>
                <w:szCs w:val="24"/>
              </w:rPr>
            </w:rPrChange>
          </w:rPr>
          <w:t>, 2008;</w:t>
        </w:r>
      </w:ins>
      <w:ins w:id="132" w:author="Duan, Sean (MU-Student)" w:date="2025-03-10T13:16:00Z" w16du:dateUtc="2025-03-10T18:16:00Z">
        <w:r w:rsidR="002E23D5" w:rsidRPr="00E00E7A">
          <w:rPr>
            <w:szCs w:val="24"/>
            <w:highlight w:val="yellow"/>
            <w:rPrChange w:id="133" w:author="Duan, Sean (MU-Student)" w:date="2025-03-10T13:50:00Z" w16du:dateUtc="2025-03-10T18:50:00Z">
              <w:rPr>
                <w:szCs w:val="24"/>
              </w:rPr>
            </w:rPrChange>
          </w:rPr>
          <w:t xml:space="preserve"> </w:t>
        </w:r>
      </w:ins>
      <w:ins w:id="134" w:author="Duan, Sean (MU-Student)" w:date="2025-03-10T13:26:00Z" w16du:dateUtc="2025-03-10T18:26:00Z">
        <w:r w:rsidR="00A23D71" w:rsidRPr="00E00E7A">
          <w:rPr>
            <w:szCs w:val="24"/>
            <w:highlight w:val="yellow"/>
            <w:rPrChange w:id="135" w:author="Duan, Sean (MU-Student)" w:date="2025-03-10T13:50:00Z" w16du:dateUtc="2025-03-10T18:50:00Z">
              <w:rPr>
                <w:szCs w:val="24"/>
              </w:rPr>
            </w:rPrChange>
          </w:rPr>
          <w:t>Wis</w:t>
        </w:r>
      </w:ins>
      <w:ins w:id="136" w:author="Duan, Sean (MU-Student)" w:date="2025-03-10T13:27:00Z" w16du:dateUtc="2025-03-10T18:27:00Z">
        <w:r w:rsidR="00A23D71" w:rsidRPr="00E00E7A">
          <w:rPr>
            <w:szCs w:val="24"/>
            <w:highlight w:val="yellow"/>
            <w:rPrChange w:id="137" w:author="Duan, Sean (MU-Student)" w:date="2025-03-10T13:50:00Z" w16du:dateUtc="2025-03-10T18:50:00Z">
              <w:rPr>
                <w:szCs w:val="24"/>
              </w:rPr>
            </w:rPrChange>
          </w:rPr>
          <w:t>neski, 2009;</w:t>
        </w:r>
      </w:ins>
      <w:ins w:id="138" w:author="Duan, Sean (MU-Student)" w:date="2025-03-10T13:44:00Z" w16du:dateUtc="2025-03-10T18:44:00Z">
        <w:r w:rsidR="00B702EE" w:rsidRPr="00E00E7A">
          <w:rPr>
            <w:szCs w:val="24"/>
            <w:highlight w:val="yellow"/>
            <w:rPrChange w:id="139" w:author="Duan, Sean (MU-Student)" w:date="2025-03-10T13:50:00Z" w16du:dateUtc="2025-03-10T18:50:00Z">
              <w:rPr>
                <w:szCs w:val="24"/>
              </w:rPr>
            </w:rPrChange>
          </w:rPr>
          <w:t xml:space="preserve"> </w:t>
        </w:r>
        <w:proofErr w:type="spellStart"/>
        <w:r w:rsidR="00B702EE" w:rsidRPr="00E00E7A">
          <w:rPr>
            <w:szCs w:val="24"/>
            <w:highlight w:val="yellow"/>
            <w:rPrChange w:id="140" w:author="Duan, Sean (MU-Student)" w:date="2025-03-10T13:50:00Z" w16du:dateUtc="2025-03-10T18:50:00Z">
              <w:rPr>
                <w:szCs w:val="24"/>
              </w:rPr>
            </w:rPrChange>
          </w:rPr>
          <w:t>Aramovich</w:t>
        </w:r>
        <w:proofErr w:type="spellEnd"/>
        <w:r w:rsidR="00B702EE" w:rsidRPr="00E00E7A">
          <w:rPr>
            <w:szCs w:val="24"/>
            <w:highlight w:val="yellow"/>
            <w:rPrChange w:id="141" w:author="Duan, Sean (MU-Student)" w:date="2025-03-10T13:50:00Z" w16du:dateUtc="2025-03-10T18:50:00Z">
              <w:rPr>
                <w:szCs w:val="24"/>
              </w:rPr>
            </w:rPrChange>
          </w:rPr>
          <w:t xml:space="preserve">, 2012; </w:t>
        </w:r>
      </w:ins>
      <w:ins w:id="142" w:author="Duan, Sean (MU-Student)" w:date="2025-03-10T13:47:00Z" w16du:dateUtc="2025-03-10T18:47:00Z">
        <w:r w:rsidR="00B702EE" w:rsidRPr="00E00E7A">
          <w:rPr>
            <w:szCs w:val="24"/>
            <w:highlight w:val="yellow"/>
            <w:rPrChange w:id="143" w:author="Duan, Sean (MU-Student)" w:date="2025-03-10T13:50:00Z" w16du:dateUtc="2025-03-10T18:50:00Z">
              <w:rPr>
                <w:szCs w:val="24"/>
              </w:rPr>
            </w:rPrChange>
          </w:rPr>
          <w:t>Conover, 2017)</w:t>
        </w:r>
      </w:ins>
      <w:r w:rsidRPr="00F22ED1">
        <w:rPr>
          <w:szCs w:val="24"/>
        </w:rPr>
        <w:t xml:space="preserve">. </w:t>
      </w:r>
      <w:ins w:id="144" w:author="Duan, Sean (MU-Student)" w:date="2025-03-10T14:01:00Z" w16du:dateUtc="2025-03-10T19:01:00Z">
        <w:r w:rsidR="003D0CD4">
          <w:rPr>
            <w:szCs w:val="24"/>
          </w:rPr>
          <w:t xml:space="preserve">Our study </w:t>
        </w:r>
      </w:ins>
      <w:proofErr w:type="spellStart"/>
      <w:ins w:id="145" w:author="Duan, Sean (MU-Student)" w:date="2025-03-10T14:11:00Z" w16du:dateUtc="2025-03-10T19:11:00Z">
        <w:r w:rsidR="001731D0">
          <w:rPr>
            <w:szCs w:val="24"/>
          </w:rPr>
          <w:t>wil</w:t>
        </w:r>
        <w:proofErr w:type="spellEnd"/>
        <w:r w:rsidR="001731D0">
          <w:rPr>
            <w:szCs w:val="24"/>
          </w:rPr>
          <w:t xml:space="preserve"> be </w:t>
        </w:r>
      </w:ins>
      <w:ins w:id="146" w:author="Duan, Sean (MU-Student)" w:date="2025-03-10T14:02:00Z" w16du:dateUtc="2025-03-10T19:02:00Z">
        <w:r w:rsidR="003D0CD4">
          <w:rPr>
            <w:szCs w:val="24"/>
          </w:rPr>
          <w:t>the first to manipulate both</w:t>
        </w:r>
      </w:ins>
      <w:ins w:id="147" w:author="Duan, Sean (MU-Student)" w:date="2025-03-10T14:01:00Z" w16du:dateUtc="2025-03-10T19:01:00Z">
        <w:r w:rsidR="007C197B">
          <w:rPr>
            <w:szCs w:val="24"/>
          </w:rPr>
          <w:t xml:space="preserve"> social consensus and moral conviction,</w:t>
        </w:r>
      </w:ins>
      <w:ins w:id="148" w:author="Duan, Sean (MU-Student)" w:date="2025-03-10T14:02:00Z" w16du:dateUtc="2025-03-10T19:02:00Z">
        <w:r w:rsidR="001731D0">
          <w:rPr>
            <w:szCs w:val="24"/>
          </w:rPr>
          <w:t xml:space="preserve"> thus allowing us to</w:t>
        </w:r>
      </w:ins>
      <w:ins w:id="149" w:author="Duan, Sean (MU-Student)" w:date="2025-03-10T14:11:00Z" w16du:dateUtc="2025-03-10T19:11:00Z">
        <w:r w:rsidR="001731D0">
          <w:rPr>
            <w:szCs w:val="24"/>
          </w:rPr>
          <w:t xml:space="preserve"> directly test the interaction between them.</w:t>
        </w:r>
      </w:ins>
      <w:commentRangeStart w:id="150"/>
      <w:del w:id="151" w:author="Duan, Sean (MU-Student)" w:date="2025-03-10T13:58:00Z" w16du:dateUtc="2025-03-10T18:58:00Z">
        <w:r w:rsidRPr="00F22ED1" w:rsidDel="004C535E">
          <w:rPr>
            <w:szCs w:val="24"/>
          </w:rPr>
          <w:delText>Furthermore, in theory, many of these features should interact with each other in significant ways, but these interactions have not been investigated either</w:delText>
        </w:r>
        <w:commentRangeEnd w:id="150"/>
        <w:r w:rsidR="007127A1" w:rsidDel="004C535E">
          <w:rPr>
            <w:rStyle w:val="CommentReference"/>
          </w:rPr>
          <w:commentReference w:id="150"/>
        </w:r>
        <w:r w:rsidRPr="00F22ED1" w:rsidDel="004C535E">
          <w:rPr>
            <w:szCs w:val="24"/>
          </w:rPr>
          <w:delText>.</w:delText>
        </w:r>
      </w:del>
      <w:ins w:id="152" w:author="Duan, Sean (MU-Student)" w:date="2025-03-10T13:56:00Z" w16du:dateUtc="2025-03-10T18:56:00Z">
        <w:r w:rsidR="007A6945" w:rsidRPr="007A6945">
          <w:rPr>
            <w:szCs w:val="24"/>
          </w:rPr>
          <w:t xml:space="preserve"> </w:t>
        </w:r>
      </w:ins>
      <w:ins w:id="153" w:author="Duan, Sean (MU-Student)" w:date="2025-03-10T14:12:00Z" w16du:dateUtc="2025-03-10T19:12:00Z">
        <w:r w:rsidR="00E36ECC">
          <w:rPr>
            <w:szCs w:val="24"/>
          </w:rPr>
          <w:t xml:space="preserve">Our goal is </w:t>
        </w:r>
      </w:ins>
      <w:proofErr w:type="spellStart"/>
      <w:ins w:id="154" w:author="Duan, Sean (MU-Student)" w:date="2025-03-11T11:54:00Z" w16du:dateUtc="2025-03-11T16:54:00Z">
        <w:r w:rsidR="00B840FC">
          <w:rPr>
            <w:szCs w:val="24"/>
          </w:rPr>
          <w:t>synthesizing</w:t>
        </w:r>
      </w:ins>
      <w:moveToRangeStart w:id="155" w:author="Duan, Sean (MU-Student)" w:date="2025-03-10T13:56:00Z" w:name="move192507417"/>
      <w:moveTo w:id="156" w:author="Duan, Sean (MU-Student)" w:date="2025-03-10T13:56:00Z" w16du:dateUtc="2025-03-10T18:56:00Z">
        <w:del w:id="157" w:author="Duan, Sean (MU-Student)" w:date="2025-03-10T14:12:00Z" w16du:dateUtc="2025-03-10T19:12:00Z">
          <w:r w:rsidR="007A6945" w:rsidRPr="00F22ED1" w:rsidDel="00A537D7">
            <w:rPr>
              <w:szCs w:val="24"/>
            </w:rPr>
            <w:delText xml:space="preserve">Thus, we are planning to bring </w:delText>
          </w:r>
        </w:del>
        <w:del w:id="158" w:author="Duan, Sean (MU-Student)" w:date="2025-03-11T11:54:00Z" w16du:dateUtc="2025-03-11T16:54:00Z">
          <w:r w:rsidR="007A6945" w:rsidRPr="00F22ED1" w:rsidDel="00E81485">
            <w:rPr>
              <w:szCs w:val="24"/>
            </w:rPr>
            <w:delText xml:space="preserve">together </w:delText>
          </w:r>
        </w:del>
        <w:r w:rsidR="007A6945" w:rsidRPr="00F22ED1">
          <w:rPr>
            <w:szCs w:val="24"/>
          </w:rPr>
          <w:t>multiple</w:t>
        </w:r>
        <w:proofErr w:type="spellEnd"/>
        <w:r w:rsidR="007A6945" w:rsidRPr="00F22ED1">
          <w:rPr>
            <w:szCs w:val="24"/>
          </w:rPr>
          <w:t xml:space="preserve"> related literatures to better understand </w:t>
        </w:r>
        <w:del w:id="159" w:author="Duan, Sean (MU-Student)" w:date="2025-03-10T14:12:00Z" w16du:dateUtc="2025-03-10T19:12:00Z">
          <w:r w:rsidR="007A6945" w:rsidRPr="00F22ED1" w:rsidDel="00C17021">
            <w:rPr>
              <w:szCs w:val="24"/>
            </w:rPr>
            <w:delText xml:space="preserve">the multifaceted approach to </w:delText>
          </w:r>
        </w:del>
        <w:r w:rsidR="007A6945">
          <w:rPr>
            <w:szCs w:val="24"/>
          </w:rPr>
          <w:t xml:space="preserve">polarized </w:t>
        </w:r>
        <w:r w:rsidR="007A6945" w:rsidRPr="00F22ED1">
          <w:rPr>
            <w:szCs w:val="24"/>
          </w:rPr>
          <w:t xml:space="preserve">belief change </w:t>
        </w:r>
        <w:del w:id="160" w:author="Duan, Sean (MU-Student)" w:date="2025-03-10T13:57:00Z" w16du:dateUtc="2025-03-10T18:57:00Z">
          <w:r w:rsidR="007A6945" w:rsidRPr="00F22ED1" w:rsidDel="00071A12">
            <w:rPr>
              <w:szCs w:val="24"/>
            </w:rPr>
            <w:delText xml:space="preserve">by testing </w:delText>
          </w:r>
        </w:del>
      </w:moveTo>
      <w:ins w:id="161" w:author="Duan, Sean (MU-Student)" w:date="2025-03-10T13:57:00Z" w16du:dateUtc="2025-03-10T18:57:00Z">
        <w:r w:rsidR="00071A12">
          <w:rPr>
            <w:szCs w:val="24"/>
          </w:rPr>
          <w:t xml:space="preserve">by </w:t>
        </w:r>
        <w:r w:rsidR="007A6945">
          <w:rPr>
            <w:szCs w:val="24"/>
          </w:rPr>
          <w:t xml:space="preserve">empirically testing </w:t>
        </w:r>
      </w:ins>
      <w:moveTo w:id="162" w:author="Duan, Sean (MU-Student)" w:date="2025-03-10T13:56:00Z" w16du:dateUtc="2025-03-10T18:56:00Z">
        <w:r w:rsidR="007A6945" w:rsidRPr="00F22ED1">
          <w:rPr>
            <w:szCs w:val="24"/>
          </w:rPr>
          <w:t xml:space="preserve">several </w:t>
        </w:r>
        <w:del w:id="163" w:author="Duan, Sean (MU-Student)" w:date="2025-03-10T13:57:00Z" w16du:dateUtc="2025-03-10T18:57:00Z">
          <w:r w:rsidR="007A6945" w:rsidRPr="00F22ED1" w:rsidDel="007A6945">
            <w:rPr>
              <w:szCs w:val="24"/>
            </w:rPr>
            <w:delText>hypothetical</w:delText>
          </w:r>
        </w:del>
      </w:moveTo>
      <w:ins w:id="164" w:author="Duan, Sean (MU-Student)" w:date="2025-03-10T13:57:00Z" w16du:dateUtc="2025-03-10T18:57:00Z">
        <w:r w:rsidR="007A6945">
          <w:rPr>
            <w:szCs w:val="24"/>
          </w:rPr>
          <w:t>statistical</w:t>
        </w:r>
      </w:ins>
      <w:moveTo w:id="165" w:author="Duan, Sean (MU-Student)" w:date="2025-03-10T13:56:00Z" w16du:dateUtc="2025-03-10T18:56:00Z">
        <w:r w:rsidR="007A6945" w:rsidRPr="00F22ED1">
          <w:rPr>
            <w:szCs w:val="24"/>
          </w:rPr>
          <w:t xml:space="preserve"> interactions</w:t>
        </w:r>
      </w:moveTo>
      <w:ins w:id="166" w:author="Duan, Sean (MU-Student)" w:date="2025-03-10T13:57:00Z" w16du:dateUtc="2025-03-10T18:57:00Z">
        <w:r w:rsidR="007A6945">
          <w:rPr>
            <w:szCs w:val="24"/>
          </w:rPr>
          <w:t xml:space="preserve"> that in theory, should be relevant</w:t>
        </w:r>
      </w:ins>
      <w:moveTo w:id="167" w:author="Duan, Sean (MU-Student)" w:date="2025-03-10T13:56:00Z" w16du:dateUtc="2025-03-10T18:56:00Z">
        <w:r w:rsidR="007A6945" w:rsidRPr="00F22ED1">
          <w:rPr>
            <w:szCs w:val="24"/>
          </w:rPr>
          <w:t>. We plan to propose a series of studies to determine: 1) How social consensus can be used to change polarized beliefs, 2) How moral conviction affects belief change, and 3) How changing levels of moral conviction interact with the effects of social consensus.</w:t>
        </w:r>
      </w:moveTo>
      <w:moveToRangeEnd w:id="155"/>
    </w:p>
    <w:p w14:paraId="3C2ECD45" w14:textId="3983CF93" w:rsidR="006828F6" w:rsidRPr="00F22ED1" w:rsidRDefault="00593A2E" w:rsidP="00593A2E">
      <w:pPr>
        <w:rPr>
          <w:szCs w:val="24"/>
        </w:rPr>
        <w:pPrChange w:id="168" w:author="Duan, Sean (MU-Student)" w:date="2025-03-11T11:49:00Z" w16du:dateUtc="2025-03-11T16:49:00Z">
          <w:pPr>
            <w:spacing w:line="480" w:lineRule="auto"/>
          </w:pPr>
        </w:pPrChange>
      </w:pPr>
      <w:ins w:id="169" w:author="Duan, Sean (MU-Student)" w:date="2025-03-11T11:49:00Z" w16du:dateUtc="2025-03-11T16:49:00Z">
        <w:r>
          <w:rPr>
            <w:szCs w:val="24"/>
          </w:rPr>
          <w:br w:type="page"/>
        </w:r>
      </w:ins>
      <w:del w:id="170" w:author="Duan, Sean (MU-Student)" w:date="2025-03-11T11:46:00Z" w16du:dateUtc="2025-03-11T16:46:00Z">
        <w:r w:rsidR="00E66486" w:rsidRPr="00F22ED1" w:rsidDel="003A0EB5">
          <w:rPr>
            <w:szCs w:val="24"/>
          </w:rPr>
          <w:delText xml:space="preserve"> </w:delText>
        </w:r>
        <w:r w:rsidR="00311C36" w:rsidRPr="00F22ED1" w:rsidDel="003A0EB5">
          <w:rPr>
            <w:szCs w:val="24"/>
          </w:rPr>
          <w:delText xml:space="preserve">For example, </w:delText>
        </w:r>
        <w:commentRangeStart w:id="171"/>
        <w:r w:rsidR="00311C36" w:rsidRPr="00F22ED1" w:rsidDel="003A0EB5">
          <w:rPr>
            <w:szCs w:val="24"/>
          </w:rPr>
          <w:delText xml:space="preserve">prior research on the interaction between social consensus and deontology indicates that higher levels of deontological orientation results in less conformation to social consensus (Pincus, 2014). </w:delText>
        </w:r>
        <w:commentRangeEnd w:id="171"/>
        <w:r w:rsidR="0040508E" w:rsidDel="003A0EB5">
          <w:rPr>
            <w:rStyle w:val="CommentReference"/>
          </w:rPr>
          <w:commentReference w:id="171"/>
        </w:r>
        <w:r w:rsidR="00311C36" w:rsidRPr="00F22ED1" w:rsidDel="003A0EB5">
          <w:rPr>
            <w:szCs w:val="24"/>
          </w:rPr>
          <w:delText>However, Pincus was not able to directly manipulate the level of social consensus, thus this interaction has not been directly empirically tested.</w:delText>
        </w:r>
        <w:r w:rsidR="00E66486" w:rsidRPr="00F22ED1" w:rsidDel="003A0EB5">
          <w:rPr>
            <w:szCs w:val="24"/>
          </w:rPr>
          <w:delText xml:space="preserve"> </w:delText>
        </w:r>
      </w:del>
      <w:moveFromRangeStart w:id="172" w:author="Duan, Sean (MU-Student)" w:date="2025-03-10T13:56:00Z" w:name="move192507417"/>
      <w:moveFrom w:id="173" w:author="Duan, Sean (MU-Student)" w:date="2025-03-10T13:56:00Z" w16du:dateUtc="2025-03-10T18:56:00Z">
        <w:r w:rsidR="00E66486" w:rsidRPr="00F22ED1" w:rsidDel="007A6945">
          <w:rPr>
            <w:szCs w:val="24"/>
          </w:rPr>
          <w:t xml:space="preserve">Thus, we are planning to bring together multiple related literatures to better understand the multifaceted approach to </w:t>
        </w:r>
        <w:r w:rsidR="003F179A" w:rsidDel="007A6945">
          <w:rPr>
            <w:szCs w:val="24"/>
          </w:rPr>
          <w:t xml:space="preserve">polarized </w:t>
        </w:r>
        <w:r w:rsidR="00E66486" w:rsidRPr="00F22ED1" w:rsidDel="007A6945">
          <w:rPr>
            <w:szCs w:val="24"/>
          </w:rPr>
          <w:t xml:space="preserve">belief change by testing several </w:t>
        </w:r>
        <w:commentRangeStart w:id="174"/>
        <w:r w:rsidR="00E66486" w:rsidRPr="00F22ED1" w:rsidDel="007A6945">
          <w:rPr>
            <w:szCs w:val="24"/>
          </w:rPr>
          <w:t>hypothetical interactions</w:t>
        </w:r>
        <w:commentRangeEnd w:id="174"/>
        <w:r w:rsidR="00007F5D" w:rsidDel="007A6945">
          <w:rPr>
            <w:rStyle w:val="CommentReference"/>
          </w:rPr>
          <w:commentReference w:id="174"/>
        </w:r>
        <w:r w:rsidR="00E66486" w:rsidRPr="00F22ED1" w:rsidDel="007A6945">
          <w:rPr>
            <w:szCs w:val="24"/>
          </w:rPr>
          <w:t>. We plan to</w:t>
        </w:r>
        <w:r w:rsidR="006828F6" w:rsidRPr="00F22ED1" w:rsidDel="007A6945">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moveFrom>
      <w:moveFromRangeEnd w:id="172"/>
    </w:p>
    <w:p w14:paraId="0F58D047" w14:textId="6882A6FC" w:rsidR="00D51ED9" w:rsidRPr="00F22ED1" w:rsidDel="003241CC" w:rsidRDefault="00D51ED9" w:rsidP="006828F6">
      <w:pPr>
        <w:pStyle w:val="Heading1"/>
        <w:spacing w:line="480" w:lineRule="auto"/>
        <w:jc w:val="left"/>
        <w:rPr>
          <w:del w:id="175" w:author="Shaffer, Victoria" w:date="2025-02-25T15:12:00Z" w16du:dateUtc="2025-02-25T21:12:00Z"/>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76" w:name="_Toc173848395"/>
      <w:bookmarkStart w:id="177" w:name="_Toc190088127"/>
      <w:r w:rsidRPr="00F22ED1">
        <w:rPr>
          <w:rFonts w:eastAsia="Times New Roman"/>
        </w:rPr>
        <w:t>Study 1</w:t>
      </w:r>
      <w:bookmarkEnd w:id="176"/>
      <w:bookmarkEnd w:id="177"/>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78" w:name="_Toc173848396"/>
      <w:bookmarkStart w:id="179" w:name="_Toc190088128"/>
      <w:r w:rsidRPr="00F22ED1">
        <w:rPr>
          <w:rFonts w:ascii="Calibri Light" w:eastAsia="Times New Roman" w:hAnsi="Calibri Light" w:cs="Times New Roman"/>
          <w:b/>
          <w:bCs/>
          <w:kern w:val="0"/>
          <w:sz w:val="28"/>
          <w:szCs w:val="28"/>
          <w14:ligatures w14:val="none"/>
        </w:rPr>
        <w:t>Method</w:t>
      </w:r>
      <w:bookmarkEnd w:id="0"/>
      <w:bookmarkEnd w:id="178"/>
      <w:bookmarkEnd w:id="179"/>
    </w:p>
    <w:p w14:paraId="70C38506" w14:textId="6F6C9AED" w:rsidR="00D51ED9" w:rsidRPr="00F22ED1" w:rsidDel="003241CC" w:rsidRDefault="00D51ED9" w:rsidP="00D51ED9">
      <w:pPr>
        <w:pStyle w:val="NoSpacing"/>
        <w:spacing w:line="480" w:lineRule="auto"/>
        <w:ind w:firstLine="720"/>
        <w:rPr>
          <w:del w:id="180" w:author="Shaffer, Victoria" w:date="2025-02-25T15:13:00Z" w16du:dateUtc="2025-02-25T21:13:00Z"/>
          <w:rFonts w:ascii="Calibri" w:hAnsi="Calibri" w:cs="Calibri"/>
          <w:sz w:val="24"/>
          <w:szCs w:val="24"/>
        </w:rPr>
      </w:pPr>
      <w:r w:rsidRPr="00F22ED1">
        <w:rPr>
          <w:rFonts w:ascii="Calibri" w:hAnsi="Calibri" w:cs="Calibri"/>
          <w:sz w:val="24"/>
          <w:szCs w:val="24"/>
        </w:rPr>
        <w:t>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w:t>
      </w:r>
      <w:del w:id="181" w:author="Duan, Sean (MU-Student)" w:date="2025-03-11T12:01:00Z" w16du:dateUtc="2025-03-11T17:01:00Z">
        <w:r w:rsidRPr="00F22ED1" w:rsidDel="00C82C19">
          <w:rPr>
            <w:rFonts w:ascii="Calibri" w:hAnsi="Calibri" w:cs="Calibri"/>
            <w:sz w:val="24"/>
            <w:szCs w:val="24"/>
          </w:rPr>
          <w:delText xml:space="preserve"> the highly polarized issues</w:delText>
        </w:r>
      </w:del>
      <w:ins w:id="182" w:author="Duan, Sean (MU-Student)" w:date="2025-03-11T12:01:00Z" w16du:dateUtc="2025-03-11T17:01:00Z">
        <w:r w:rsidR="00C82C19">
          <w:rPr>
            <w:rFonts w:ascii="Calibri" w:hAnsi="Calibri" w:cs="Calibri"/>
            <w:sz w:val="24"/>
            <w:szCs w:val="24"/>
          </w:rPr>
          <w:t xml:space="preserve"> [topic]</w:t>
        </w:r>
      </w:ins>
      <w:r w:rsidRPr="00F22ED1">
        <w:rPr>
          <w:rFonts w:ascii="Calibri" w:hAnsi="Calibri" w:cs="Calibri"/>
          <w:sz w:val="24"/>
          <w:szCs w:val="24"/>
        </w:rPr>
        <w:t xml:space="preserve">,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pPr>
        <w:pStyle w:val="NoSpacing"/>
        <w:spacing w:line="480" w:lineRule="auto"/>
        <w:ind w:firstLine="720"/>
        <w:pPrChange w:id="183" w:author="Shaffer, Victoria" w:date="2025-02-25T15:13:00Z" w16du:dateUtc="2025-02-25T21:13:00Z">
          <w:pPr>
            <w:pStyle w:val="NoSpacing"/>
            <w:spacing w:line="480" w:lineRule="auto"/>
          </w:pPr>
        </w:pPrChange>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4" w:name="_Toc173848397"/>
      <w:bookmarkStart w:id="185" w:name="_Toc190088129"/>
      <w:r w:rsidRPr="00F22ED1">
        <w:rPr>
          <w:rFonts w:ascii="Calibri Light" w:eastAsia="Times New Roman" w:hAnsi="Calibri Light" w:cs="Times New Roman"/>
          <w:b/>
          <w:i/>
          <w:color w:val="000000"/>
          <w:sz w:val="28"/>
          <w:szCs w:val="24"/>
        </w:rPr>
        <w:t>Participants</w:t>
      </w:r>
      <w:bookmarkEnd w:id="184"/>
      <w:bookmarkEnd w:id="18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6" w:name="_Toc173848398"/>
      <w:bookmarkStart w:id="187" w:name="_Toc190088130"/>
      <w:r w:rsidRPr="00F22ED1">
        <w:rPr>
          <w:rFonts w:ascii="Calibri Light" w:eastAsia="Times New Roman" w:hAnsi="Calibri Light" w:cs="Times New Roman"/>
          <w:b/>
          <w:i/>
          <w:color w:val="000000"/>
          <w:sz w:val="28"/>
          <w:szCs w:val="24"/>
        </w:rPr>
        <w:lastRenderedPageBreak/>
        <w:t>Materials and Procedure</w:t>
      </w:r>
      <w:bookmarkEnd w:id="186"/>
      <w:bookmarkEnd w:id="187"/>
    </w:p>
    <w:p w14:paraId="2BCED53F" w14:textId="7B001711"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the four highly polarized issues (Climate Change, Universal Health Care, Death Penalty, and Slavery), participants were first asked to estimate the proportion of the US population in 2018 that would be in support of </w:t>
      </w:r>
      <w:del w:id="188" w:author="Duan, Sean (MU-Student)" w:date="2025-03-11T12:02:00Z" w16du:dateUtc="2025-03-11T17:02:00Z">
        <w:r w:rsidRPr="00F22ED1" w:rsidDel="00AB6B75">
          <w:rPr>
            <w:rFonts w:ascii="Calibri" w:eastAsia="Calibri" w:hAnsi="Calibri" w:cs="Times New Roman"/>
            <w:kern w:val="0"/>
            <w:szCs w:val="24"/>
            <w14:ligatures w14:val="none"/>
          </w:rPr>
          <w:delText>the issues</w:delText>
        </w:r>
      </w:del>
      <w:ins w:id="189" w:author="Duan, Sean (MU-Student)" w:date="2025-03-11T12:02:00Z" w16du:dateUtc="2025-03-11T17:02:00Z">
        <w:r w:rsidR="00AB6B75">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w:t>
      </w:r>
      <w:del w:id="190" w:author="Duan, Sean (MU-Student)" w:date="2025-03-11T12:02:00Z" w16du:dateUtc="2025-03-11T17:02:00Z">
        <w:r w:rsidRPr="00F22ED1" w:rsidDel="002A19BB">
          <w:rPr>
            <w:rFonts w:ascii="Calibri" w:eastAsia="Calibri" w:hAnsi="Calibri" w:cs="Times New Roman"/>
            <w:kern w:val="0"/>
            <w:szCs w:val="24"/>
            <w14:ligatures w14:val="none"/>
          </w:rPr>
          <w:delText>the four highly polarized</w:delText>
        </w:r>
      </w:del>
      <w:ins w:id="191" w:author="Duan, Sean (MU-Student)" w:date="2025-03-11T12:02:00Z" w16du:dateUtc="2025-03-11T17:02:00Z">
        <w:r w:rsidR="002A19BB">
          <w:rPr>
            <w:rFonts w:ascii="Calibri" w:eastAsia="Calibri" w:hAnsi="Calibri" w:cs="Times New Roman"/>
            <w:kern w:val="0"/>
            <w:szCs w:val="24"/>
            <w14:ligatures w14:val="none"/>
          </w:rPr>
          <w:t>[topic].</w:t>
        </w:r>
      </w:ins>
      <w:del w:id="192" w:author="Duan, Sean (MU-Student)" w:date="2025-03-11T12:02:00Z" w16du:dateUtc="2025-03-11T17:02:00Z">
        <w:r w:rsidRPr="00F22ED1" w:rsidDel="002A19BB">
          <w:rPr>
            <w:rFonts w:ascii="Calibri" w:eastAsia="Calibri" w:hAnsi="Calibri" w:cs="Times New Roman"/>
            <w:kern w:val="0"/>
            <w:szCs w:val="24"/>
            <w14:ligatures w14:val="none"/>
          </w:rPr>
          <w:delText xml:space="preserve"> issues.</w:delText>
        </w:r>
      </w:del>
      <w:r w:rsidRPr="00F22ED1">
        <w:rPr>
          <w:rFonts w:ascii="Calibri" w:eastAsia="Calibri" w:hAnsi="Calibri" w:cs="Times New Roman"/>
          <w:kern w:val="0"/>
          <w:szCs w:val="24"/>
          <w14:ligatures w14:val="none"/>
        </w:rPr>
        <w:t xml:space="preserve"> </w:t>
      </w:r>
      <w:ins w:id="193" w:author="Duan, Sean (MU-Student)" w:date="2025-03-11T12:09:00Z" w16du:dateUtc="2025-03-11T17:09:00Z">
        <w:r w:rsidR="00990ACA">
          <w:rPr>
            <w:rFonts w:ascii="Calibri" w:eastAsia="Calibri" w:hAnsi="Calibri" w:cs="Times New Roman"/>
            <w:kern w:val="0"/>
            <w:szCs w:val="24"/>
            <w14:ligatures w14:val="none"/>
          </w:rPr>
          <w:t xml:space="preserve">Except for the topic of slavery, </w:t>
        </w:r>
      </w:ins>
      <w:del w:id="194" w:author="Duan, Sean (MU-Student)" w:date="2025-03-11T12:09:00Z" w16du:dateUtc="2025-03-11T17:09:00Z">
        <w:r w:rsidRPr="00F22ED1" w:rsidDel="00990ACA">
          <w:rPr>
            <w:rFonts w:ascii="Calibri" w:eastAsia="Calibri" w:hAnsi="Calibri" w:cs="Times New Roman"/>
            <w:kern w:val="0"/>
            <w:szCs w:val="24"/>
            <w14:ligatures w14:val="none"/>
          </w:rPr>
          <w:delText>P</w:delText>
        </w:r>
      </w:del>
      <w:ins w:id="195" w:author="Duan, Sean (MU-Student)" w:date="2025-03-11T12:09:00Z" w16du:dateUtc="2025-03-11T17:09:00Z">
        <w:r w:rsidR="00990ACA">
          <w:rPr>
            <w:rFonts w:ascii="Calibri" w:eastAsia="Calibri" w:hAnsi="Calibri" w:cs="Times New Roman"/>
            <w:kern w:val="0"/>
            <w:szCs w:val="24"/>
            <w14:ligatures w14:val="none"/>
          </w:rPr>
          <w:t>p</w:t>
        </w:r>
      </w:ins>
      <w:r w:rsidRPr="00F22ED1">
        <w:rPr>
          <w:rFonts w:ascii="Calibri" w:eastAsia="Calibri" w:hAnsi="Calibri" w:cs="Times New Roman"/>
          <w:kern w:val="0"/>
          <w:szCs w:val="24"/>
          <w14:ligatures w14:val="none"/>
        </w:rPr>
        <w:t>articipants in the ‘high social consensus’ condition saw results that were</w:t>
      </w:r>
      <w:r w:rsidRPr="00F22ED1">
        <w:rPr>
          <w:rFonts w:ascii="Calibri" w:eastAsia="Calibri" w:hAnsi="Calibri" w:cs="Times New Roman"/>
          <w:szCs w:val="24"/>
        </w:rPr>
        <w:t xml:space="preserve"> 20% higher than the true base rate</w:t>
      </w:r>
      <w:del w:id="196" w:author="Duan, Sean (MU-Student)" w:date="2025-03-11T12:09:00Z" w16du:dateUtc="2025-03-11T17:09:00Z">
        <w:r w:rsidRPr="00F22ED1" w:rsidDel="00D6403F">
          <w:rPr>
            <w:rFonts w:ascii="Calibri" w:eastAsia="Calibri" w:hAnsi="Calibri" w:cs="Times New Roman"/>
            <w:szCs w:val="24"/>
          </w:rPr>
          <w:delText>.</w:delText>
        </w:r>
      </w:del>
      <w:ins w:id="197" w:author="Duan, Sean (MU-Student)" w:date="2025-03-11T12:09:00Z" w16du:dateUtc="2025-03-11T17:09:00Z">
        <w:r w:rsidR="00D6403F">
          <w:rPr>
            <w:rFonts w:ascii="Calibri" w:eastAsia="Calibri" w:hAnsi="Calibri" w:cs="Times New Roman"/>
            <w:szCs w:val="24"/>
          </w:rPr>
          <w:t>, and</w:t>
        </w:r>
      </w:ins>
      <w:del w:id="198" w:author="Duan, Sean (MU-Student)" w:date="2025-03-11T12:09:00Z" w16du:dateUtc="2025-03-11T17:09:00Z">
        <w:r w:rsidRPr="00F22ED1" w:rsidDel="00D6403F">
          <w:rPr>
            <w:rFonts w:ascii="Calibri" w:eastAsia="Calibri" w:hAnsi="Calibri" w:cs="Times New Roman"/>
            <w:szCs w:val="24"/>
          </w:rPr>
          <w:delText xml:space="preserve"> P</w:delText>
        </w:r>
      </w:del>
      <w:ins w:id="199" w:author="Duan, Sean (MU-Student)" w:date="2025-03-11T12:09:00Z" w16du:dateUtc="2025-03-11T17:09:00Z">
        <w:r w:rsidR="00D6403F">
          <w:rPr>
            <w:rFonts w:ascii="Calibri" w:eastAsia="Calibri" w:hAnsi="Calibri" w:cs="Times New Roman"/>
            <w:szCs w:val="24"/>
          </w:rPr>
          <w:t xml:space="preserve"> p</w:t>
        </w:r>
      </w:ins>
      <w:r w:rsidRPr="00F22ED1">
        <w:rPr>
          <w:rFonts w:ascii="Calibri" w:eastAsia="Calibri" w:hAnsi="Calibri" w:cs="Times New Roman"/>
          <w:szCs w:val="24"/>
        </w:rPr>
        <w:t>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del w:id="200" w:author="Duan, Sean (MU-Student)" w:date="2025-03-11T12:09:00Z" w16du:dateUtc="2025-03-11T17:09:00Z">
        <w:r w:rsidRPr="00F22ED1" w:rsidDel="009D0940">
          <w:rPr>
            <w:rFonts w:ascii="Calibri" w:eastAsia="Calibri" w:hAnsi="Calibri" w:cs="Times New Roman"/>
            <w:kern w:val="0"/>
            <w:szCs w:val="24"/>
            <w14:ligatures w14:val="none"/>
          </w:rPr>
          <w:delText xml:space="preserve"> </w:delText>
        </w:r>
      </w:del>
    </w:p>
    <w:p w14:paraId="38D7A150" w14:textId="0CDE8FCB" w:rsidR="00D51ED9" w:rsidRPr="00F22ED1" w:rsidRDefault="00D51ED9" w:rsidP="00050062">
      <w:pPr>
        <w:pStyle w:val="BodyText"/>
        <w:spacing w:line="480" w:lineRule="auto"/>
        <w:ind w:firstLine="720"/>
        <w:rPr>
          <w:rFonts w:ascii="Calibri" w:eastAsia="Calibri" w:hAnsi="Calibri" w:cs="Times New Roman"/>
          <w:kern w:val="0"/>
          <w:szCs w:val="24"/>
          <w14:ligatures w14:val="none"/>
        </w:rPr>
        <w:pPrChange w:id="201" w:author="Duan, Sean (MU-Student)" w:date="2025-03-11T11:51:00Z" w16du:dateUtc="2025-03-11T16:51:00Z">
          <w:pPr>
            <w:spacing w:before="180" w:after="180" w:afterAutospacing="1" w:line="480" w:lineRule="auto"/>
            <w:ind w:firstLine="720"/>
          </w:pPr>
        </w:pPrChange>
      </w:pPr>
      <w:r w:rsidRPr="00F22ED1">
        <w:rPr>
          <w:rFonts w:ascii="Calibri" w:eastAsia="Calibri" w:hAnsi="Calibri" w:cs="Times New Roman"/>
          <w:kern w:val="0"/>
          <w:szCs w:val="24"/>
          <w14:ligatures w14:val="none"/>
        </w:rPr>
        <w:t xml:space="preserve">After the social consensus information, participants </w:t>
      </w:r>
      <w:del w:id="202" w:author="Duan, Sean (MU-Student)" w:date="2025-03-11T12:07:00Z" w16du:dateUtc="2025-03-11T17:07:00Z">
        <w:r w:rsidRPr="00F22ED1" w:rsidDel="00FA00DE">
          <w:rPr>
            <w:rFonts w:ascii="Calibri" w:eastAsia="Calibri" w:hAnsi="Calibri" w:cs="Times New Roman"/>
            <w:kern w:val="0"/>
            <w:szCs w:val="24"/>
            <w14:ligatures w14:val="none"/>
          </w:rPr>
          <w:delText>are</w:delText>
        </w:r>
      </w:del>
      <w:ins w:id="203" w:author="Duan, Sean (MU-Student)" w:date="2025-03-11T12:07:00Z" w16du:dateUtc="2025-03-11T17:07:00Z">
        <w:r w:rsidR="00FA00DE">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asked to indicate their degree of surprise at the stated level of public support and estimate levels of public levels support in 2023. Participants </w:t>
      </w:r>
      <w:del w:id="204" w:author="Duan, Sean (MU-Student)" w:date="2025-03-11T12:07:00Z" w16du:dateUtc="2025-03-11T17:07:00Z">
        <w:r w:rsidRPr="00F22ED1" w:rsidDel="00496D58">
          <w:rPr>
            <w:rFonts w:ascii="Calibri" w:eastAsia="Calibri" w:hAnsi="Calibri" w:cs="Times New Roman"/>
            <w:kern w:val="0"/>
            <w:szCs w:val="24"/>
            <w14:ligatures w14:val="none"/>
          </w:rPr>
          <w:delText>are</w:delText>
        </w:r>
      </w:del>
      <w:ins w:id="205" w:author="Duan, Sean (MU-Student)" w:date="2025-03-11T12:07:00Z" w16du:dateUtc="2025-03-11T17:07:00Z">
        <w:r w:rsidR="00496D58">
          <w:rPr>
            <w:rFonts w:ascii="Calibri" w:eastAsia="Calibri" w:hAnsi="Calibri" w:cs="Times New Roman"/>
            <w:kern w:val="0"/>
            <w:szCs w:val="24"/>
            <w14:ligatures w14:val="none"/>
          </w:rPr>
          <w:t>were</w:t>
        </w:r>
      </w:ins>
      <w:r w:rsidRPr="00F22ED1">
        <w:rPr>
          <w:rFonts w:ascii="Calibri" w:eastAsia="Calibri" w:hAnsi="Calibri" w:cs="Times New Roman"/>
          <w:kern w:val="0"/>
          <w:szCs w:val="24"/>
          <w14:ligatures w14:val="none"/>
        </w:rPr>
        <w:t xml:space="preserve"> then asked to identify their level of support for each </w:t>
      </w:r>
      <w:del w:id="206" w:author="Duan, Sean (MU-Student)" w:date="2025-03-11T12:07:00Z" w16du:dateUtc="2025-03-11T17:07:00Z">
        <w:r w:rsidRPr="00F22ED1" w:rsidDel="00645BE2">
          <w:rPr>
            <w:rFonts w:ascii="Calibri" w:eastAsia="Calibri" w:hAnsi="Calibri" w:cs="Times New Roman"/>
            <w:kern w:val="0"/>
            <w:szCs w:val="24"/>
            <w14:ligatures w14:val="none"/>
          </w:rPr>
          <w:delText xml:space="preserve">of each of the four highly polarized issues. </w:delText>
        </w:r>
      </w:del>
      <w:ins w:id="207" w:author="Duan, Sean (MU-Student)" w:date="2025-03-11T12:07:00Z" w16du:dateUtc="2025-03-11T17:07:00Z">
        <w:r w:rsidR="00645BE2">
          <w:rPr>
            <w:rFonts w:ascii="Calibri" w:eastAsia="Calibri" w:hAnsi="Calibri" w:cs="Times New Roman"/>
            <w:kern w:val="0"/>
            <w:szCs w:val="24"/>
            <w14:ligatures w14:val="none"/>
          </w:rPr>
          <w:t>[topic]</w:t>
        </w:r>
        <w:r w:rsidR="0045226A">
          <w:rPr>
            <w:rFonts w:ascii="Calibri" w:eastAsia="Calibri" w:hAnsi="Calibri" w:cs="Times New Roman"/>
            <w:kern w:val="0"/>
            <w:szCs w:val="24"/>
            <w14:ligatures w14:val="none"/>
          </w:rPr>
          <w:t xml:space="preserve">. </w:t>
        </w:r>
      </w:ins>
      <w:proofErr w:type="gramStart"/>
      <w:ins w:id="208" w:author="Duan, Sean (MU-Student)" w:date="2025-03-11T11:41:00Z" w16du:dateUtc="2025-03-11T16:41:00Z">
        <w:r w:rsidR="00D449E2">
          <w:rPr>
            <w:rFonts w:ascii="Calibri" w:eastAsia="Calibri" w:hAnsi="Calibri" w:cs="Times New Roman"/>
            <w:kern w:val="0"/>
            <w:szCs w:val="24"/>
            <w14:ligatures w14:val="none"/>
          </w:rPr>
          <w:t>Next</w:t>
        </w:r>
        <w:proofErr w:type="gramEnd"/>
        <w:r w:rsidR="00D449E2">
          <w:rPr>
            <w:rFonts w:ascii="Calibri" w:eastAsia="Calibri" w:hAnsi="Calibri" w:cs="Times New Roman"/>
            <w:kern w:val="0"/>
            <w:szCs w:val="24"/>
            <w14:ligatures w14:val="none"/>
          </w:rPr>
          <w:t>, participants completed individual difference measures on deontological and utilitarian orientation.</w:t>
        </w:r>
      </w:ins>
      <w:ins w:id="209" w:author="Duan, Sean (MU-Student)" w:date="2025-03-11T11:42:00Z" w16du:dateUtc="2025-03-11T16:42:00Z">
        <w:r w:rsidR="00D449E2">
          <w:rPr>
            <w:rFonts w:ascii="Calibri" w:eastAsia="Calibri" w:hAnsi="Calibri" w:cs="Times New Roman"/>
            <w:kern w:val="0"/>
            <w:szCs w:val="24"/>
            <w14:ligatures w14:val="none"/>
          </w:rPr>
          <w:t xml:space="preserve"> </w:t>
        </w:r>
      </w:ins>
      <w:moveToRangeStart w:id="210" w:author="Duan, Sean (MU-Student)" w:date="2025-03-11T11:43:00Z" w:name="move192585815"/>
      <w:r w:rsidR="00D449E2" w:rsidRPr="00D449E2">
        <w:rPr>
          <w:rFonts w:ascii="Calibri" w:eastAsia="Calibri" w:hAnsi="Calibri" w:cs="Times New Roman"/>
          <w:kern w:val="0"/>
          <w:szCs w:val="24"/>
          <w14:ligatures w14:val="none"/>
        </w:rPr>
        <w:t>Utilitarian reasoning can be defined as ethical judgement based on outcomes, not intentions.</w:t>
      </w:r>
      <w:del w:id="211" w:author="Duan, Sean (MU-Student)" w:date="2025-03-11T11:51:00Z" w16du:dateUtc="2025-03-11T16:51:00Z">
        <w:r w:rsidR="00D449E2" w:rsidRPr="00D449E2" w:rsidDel="00BC28C5">
          <w:rPr>
            <w:rFonts w:ascii="Calibri" w:eastAsia="Calibri" w:hAnsi="Calibri" w:cs="Times New Roman"/>
            <w:kern w:val="0"/>
            <w:szCs w:val="24"/>
            <w14:ligatures w14:val="none"/>
          </w:rPr>
          <w:delText xml:space="preserve"> In contrast,</w:delText>
        </w:r>
      </w:del>
      <w:ins w:id="212" w:author="Duan, Sean (MU-Student)" w:date="2025-03-11T11:51:00Z" w16du:dateUtc="2025-03-11T16:51:00Z">
        <w:r w:rsidR="006723F8">
          <w:rPr>
            <w:rFonts w:ascii="Calibri" w:eastAsia="Calibri" w:hAnsi="Calibri" w:cs="Times New Roman"/>
            <w:kern w:val="0"/>
            <w:szCs w:val="24"/>
            <w14:ligatures w14:val="none"/>
          </w:rPr>
          <w:t xml:space="preserve"> Likewise,</w:t>
        </w:r>
      </w:ins>
      <w:r w:rsidR="00D449E2" w:rsidRPr="00D449E2">
        <w:rPr>
          <w:rFonts w:ascii="Calibri" w:eastAsia="Calibri" w:hAnsi="Calibri" w:cs="Times New Roman"/>
          <w:kern w:val="0"/>
          <w:szCs w:val="24"/>
          <w14:ligatures w14:val="none"/>
        </w:rPr>
        <w:t xml:space="preserve"> </w:t>
      </w:r>
      <w:del w:id="213" w:author="Duan, Sean (MU-Student)" w:date="2025-03-11T11:51:00Z" w16du:dateUtc="2025-03-11T16:51:00Z">
        <w:r w:rsidR="00D449E2" w:rsidRPr="00D449E2" w:rsidDel="00B51AD5">
          <w:rPr>
            <w:rFonts w:ascii="Calibri" w:eastAsia="Calibri" w:hAnsi="Calibri" w:cs="Times New Roman"/>
            <w:kern w:val="0"/>
            <w:szCs w:val="24"/>
            <w14:ligatures w14:val="none"/>
          </w:rPr>
          <w:delText>D</w:delText>
        </w:r>
      </w:del>
      <w:ins w:id="214" w:author="Duan, Sean (MU-Student)" w:date="2025-03-11T11:51:00Z" w16du:dateUtc="2025-03-11T16:51:00Z">
        <w:r w:rsidR="00B51AD5">
          <w:rPr>
            <w:rFonts w:ascii="Calibri" w:eastAsia="Calibri" w:hAnsi="Calibri" w:cs="Times New Roman"/>
            <w:kern w:val="0"/>
            <w:szCs w:val="24"/>
            <w14:ligatures w14:val="none"/>
          </w:rPr>
          <w:t>d</w:t>
        </w:r>
      </w:ins>
      <w:r w:rsidR="00D449E2" w:rsidRPr="00D449E2">
        <w:rPr>
          <w:rFonts w:ascii="Calibri" w:eastAsia="Calibri" w:hAnsi="Calibri" w:cs="Times New Roman"/>
          <w:kern w:val="0"/>
          <w:szCs w:val="24"/>
          <w14:ligatures w14:val="none"/>
        </w:rPr>
        <w:t>eontological reasoning can be defined as ethical judgement based on whether or not behavior adheres to a preconceived set of ‘rules’, this includes concepts like ‘rights’, ‘ideals’, and explicitly recorded law.</w:t>
      </w:r>
      <w:moveToRangeEnd w:id="210"/>
      <w:ins w:id="215" w:author="Duan, Sean (MU-Student)" w:date="2025-03-11T11:44:00Z" w16du:dateUtc="2025-03-11T16:44:00Z">
        <w:r w:rsidR="00D449E2">
          <w:rPr>
            <w:rFonts w:ascii="Calibri" w:eastAsia="Calibri" w:hAnsi="Calibri" w:cs="Times New Roman"/>
            <w:kern w:val="0"/>
            <w:szCs w:val="24"/>
            <w14:ligatures w14:val="none"/>
          </w:rPr>
          <w:t xml:space="preserve"> </w:t>
        </w:r>
      </w:ins>
      <w:ins w:id="216" w:author="Duan, Sean (MU-Student)" w:date="2025-03-11T11:45:00Z" w16du:dateUtc="2025-03-11T16:45:00Z">
        <w:r w:rsidR="00D449E2">
          <w:rPr>
            <w:szCs w:val="24"/>
          </w:rPr>
          <w:t>These differences directly impact</w:t>
        </w:r>
      </w:ins>
      <w:ins w:id="217" w:author="Duan, Sean (MU-Student)" w:date="2025-03-11T11:44:00Z" w16du:dateUtc="2025-03-11T16:44:00Z">
        <w:r w:rsidR="00D449E2" w:rsidRPr="00F22ED1">
          <w:rPr>
            <w:szCs w:val="24"/>
          </w:rPr>
          <w:t xml:space="preserve"> openness to </w:t>
        </w:r>
        <w:r w:rsidR="00D449E2" w:rsidRPr="00F22ED1">
          <w:rPr>
            <w:szCs w:val="24"/>
          </w:rPr>
          <w:lastRenderedPageBreak/>
          <w:t xml:space="preserve">attitude change as well as the effectiveness of persuasion (Brady and Wheeler, 1996). </w:t>
        </w:r>
      </w:ins>
      <w:ins w:id="218" w:author="Duan, Sean (MU-Student)" w:date="2025-03-11T11:46:00Z" w16du:dateUtc="2025-03-11T16:46:00Z">
        <w:r w:rsidR="003A0EB5" w:rsidRPr="00F22ED1">
          <w:rPr>
            <w:szCs w:val="24"/>
          </w:rPr>
          <w:t xml:space="preserve">For example, prior research on the interaction between social consensus and deontology indicates that higher levels of deontological orientation results in less conformation to social consensus (Pincus, 2014). </w:t>
        </w:r>
      </w:ins>
      <w:r w:rsidRPr="00F22ED1">
        <w:rPr>
          <w:rFonts w:ascii="Calibri" w:eastAsia="Calibri" w:hAnsi="Calibri" w:cs="Times New Roman"/>
          <w:kern w:val="0"/>
          <w:szCs w:val="24"/>
          <w14:ligatures w14:val="none"/>
        </w:rPr>
        <w:t>Finally, participants</w:t>
      </w:r>
      <w:del w:id="219" w:author="Duan, Sean (MU-Student)" w:date="2025-03-11T11:51:00Z" w16du:dateUtc="2025-03-11T16:51:00Z">
        <w:r w:rsidRPr="00F22ED1" w:rsidDel="00050062">
          <w:rPr>
            <w:rFonts w:ascii="Calibri" w:eastAsia="Calibri" w:hAnsi="Calibri" w:cs="Times New Roman"/>
            <w:kern w:val="0"/>
            <w:szCs w:val="24"/>
            <w14:ligatures w14:val="none"/>
          </w:rPr>
          <w:delText xml:space="preserve"> completed several individual difference measures and</w:delText>
        </w:r>
      </w:del>
      <w:r w:rsidRPr="00F22ED1">
        <w:rPr>
          <w:rFonts w:ascii="Calibri" w:eastAsia="Calibri" w:hAnsi="Calibri" w:cs="Times New Roman"/>
          <w:kern w:val="0"/>
          <w:szCs w:val="24"/>
          <w14:ligatures w14:val="none"/>
        </w:rPr>
        <w:t xml:space="preserve"> provided demographic information</w:t>
      </w:r>
      <w:ins w:id="220" w:author="Duan, Sean (MU-Student)" w:date="2025-03-11T12:28:00Z" w16du:dateUtc="2025-03-11T17:28:00Z">
        <w:r w:rsidR="005D73EB">
          <w:rPr>
            <w:rFonts w:ascii="Calibri" w:eastAsia="Calibri" w:hAnsi="Calibri" w:cs="Times New Roman"/>
            <w:kern w:val="0"/>
            <w:szCs w:val="24"/>
            <w14:ligatures w14:val="none"/>
          </w:rPr>
          <w:t>; see Appendix A for a complete listing of Study 1 materials.</w:t>
        </w:r>
      </w:ins>
      <w:del w:id="221" w:author="Duan, Sean (MU-Student)" w:date="2025-03-11T12:28:00Z" w16du:dateUtc="2025-03-11T17:28:00Z">
        <w:r w:rsidRPr="00F22ED1" w:rsidDel="005D73EB">
          <w:rPr>
            <w:rFonts w:ascii="Calibri" w:eastAsia="Calibri" w:hAnsi="Calibri" w:cs="Times New Roman"/>
            <w:kern w:val="0"/>
            <w:szCs w:val="24"/>
            <w14:ligatures w14:val="none"/>
          </w:rPr>
          <w:delText>.</w:delText>
        </w:r>
      </w:del>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22" w:name="_Toc173848399"/>
      <w:bookmarkStart w:id="223" w:name="_Toc190088131"/>
      <w:r w:rsidRPr="00F22ED1">
        <w:rPr>
          <w:rFonts w:ascii="Calibri Light" w:eastAsia="Times New Roman" w:hAnsi="Calibri Light" w:cs="Times New Roman"/>
          <w:b/>
          <w:i/>
          <w:color w:val="000000"/>
          <w:sz w:val="28"/>
          <w:szCs w:val="24"/>
        </w:rPr>
        <w:t>Measures</w:t>
      </w:r>
      <w:bookmarkEnd w:id="222"/>
      <w:bookmarkEnd w:id="223"/>
    </w:p>
    <w:p w14:paraId="127D351D" w14:textId="69E59D8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w:t>
      </w:r>
      <w:del w:id="224" w:author="Duan, Sean (MU-Student)" w:date="2025-03-11T12:10:00Z" w16du:dateUtc="2025-03-11T17:10:00Z">
        <w:r w:rsidRPr="00F22ED1" w:rsidDel="00191815">
          <w:rPr>
            <w:rFonts w:ascii="Calibri" w:eastAsia="Calibri" w:hAnsi="Calibri" w:cs="Times New Roman"/>
            <w:kern w:val="0"/>
            <w:szCs w:val="24"/>
            <w14:ligatures w14:val="none"/>
          </w:rPr>
          <w:delText xml:space="preserve">the highly polarized issues </w:delText>
        </w:r>
      </w:del>
      <w:ins w:id="225" w:author="Duan, Sean (MU-Student)" w:date="2025-03-11T12:10:00Z" w16du:dateUtc="2025-03-11T17:10:00Z">
        <w:r w:rsidR="00191815">
          <w:rPr>
            <w:rFonts w:ascii="Calibri" w:eastAsia="Calibri" w:hAnsi="Calibri" w:cs="Times New Roman"/>
            <w:kern w:val="0"/>
            <w:szCs w:val="24"/>
            <w14:ligatures w14:val="none"/>
          </w:rPr>
          <w:t xml:space="preserve">[topic] </w:t>
        </w:r>
      </w:ins>
      <w:r w:rsidRPr="00F22ED1">
        <w:rPr>
          <w:rFonts w:ascii="Calibri" w:eastAsia="Calibri" w:hAnsi="Calibri" w:cs="Times New Roman"/>
          <w:kern w:val="0"/>
          <w:szCs w:val="24"/>
          <w14:ligatures w14:val="none"/>
        </w:rPr>
        <w:t>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w:t>
      </w:r>
      <w:ins w:id="226" w:author="Duan, Sean (MU-Student)" w:date="2025-03-11T12:08:00Z" w16du:dateUtc="2025-03-11T17:08:00Z">
        <w:r w:rsidR="00BC77E9">
          <w:rPr>
            <w:rFonts w:ascii="Calibri" w:eastAsia="Calibri" w:hAnsi="Calibri" w:cs="Times New Roman"/>
            <w:i/>
            <w:iCs/>
            <w:kern w:val="0"/>
            <w:szCs w:val="24"/>
            <w14:ligatures w14:val="none"/>
          </w:rPr>
          <w:t xml:space="preserve"> </w:t>
        </w:r>
      </w:ins>
      <w:del w:id="227" w:author="Duan, Sean (MU-Student)" w:date="2025-03-11T12:08:00Z" w16du:dateUtc="2025-03-11T17:08:00Z">
        <w:r w:rsidRPr="00F22ED1" w:rsidDel="00BC77E9">
          <w:rPr>
            <w:rFonts w:ascii="Calibri" w:eastAsia="Calibri" w:hAnsi="Calibri" w:cs="Times New Roman"/>
            <w:i/>
            <w:iCs/>
            <w:kern w:val="0"/>
            <w:szCs w:val="24"/>
            <w14:ligatures w14:val="none"/>
          </w:rPr>
          <w:delText>c</w:delText>
        </w:r>
      </w:del>
      <w:ins w:id="228" w:author="Duan, Sean (MU-Student)" w:date="2025-03-11T12:08:00Z" w16du:dateUtc="2025-03-11T17:08:00Z">
        <w:r w:rsidR="00BC77E9">
          <w:rPr>
            <w:rFonts w:ascii="Calibri" w:eastAsia="Calibri" w:hAnsi="Calibri" w:cs="Times New Roman"/>
            <w:i/>
            <w:iCs/>
            <w:kern w:val="0"/>
            <w:szCs w:val="24"/>
            <w14:ligatures w14:val="none"/>
          </w:rPr>
          <w:t>C</w:t>
        </w:r>
      </w:ins>
      <w:r w:rsidRPr="00F22ED1">
        <w:rPr>
          <w:rFonts w:ascii="Calibri" w:eastAsia="Calibri" w:hAnsi="Calibri" w:cs="Times New Roman"/>
          <w:i/>
          <w:iCs/>
          <w:kern w:val="0"/>
          <w:szCs w:val="24"/>
          <w14:ligatures w14:val="none"/>
        </w:rPr>
        <w:t>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18AD5A70"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w:t>
      </w:r>
      <w:ins w:id="229" w:author="Duan, Sean (MU-Student)" w:date="2025-03-11T12:10:00Z" w16du:dateUtc="2025-03-11T17:10:00Z">
        <w:r w:rsidR="009D0940">
          <w:rPr>
            <w:rFonts w:ascii="Calibri" w:eastAsia="Calibri" w:hAnsi="Calibri" w:cs="Times New Roman"/>
            <w:kern w:val="0"/>
            <w:szCs w:val="24"/>
            <w14:ligatures w14:val="none"/>
          </w:rPr>
          <w:t>[topic]</w:t>
        </w:r>
      </w:ins>
      <w:del w:id="230" w:author="Duan, Sean (MU-Student)" w:date="2025-03-11T12:10:00Z" w16du:dateUtc="2025-03-11T17:10:00Z">
        <w:r w:rsidRPr="00F22ED1" w:rsidDel="009D0940">
          <w:rPr>
            <w:rFonts w:ascii="Calibri" w:eastAsia="Calibri" w:hAnsi="Calibri" w:cs="Times New Roman"/>
            <w:kern w:val="0"/>
            <w:szCs w:val="24"/>
            <w14:ligatures w14:val="none"/>
          </w:rPr>
          <w:delText>the four highly polarized issues</w:delText>
        </w:r>
      </w:del>
      <w:r w:rsidRPr="00F22ED1">
        <w:rPr>
          <w:rFonts w:ascii="Calibri" w:eastAsia="Calibri" w:hAnsi="Calibri" w:cs="Times New Roman"/>
          <w:kern w:val="0"/>
          <w:szCs w:val="24"/>
          <w14:ligatures w14:val="none"/>
        </w:rPr>
        <w: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p>
    <w:p w14:paraId="02083435" w14:textId="77777777" w:rsidR="00D51ED9" w:rsidDel="003A32AD" w:rsidRDefault="00D51ED9" w:rsidP="003A32AD">
      <w:pPr>
        <w:spacing w:before="180" w:after="180" w:afterAutospacing="1" w:line="480" w:lineRule="auto"/>
        <w:ind w:firstLine="720"/>
        <w:rPr>
          <w:del w:id="231" w:author="Shaffer, Victoria" w:date="2025-02-25T15:13:00Z" w16du:dateUtc="2025-02-25T21:13:00Z"/>
          <w:rFonts w:ascii="Calibri Light" w:eastAsia="Times New Roman" w:hAnsi="Calibri Light" w:cs="Times New Roman"/>
          <w:b/>
          <w:i/>
          <w:color w:val="000000"/>
          <w:sz w:val="28"/>
          <w:szCs w:val="24"/>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w:t>
      </w:r>
      <w:r w:rsidRPr="00F22ED1">
        <w:rPr>
          <w:rFonts w:ascii="Calibri" w:eastAsia="Calibri" w:hAnsi="Calibri" w:cs="Times New Roman"/>
          <w:kern w:val="0"/>
          <w:szCs w:val="24"/>
          <w14:ligatures w14:val="none"/>
        </w:rPr>
        <w:lastRenderedPageBreak/>
        <w:t>ranged from 0-5 (e.g., 17/4, 9/2) Performance was calculated as the total percent absolute error accumulated across all fractions, defined as: (|Answer - Correct Answer|) / Numerical Range.</w:t>
      </w:r>
    </w:p>
    <w:p w14:paraId="32B78B70" w14:textId="77777777" w:rsidR="003A32AD" w:rsidRPr="00F22ED1" w:rsidRDefault="003A32AD" w:rsidP="00D51ED9">
      <w:pPr>
        <w:spacing w:before="180" w:after="180" w:afterAutospacing="1" w:line="480" w:lineRule="auto"/>
        <w:ind w:firstLine="720"/>
        <w:rPr>
          <w:ins w:id="232" w:author="Shaffer, Victoria" w:date="2025-02-25T15:13:00Z" w16du:dateUtc="2025-02-25T21:13:00Z"/>
          <w:rFonts w:ascii="Calibri" w:eastAsia="Calibri" w:hAnsi="Calibri" w:cs="Times New Roman"/>
          <w:kern w:val="0"/>
          <w:szCs w:val="24"/>
          <w14:ligatures w14:val="none"/>
        </w:rPr>
      </w:pPr>
    </w:p>
    <w:p w14:paraId="0FC79805" w14:textId="77777777" w:rsidR="00D51ED9" w:rsidRPr="00F22ED1" w:rsidRDefault="00D51ED9">
      <w:pPr>
        <w:spacing w:before="180" w:after="180" w:afterAutospacing="1" w:line="480" w:lineRule="auto"/>
        <w:rPr>
          <w:rFonts w:ascii="Calibri Light" w:eastAsia="Times New Roman" w:hAnsi="Calibri Light" w:cs="Times New Roman"/>
          <w:b/>
          <w:i/>
          <w:color w:val="000000"/>
          <w:sz w:val="28"/>
          <w:szCs w:val="24"/>
        </w:rPr>
        <w:pPrChange w:id="233" w:author="Shaffer, Victoria" w:date="2025-02-25T15:13:00Z" w16du:dateUtc="2025-02-25T21:13:00Z">
          <w:pPr>
            <w:keepNext/>
            <w:keepLines/>
            <w:spacing w:after="0" w:afterAutospacing="1" w:line="480" w:lineRule="auto"/>
            <w:outlineLvl w:val="2"/>
          </w:pPr>
        </w:pPrChange>
      </w:pPr>
      <w:bookmarkStart w:id="234" w:name="_Toc151474571"/>
      <w:bookmarkStart w:id="235" w:name="_Toc173848400"/>
      <w:bookmarkStart w:id="236" w:name="_Toc190088132"/>
      <w:r w:rsidRPr="00F22ED1">
        <w:rPr>
          <w:rFonts w:ascii="Calibri Light" w:eastAsia="Times New Roman" w:hAnsi="Calibri Light" w:cs="Times New Roman"/>
          <w:b/>
          <w:i/>
          <w:color w:val="000000"/>
          <w:sz w:val="28"/>
          <w:szCs w:val="24"/>
        </w:rPr>
        <w:t>Power and Statistical Analysis</w:t>
      </w:r>
      <w:bookmarkEnd w:id="234"/>
      <w:bookmarkEnd w:id="235"/>
      <w:bookmarkEnd w:id="236"/>
    </w:p>
    <w:p w14:paraId="771FA539" w14:textId="25A23195"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w:t>
      </w:r>
      <w:del w:id="237" w:author="Duan, Sean (MU-Student)" w:date="2025-03-11T12:11:00Z" w16du:dateUtc="2025-03-11T17:11:00Z">
        <w:r w:rsidRPr="00F22ED1" w:rsidDel="000E2D84">
          <w:rPr>
            <w:rFonts w:ascii="Calibri" w:eastAsia="Calibri" w:hAnsi="Calibri" w:cs="Times New Roman"/>
            <w:szCs w:val="24"/>
          </w:rPr>
          <w:delText>The four highly</w:delText>
        </w:r>
      </w:del>
      <w:ins w:id="238" w:author="Duan, Sean (MU-Student)" w:date="2025-03-11T12:11:00Z" w16du:dateUtc="2025-03-11T17:11:00Z">
        <w:r w:rsidR="000E2D84">
          <w:rPr>
            <w:rFonts w:ascii="Calibri" w:eastAsia="Calibri" w:hAnsi="Calibri" w:cs="Times New Roman"/>
            <w:szCs w:val="24"/>
          </w:rPr>
          <w:t>Support for [topic]</w:t>
        </w:r>
      </w:ins>
      <w:del w:id="239" w:author="Duan, Sean (MU-Student)" w:date="2025-03-11T12:11:00Z" w16du:dateUtc="2025-03-11T17:11:00Z">
        <w:r w:rsidRPr="00F22ED1" w:rsidDel="000E2D84">
          <w:rPr>
            <w:rFonts w:ascii="Calibri" w:eastAsia="Calibri" w:hAnsi="Calibri" w:cs="Times New Roman"/>
            <w:szCs w:val="24"/>
          </w:rPr>
          <w:delText xml:space="preserve"> polarized beliefs that were surveyed were</w:delText>
        </w:r>
      </w:del>
      <w:ins w:id="240" w:author="Duan, Sean (MU-Student)" w:date="2025-03-11T12:11:00Z" w16du:dateUtc="2025-03-11T17:11:00Z">
        <w:r w:rsidR="000E2D84">
          <w:rPr>
            <w:rFonts w:ascii="Calibri" w:eastAsia="Calibri" w:hAnsi="Calibri" w:cs="Times New Roman"/>
            <w:szCs w:val="24"/>
          </w:rPr>
          <w:t xml:space="preserve"> was</w:t>
        </w:r>
      </w:ins>
      <w:del w:id="241" w:author="Duan, Sean (MU-Student)" w:date="2025-03-11T12:11:00Z" w16du:dateUtc="2025-03-11T17:11:00Z">
        <w:r w:rsidRPr="00F22ED1" w:rsidDel="000E2D84">
          <w:rPr>
            <w:rFonts w:ascii="Calibri" w:eastAsia="Calibri" w:hAnsi="Calibri" w:cs="Times New Roman"/>
            <w:szCs w:val="24"/>
          </w:rPr>
          <w:delText xml:space="preserve"> all</w:delText>
        </w:r>
      </w:del>
      <w:r w:rsidRPr="00F22ED1">
        <w:rPr>
          <w:rFonts w:ascii="Calibri" w:eastAsia="Calibri" w:hAnsi="Calibri" w:cs="Times New Roman"/>
          <w:szCs w:val="24"/>
        </w:rPr>
        <w:t xml:space="preserve"> treated as </w:t>
      </w:r>
      <w:ins w:id="242" w:author="Duan, Sean (MU-Student)" w:date="2025-03-11T12:11:00Z" w16du:dateUtc="2025-03-11T17:11:00Z">
        <w:r w:rsidR="002D7FD8">
          <w:rPr>
            <w:rFonts w:ascii="Calibri" w:eastAsia="Calibri" w:hAnsi="Calibri" w:cs="Times New Roman"/>
            <w:szCs w:val="24"/>
          </w:rPr>
          <w:t xml:space="preserve">a </w:t>
        </w:r>
      </w:ins>
      <w:r w:rsidRPr="00F22ED1">
        <w:rPr>
          <w:rFonts w:ascii="Calibri" w:eastAsia="Calibri" w:hAnsi="Calibri" w:cs="Times New Roman"/>
          <w:szCs w:val="24"/>
        </w:rPr>
        <w:t>continuous variable</w:t>
      </w:r>
      <w:del w:id="243" w:author="Duan, Sean (MU-Student)" w:date="2025-03-11T12:11:00Z" w16du:dateUtc="2025-03-11T17:11:00Z">
        <w:r w:rsidRPr="00F22ED1" w:rsidDel="002D7FD8">
          <w:rPr>
            <w:rFonts w:ascii="Calibri" w:eastAsia="Calibri" w:hAnsi="Calibri" w:cs="Times New Roman"/>
            <w:szCs w:val="24"/>
          </w:rPr>
          <w:delText>s</w:delText>
        </w:r>
      </w:del>
      <w:r w:rsidRPr="00F22ED1">
        <w:rPr>
          <w:rFonts w:ascii="Calibri" w:eastAsia="Calibri" w:hAnsi="Calibri" w:cs="Times New Roman"/>
          <w:szCs w:val="24"/>
        </w:rPr>
        <w:t>.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44" w:name="_Toc151474572"/>
      <w:bookmarkStart w:id="245" w:name="_Toc173848401"/>
      <w:bookmarkStart w:id="246" w:name="_Toc190088133"/>
      <w:r w:rsidRPr="00F22ED1">
        <w:rPr>
          <w:rFonts w:ascii="Calibri Light" w:eastAsia="Times New Roman" w:hAnsi="Calibri Light" w:cs="Times New Roman"/>
          <w:b/>
          <w:i/>
          <w:color w:val="000000"/>
          <w:sz w:val="28"/>
          <w:szCs w:val="24"/>
        </w:rPr>
        <w:t>Study 1 Hypotheses</w:t>
      </w:r>
      <w:bookmarkEnd w:id="244"/>
      <w:bookmarkEnd w:id="245"/>
      <w:bookmarkEnd w:id="246"/>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t>
      </w:r>
      <w:r w:rsidRPr="00F22ED1">
        <w:rPr>
          <w:rFonts w:cstheme="minorHAnsi"/>
          <w:szCs w:val="28"/>
        </w:rPr>
        <w:lastRenderedPageBreak/>
        <w:t xml:space="preserve">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47" w:name="_Toc173848402"/>
      <w:bookmarkStart w:id="248" w:name="_Toc190088134"/>
      <w:r w:rsidRPr="00F22ED1">
        <w:rPr>
          <w:rFonts w:ascii="Calibri Light" w:eastAsia="Times New Roman" w:hAnsi="Calibri Light" w:cs="Times New Roman"/>
          <w:b/>
          <w:bCs/>
          <w:kern w:val="0"/>
          <w:sz w:val="28"/>
          <w:szCs w:val="28"/>
          <w14:ligatures w14:val="none"/>
        </w:rPr>
        <w:t>Results</w:t>
      </w:r>
      <w:bookmarkEnd w:id="247"/>
      <w:bookmarkEnd w:id="248"/>
    </w:p>
    <w:p w14:paraId="119A5D4B" w14:textId="236EA123"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our two hypotheses with a series of within-subjects analysis of variance (ANOVA) models comparing support for </w:t>
      </w:r>
      <w:del w:id="249" w:author="Duan, Sean (MU-Student)" w:date="2025-03-11T12:12:00Z" w16du:dateUtc="2025-03-11T17:12:00Z">
        <w:r w:rsidRPr="00F22ED1" w:rsidDel="00805A83">
          <w:rPr>
            <w:rFonts w:ascii="Calibri" w:eastAsia="Calibri" w:hAnsi="Calibri" w:cs="Times New Roman"/>
            <w:sz w:val="24"/>
            <w:szCs w:val="24"/>
          </w:rPr>
          <w:delText>the highly polarized issues</w:delText>
        </w:r>
      </w:del>
      <w:ins w:id="250" w:author="Duan, Sean (MU-Student)" w:date="2025-03-11T12:12:00Z" w16du:dateUtc="2025-03-11T17:12:00Z">
        <w:r w:rsidR="00805A83">
          <w:rPr>
            <w:rFonts w:ascii="Calibri" w:eastAsia="Calibri" w:hAnsi="Calibri" w:cs="Times New Roman"/>
            <w:sz w:val="24"/>
            <w:szCs w:val="24"/>
          </w:rPr>
          <w:t>[topic]</w:t>
        </w:r>
      </w:ins>
      <w:r w:rsidRPr="00F22ED1">
        <w:rPr>
          <w:rFonts w:ascii="Calibri" w:eastAsia="Calibri" w:hAnsi="Calibri" w:cs="Times New Roman"/>
          <w:sz w:val="24"/>
          <w:szCs w:val="24"/>
        </w:rPr>
        <w:t xml:space="preserve">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1" w:name="_Toc173848403"/>
      <w:bookmarkStart w:id="252" w:name="_Toc190088135"/>
      <w:r w:rsidRPr="00F22ED1">
        <w:rPr>
          <w:rFonts w:ascii="Calibri Light" w:eastAsia="Times New Roman" w:hAnsi="Calibri Light" w:cs="Times New Roman"/>
          <w:b/>
          <w:i/>
          <w:color w:val="000000"/>
          <w:sz w:val="28"/>
          <w:szCs w:val="24"/>
        </w:rPr>
        <w:t>Social Consensus Manipulation</w:t>
      </w:r>
      <w:bookmarkEnd w:id="251"/>
      <w:bookmarkEnd w:id="252"/>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w:t>
      </w:r>
      <w:r w:rsidRPr="00F22ED1">
        <w:rPr>
          <w:rFonts w:ascii="Calibri" w:eastAsia="Calibri" w:hAnsi="Calibri" w:cs="Times New Roman"/>
        </w:rPr>
        <w:lastRenderedPageBreak/>
        <w:t xml:space="preserve">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w:t>
      </w:r>
      <w:proofErr w:type="gramStart"/>
      <w:r w:rsidRPr="00F22ED1">
        <w:rPr>
          <w:rFonts w:ascii="Calibri" w:eastAsia="Calibri" w:hAnsi="Calibri" w:cs="Times New Roman"/>
        </w:rPr>
        <w:t>group mean</w:t>
      </w:r>
      <w:proofErr w:type="gramEnd"/>
      <w:r w:rsidRPr="00F22ED1">
        <w:rPr>
          <w:rFonts w:ascii="Calibri" w:eastAsia="Calibri" w:hAnsi="Calibri" w:cs="Times New Roman"/>
        </w:rPr>
        <w:t xml:space="preserve"> differences 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5E89CFBA" w:rsidR="00D51ED9" w:rsidRPr="00F22ED1" w:rsidDel="001F5823" w:rsidRDefault="00D51ED9" w:rsidP="00D51ED9">
      <w:pPr>
        <w:spacing w:after="100" w:afterAutospacing="1" w:line="480" w:lineRule="auto"/>
        <w:ind w:firstLine="720"/>
        <w:rPr>
          <w:del w:id="253" w:author="Duan, Sean (MU-Student)" w:date="2025-03-11T11:48:00Z" w16du:dateUtc="2025-03-11T16:48:00Z"/>
          <w:rFonts w:ascii="Calibri" w:eastAsia="Calibri" w:hAnsi="Calibri" w:cs="Times New Roman"/>
        </w:rPr>
      </w:pPr>
    </w:p>
    <w:p w14:paraId="0C9E61BA" w14:textId="574975C1" w:rsidR="00D51ED9" w:rsidRPr="00F22ED1" w:rsidDel="001F5823" w:rsidRDefault="00D51ED9" w:rsidP="00D51ED9">
      <w:pPr>
        <w:spacing w:after="100" w:afterAutospacing="1" w:line="480" w:lineRule="auto"/>
        <w:ind w:firstLine="720"/>
        <w:rPr>
          <w:del w:id="254" w:author="Duan, Sean (MU-Student)" w:date="2025-03-11T11:48:00Z" w16du:dateUtc="2025-03-11T16:48:00Z"/>
          <w:rFonts w:ascii="Calibri" w:eastAsia="Calibri" w:hAnsi="Calibri" w:cs="Times New Roman"/>
        </w:rPr>
      </w:pPr>
    </w:p>
    <w:p w14:paraId="3317CA0E" w14:textId="0E64F99A" w:rsidR="00D51ED9" w:rsidRPr="00F22ED1" w:rsidDel="001F5823" w:rsidRDefault="00D51ED9" w:rsidP="00D51ED9">
      <w:pPr>
        <w:spacing w:after="100" w:afterAutospacing="1" w:line="480" w:lineRule="auto"/>
        <w:ind w:firstLine="720"/>
        <w:rPr>
          <w:del w:id="255" w:author="Duan, Sean (MU-Student)" w:date="2025-03-11T11:48:00Z" w16du:dateUtc="2025-03-11T16:48:00Z"/>
          <w:rFonts w:ascii="Calibri" w:eastAsia="Calibri" w:hAnsi="Calibri" w:cs="Times New Roman"/>
        </w:rPr>
      </w:pPr>
    </w:p>
    <w:p w14:paraId="32AF4F5F" w14:textId="1349F102" w:rsidR="00D51ED9" w:rsidRPr="00F22ED1" w:rsidDel="001F5823" w:rsidRDefault="00D51ED9" w:rsidP="00D51ED9">
      <w:pPr>
        <w:spacing w:after="100" w:afterAutospacing="1" w:line="480" w:lineRule="auto"/>
        <w:ind w:firstLine="720"/>
        <w:rPr>
          <w:del w:id="256" w:author="Duan, Sean (MU-Student)" w:date="2025-03-11T11:48:00Z" w16du:dateUtc="2025-03-11T16:48:00Z"/>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7" w:name="_Toc173848404"/>
      <w:bookmarkStart w:id="258" w:name="_Toc190088136"/>
      <w:r w:rsidRPr="00F22ED1">
        <w:rPr>
          <w:rFonts w:ascii="Calibri Light" w:eastAsia="Times New Roman" w:hAnsi="Calibri Light" w:cs="Times New Roman"/>
          <w:b/>
          <w:i/>
          <w:color w:val="000000"/>
          <w:sz w:val="28"/>
          <w:szCs w:val="24"/>
        </w:rPr>
        <w:t>Deontological and Utilitarian Orientation</w:t>
      </w:r>
      <w:bookmarkEnd w:id="257"/>
      <w:bookmarkEnd w:id="258"/>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proofErr w:type="gramStart"/>
      <w:r w:rsidRPr="00F22ED1">
        <w:rPr>
          <w:rFonts w:ascii="Calibri" w:eastAsia="Calibri" w:hAnsi="Calibri" w:cs="Times New Roman"/>
        </w:rPr>
        <w:t xml:space="preserve">),  </w:t>
      </w:r>
      <w:r w:rsidRPr="00F22ED1">
        <w:rPr>
          <w:rFonts w:ascii="Calibri" w:eastAsia="Calibri" w:hAnsi="Calibri" w:cs="Times New Roman"/>
          <w:u w:val="single"/>
        </w:rPr>
        <w:t>Capital</w:t>
      </w:r>
      <w:proofErr w:type="gramEnd"/>
      <w:r w:rsidRPr="00F22ED1">
        <w:rPr>
          <w:rFonts w:ascii="Calibri" w:eastAsia="Calibri" w:hAnsi="Calibri" w:cs="Times New Roman"/>
          <w:u w:val="single"/>
        </w:rPr>
        <w:t xml:space="preserve">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59" w:name="_Toc173848405"/>
      <w:bookmarkStart w:id="260" w:name="_Toc190088137"/>
      <w:r w:rsidRPr="00F22ED1">
        <w:rPr>
          <w:rFonts w:ascii="Calibri Light" w:eastAsia="Times New Roman" w:hAnsi="Calibri Light" w:cs="Times New Roman"/>
          <w:b/>
          <w:i/>
          <w:color w:val="000000"/>
          <w:sz w:val="28"/>
          <w:szCs w:val="24"/>
        </w:rPr>
        <w:lastRenderedPageBreak/>
        <w:t>Exploratory Analyses</w:t>
      </w:r>
      <w:bookmarkEnd w:id="259"/>
      <w:bookmarkEnd w:id="260"/>
    </w:p>
    <w:p w14:paraId="02B8BF77" w14:textId="7A92D220"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w:t>
      </w:r>
      <w:proofErr w:type="gramStart"/>
      <w:r w:rsidRPr="00F22ED1">
        <w:rPr>
          <w:rFonts w:ascii="Calibri" w:eastAsia="Calibri" w:hAnsi="Calibri" w:cs="Times New Roman"/>
        </w:rPr>
        <w:t>exploratory</w:t>
      </w:r>
      <w:proofErr w:type="gramEnd"/>
      <w:r w:rsidRPr="00F22ED1">
        <w:rPr>
          <w:rFonts w:ascii="Calibri" w:eastAsia="Calibri" w:hAnsi="Calibri" w:cs="Times New Roman"/>
        </w:rPr>
        <w:t xml:space="preserve"> analyses on the effects of the individual differences on our main outcome measure of support for</w:t>
      </w:r>
      <w:ins w:id="261" w:author="Duan, Sean (MU-Student)" w:date="2025-03-11T12:23:00Z" w16du:dateUtc="2025-03-11T17:23:00Z">
        <w:r w:rsidR="001D5178">
          <w:rPr>
            <w:rFonts w:ascii="Calibri" w:eastAsia="Calibri" w:hAnsi="Calibri" w:cs="Times New Roman"/>
          </w:rPr>
          <w:t xml:space="preserve"> [topic]</w:t>
        </w:r>
      </w:ins>
      <w:del w:id="262" w:author="Duan, Sean (MU-Student)" w:date="2025-03-11T12:23:00Z" w16du:dateUtc="2025-03-11T17:23:00Z">
        <w:r w:rsidRPr="00F22ED1" w:rsidDel="001D5178">
          <w:rPr>
            <w:rFonts w:ascii="Calibri" w:eastAsia="Calibri" w:hAnsi="Calibri" w:cs="Times New Roman"/>
          </w:rPr>
          <w:delText xml:space="preserve"> a given highly polarized belief</w:delText>
        </w:r>
      </w:del>
      <w:r w:rsidRPr="00F22ED1">
        <w:rPr>
          <w:rFonts w:ascii="Calibri" w:eastAsia="Calibri" w:hAnsi="Calibri" w:cs="Times New Roman"/>
        </w:rPr>
        <w:t xml:space="preserve">.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63" w:name="_Toc173848406"/>
      <w:bookmarkStart w:id="264" w:name="_Toc190088138"/>
      <w:r w:rsidRPr="00F22ED1">
        <w:rPr>
          <w:rFonts w:ascii="Calibri Light" w:eastAsia="Times New Roman" w:hAnsi="Calibri Light" w:cs="Times New Roman"/>
          <w:b/>
          <w:i/>
          <w:color w:val="000000"/>
          <w:sz w:val="28"/>
          <w:szCs w:val="24"/>
        </w:rPr>
        <w:t>Discussion</w:t>
      </w:r>
      <w:bookmarkEnd w:id="263"/>
      <w:bookmarkEnd w:id="264"/>
    </w:p>
    <w:p w14:paraId="32D431E8" w14:textId="511BE3AC" w:rsidR="00D51ED9" w:rsidRDefault="00D51ED9" w:rsidP="00D51ED9">
      <w:pPr>
        <w:spacing w:after="100" w:afterAutospacing="1" w:line="480" w:lineRule="auto"/>
        <w:rPr>
          <w:ins w:id="265" w:author="Duan, Sean (MU-Student)" w:date="2025-03-11T12:26:00Z" w16du:dateUtc="2025-03-11T17:26:00Z"/>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area of concern that was not addressed in this study was alternative methods for manipulation </w:t>
      </w:r>
      <w:r w:rsidRPr="00F22ED1">
        <w:rPr>
          <w:rFonts w:ascii="Calibri" w:eastAsia="Calibri" w:hAnsi="Calibri" w:cs="Times New Roman"/>
          <w:szCs w:val="24"/>
        </w:rPr>
        <w:lastRenderedPageBreak/>
        <w:t xml:space="preserve">of support for a given topic. While manipulation of social consensus was effective, there are real concerns about the ethics of presenting a ‘false consensus’ in the process of informing and shaping public opinion. In practice, several other </w:t>
      </w:r>
      <w:proofErr w:type="gramStart"/>
      <w:r w:rsidRPr="00F22ED1">
        <w:rPr>
          <w:rFonts w:ascii="Calibri" w:eastAsia="Calibri" w:hAnsi="Calibri" w:cs="Times New Roman"/>
          <w:szCs w:val="24"/>
        </w:rPr>
        <w:t>axis</w:t>
      </w:r>
      <w:proofErr w:type="gramEnd"/>
      <w:r w:rsidRPr="00F22ED1">
        <w:rPr>
          <w:rFonts w:ascii="Calibri" w:eastAsia="Calibri" w:hAnsi="Calibri" w:cs="Times New Roman"/>
          <w:szCs w:val="24"/>
        </w:rPr>
        <w:t xml:space="preserve"> of behavior exist that have potential to be leveraged to change public support for contemporary topics. Many extremely polarizing topics are felt with ‘moral conviction</w:t>
      </w:r>
      <w:proofErr w:type="gramStart"/>
      <w:r w:rsidRPr="00F22ED1">
        <w:rPr>
          <w:rFonts w:ascii="Calibri" w:eastAsia="Calibri" w:hAnsi="Calibri" w:cs="Times New Roman"/>
          <w:szCs w:val="24"/>
        </w:rPr>
        <w:t>’,</w:t>
      </w:r>
      <w:proofErr w:type="gramEnd"/>
      <w:r w:rsidRPr="00F22ED1">
        <w:rPr>
          <w:rFonts w:ascii="Calibri" w:eastAsia="Calibri" w:hAnsi="Calibri" w:cs="Times New Roman"/>
          <w:szCs w:val="24"/>
        </w:rPr>
        <w:t xml:space="preserve"> thus, it seems to be a plausible direction to manipulate perspective change. Finally, </w:t>
      </w:r>
      <w:del w:id="266" w:author="Duan, Sean (MU-Student)" w:date="2025-03-11T12:25:00Z" w16du:dateUtc="2025-03-11T17:25:00Z">
        <w:r w:rsidRPr="00F22ED1" w:rsidDel="0007602C">
          <w:rPr>
            <w:rFonts w:ascii="Calibri" w:eastAsia="Calibri" w:hAnsi="Calibri" w:cs="Times New Roman"/>
            <w:szCs w:val="24"/>
          </w:rPr>
          <w:delText>all four</w:delText>
        </w:r>
      </w:del>
      <w:ins w:id="267" w:author="Duan, Sean (MU-Student)" w:date="2025-03-11T12:25:00Z" w16du:dateUtc="2025-03-11T17:25:00Z">
        <w:r w:rsidR="0007602C">
          <w:rPr>
            <w:rFonts w:ascii="Calibri" w:eastAsia="Calibri" w:hAnsi="Calibri" w:cs="Times New Roman"/>
            <w:szCs w:val="24"/>
          </w:rPr>
          <w:t>all of our three manipulated</w:t>
        </w:r>
      </w:ins>
      <w:del w:id="268" w:author="Duan, Sean (MU-Student)" w:date="2025-03-11T12:25:00Z" w16du:dateUtc="2025-03-11T17:25:00Z">
        <w:r w:rsidRPr="00F22ED1" w:rsidDel="0007602C">
          <w:rPr>
            <w:rFonts w:ascii="Calibri" w:eastAsia="Calibri" w:hAnsi="Calibri" w:cs="Times New Roman"/>
            <w:szCs w:val="24"/>
          </w:rPr>
          <w:delText xml:space="preserve"> of our</w:delText>
        </w:r>
      </w:del>
      <w:r w:rsidRPr="00F22ED1">
        <w:rPr>
          <w:rFonts w:ascii="Calibri" w:eastAsia="Calibri" w:hAnsi="Calibri" w:cs="Times New Roman"/>
          <w:szCs w:val="24"/>
        </w:rPr>
        <w:t xml:space="preserve"> topics for Study 1 were chosen due to prior literature indicating the topic as highly polarized (climate change, capital punishment</w:t>
      </w:r>
      <w:del w:id="269" w:author="Duan, Sean (MU-Student)" w:date="2025-03-11T12:25:00Z" w16du:dateUtc="2025-03-11T17:25:00Z">
        <w:r w:rsidRPr="00F22ED1" w:rsidDel="0007602C">
          <w:rPr>
            <w:rFonts w:ascii="Calibri" w:eastAsia="Calibri" w:hAnsi="Calibri" w:cs="Times New Roman"/>
            <w:szCs w:val="24"/>
          </w:rPr>
          <w:delText>, death penalty</w:delText>
        </w:r>
      </w:del>
      <w:r w:rsidRPr="00F22ED1">
        <w:rPr>
          <w:rFonts w:ascii="Calibri" w:eastAsia="Calibri" w:hAnsi="Calibri" w:cs="Times New Roman"/>
          <w:szCs w:val="24"/>
        </w:rPr>
        <w:t>)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w:t>
      </w:r>
      <w:del w:id="270" w:author="Duan, Sean (MU-Student)" w:date="2025-03-11T12:26:00Z" w16du:dateUtc="2025-03-11T17:26:00Z">
        <w:r w:rsidRPr="00F22ED1" w:rsidDel="008F7061">
          <w:rPr>
            <w:rFonts w:ascii="Calibri" w:eastAsia="Calibri" w:hAnsi="Calibri" w:cs="Times New Roman"/>
            <w:szCs w:val="24"/>
          </w:rPr>
          <w:delText xml:space="preserve"> </w:delText>
        </w:r>
      </w:del>
      <w:ins w:id="271" w:author="Duan, Sean (MU-Student)" w:date="2025-03-11T12:26:00Z" w16du:dateUtc="2025-03-11T17:26:00Z">
        <w:r w:rsidR="008F7061">
          <w:rPr>
            <w:rFonts w:ascii="Calibri" w:eastAsia="Calibri" w:hAnsi="Calibri" w:cs="Times New Roman"/>
            <w:szCs w:val="24"/>
          </w:rPr>
          <w:t xml:space="preserve"> moral conviction</w:t>
        </w:r>
      </w:ins>
      <w:del w:id="272" w:author="Duan, Sean (MU-Student)" w:date="2025-03-11T12:26:00Z" w16du:dateUtc="2025-03-11T17:26:00Z">
        <w:r w:rsidRPr="00F22ED1" w:rsidDel="008F7061">
          <w:rPr>
            <w:rFonts w:ascii="Calibri" w:eastAsia="Calibri" w:hAnsi="Calibri" w:cs="Times New Roman"/>
            <w:szCs w:val="24"/>
          </w:rPr>
          <w:delText>a different axis of behavior for perspective change</w:delText>
        </w:r>
      </w:del>
      <w:r w:rsidRPr="00F22ED1">
        <w:rPr>
          <w:rFonts w:ascii="Calibri" w:eastAsia="Calibri" w:hAnsi="Calibri" w:cs="Times New Roman"/>
          <w:szCs w:val="24"/>
        </w:rPr>
        <w:t>, choosing a non-polarized topic), Study 2 was initiated.</w:t>
      </w:r>
    </w:p>
    <w:p w14:paraId="724DA40F" w14:textId="73133ED9" w:rsidR="004345DF" w:rsidRDefault="004345DF">
      <w:pPr>
        <w:rPr>
          <w:ins w:id="273" w:author="Duan, Sean (MU-Student)" w:date="2025-03-11T12:26:00Z" w16du:dateUtc="2025-03-11T17:26:00Z"/>
          <w:rFonts w:ascii="Calibri" w:eastAsia="Calibri" w:hAnsi="Calibri" w:cs="Times New Roman"/>
          <w:szCs w:val="24"/>
        </w:rPr>
      </w:pPr>
      <w:ins w:id="274" w:author="Duan, Sean (MU-Student)" w:date="2025-03-11T12:26:00Z" w16du:dateUtc="2025-03-11T17:26:00Z">
        <w:r>
          <w:rPr>
            <w:rFonts w:ascii="Calibri" w:eastAsia="Calibri" w:hAnsi="Calibri" w:cs="Times New Roman"/>
            <w:szCs w:val="24"/>
          </w:rPr>
          <w:br w:type="page"/>
        </w:r>
      </w:ins>
    </w:p>
    <w:p w14:paraId="445EEEB6" w14:textId="48A6BF79" w:rsidR="004345DF" w:rsidRPr="00F22ED1" w:rsidDel="004345DF" w:rsidRDefault="004345DF" w:rsidP="00D51ED9">
      <w:pPr>
        <w:spacing w:after="100" w:afterAutospacing="1" w:line="480" w:lineRule="auto"/>
        <w:rPr>
          <w:del w:id="275" w:author="Duan, Sean (MU-Student)" w:date="2025-03-11T12:26:00Z" w16du:dateUtc="2025-03-11T17:26:00Z"/>
          <w:rFonts w:ascii="Calibri" w:eastAsia="Calibri" w:hAnsi="Calibri" w:cs="Times New Roman"/>
          <w:szCs w:val="24"/>
        </w:rPr>
      </w:pPr>
    </w:p>
    <w:p w14:paraId="118B4E4E" w14:textId="77777777" w:rsidR="00D51ED9" w:rsidRPr="00F22ED1" w:rsidRDefault="00D51ED9" w:rsidP="00D51ED9">
      <w:pPr>
        <w:pStyle w:val="Heading1"/>
        <w:rPr>
          <w:rFonts w:eastAsia="Calibri"/>
        </w:rPr>
      </w:pPr>
      <w:bookmarkStart w:id="276" w:name="_Toc173848407"/>
      <w:bookmarkStart w:id="277" w:name="_Toc190088139"/>
      <w:r w:rsidRPr="00F22ED1">
        <w:rPr>
          <w:rFonts w:eastAsia="Calibri"/>
        </w:rPr>
        <w:t>Study 2</w:t>
      </w:r>
      <w:bookmarkEnd w:id="276"/>
      <w:bookmarkEnd w:id="27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78" w:name="_Toc173848408"/>
      <w:bookmarkStart w:id="279" w:name="_Toc190088140"/>
      <w:r w:rsidRPr="00F22ED1">
        <w:rPr>
          <w:rFonts w:ascii="Calibri Light" w:eastAsia="Times New Roman" w:hAnsi="Calibri Light" w:cs="Times New Roman"/>
          <w:b/>
          <w:bCs/>
          <w:kern w:val="0"/>
          <w:sz w:val="28"/>
          <w:szCs w:val="28"/>
          <w14:ligatures w14:val="none"/>
        </w:rPr>
        <w:t>Method</w:t>
      </w:r>
      <w:bookmarkEnd w:id="278"/>
      <w:bookmarkEnd w:id="279"/>
    </w:p>
    <w:p w14:paraId="62F80F00" w14:textId="1F0A5E0D"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w:t>
      </w:r>
      <w:del w:id="280" w:author="Duan, Sean (MU-Student)" w:date="2025-03-11T12:26:00Z" w16du:dateUtc="2025-03-11T17:26:00Z">
        <w:r w:rsidRPr="00F22ED1" w:rsidDel="0075018A">
          <w:rPr>
            <w:rFonts w:ascii="Calibri" w:hAnsi="Calibri" w:cs="Calibri"/>
            <w:sz w:val="24"/>
            <w:szCs w:val="24"/>
          </w:rPr>
          <w:delText>cultural topics</w:delText>
        </w:r>
      </w:del>
      <w:ins w:id="281" w:author="Duan, Sean (MU-Student)" w:date="2025-03-11T12:26:00Z" w16du:dateUtc="2025-03-11T17:26:00Z">
        <w:r w:rsidR="0075018A">
          <w:rPr>
            <w:rFonts w:ascii="Calibri" w:hAnsi="Calibri" w:cs="Calibri"/>
            <w:sz w:val="24"/>
            <w:szCs w:val="24"/>
          </w:rPr>
          <w:t xml:space="preserve">polarized </w:t>
        </w:r>
      </w:ins>
      <w:ins w:id="282" w:author="Duan, Sean (MU-Student)" w:date="2025-03-11T12:27:00Z" w16du:dateUtc="2025-03-11T17:27:00Z">
        <w:r w:rsidR="00372DDF">
          <w:rPr>
            <w:rFonts w:ascii="Calibri" w:hAnsi="Calibri" w:cs="Calibri"/>
            <w:sz w:val="24"/>
            <w:szCs w:val="24"/>
          </w:rPr>
          <w:t xml:space="preserve">and </w:t>
        </w:r>
        <w:proofErr w:type="spellStart"/>
        <w:r w:rsidR="00372DDF">
          <w:rPr>
            <w:rFonts w:ascii="Calibri" w:hAnsi="Calibri" w:cs="Calibri"/>
            <w:sz w:val="24"/>
            <w:szCs w:val="24"/>
          </w:rPr>
          <w:t>non polarized</w:t>
        </w:r>
        <w:proofErr w:type="spellEnd"/>
        <w:r w:rsidR="00372DDF">
          <w:rPr>
            <w:rFonts w:ascii="Calibri" w:hAnsi="Calibri" w:cs="Calibri"/>
            <w:sz w:val="24"/>
            <w:szCs w:val="24"/>
          </w:rPr>
          <w:t xml:space="preserve"> </w:t>
        </w:r>
      </w:ins>
      <w:ins w:id="283" w:author="Duan, Sean (MU-Student)" w:date="2025-03-11T12:26:00Z" w16du:dateUtc="2025-03-11T17:26:00Z">
        <w:r w:rsidR="0075018A">
          <w:rPr>
            <w:rFonts w:ascii="Calibri" w:hAnsi="Calibri" w:cs="Calibri"/>
            <w:sz w:val="24"/>
            <w:szCs w:val="24"/>
          </w:rPr>
          <w:t>beliefs</w:t>
        </w:r>
      </w:ins>
      <w:r w:rsidRPr="00F22ED1">
        <w:rPr>
          <w:rFonts w:ascii="Calibri" w:hAnsi="Calibri" w:cs="Calibri"/>
          <w:sz w:val="24"/>
          <w:szCs w:val="24"/>
        </w:rPr>
        <w:t xml:space="preserve">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4" w:name="_Toc173848409"/>
      <w:bookmarkStart w:id="285" w:name="_Toc190088141"/>
      <w:r w:rsidRPr="00F22ED1">
        <w:rPr>
          <w:rFonts w:ascii="Calibri Light" w:eastAsia="Times New Roman" w:hAnsi="Calibri Light" w:cs="Times New Roman"/>
          <w:b/>
          <w:i/>
          <w:color w:val="000000"/>
          <w:sz w:val="28"/>
          <w:szCs w:val="24"/>
        </w:rPr>
        <w:t>Participants</w:t>
      </w:r>
      <w:bookmarkEnd w:id="284"/>
      <w:bookmarkEnd w:id="285"/>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6" w:name="_Toc173848410"/>
      <w:bookmarkStart w:id="287" w:name="_Toc190088142"/>
      <w:r w:rsidRPr="00F22ED1">
        <w:rPr>
          <w:rFonts w:ascii="Calibri Light" w:eastAsia="Times New Roman" w:hAnsi="Calibri Light" w:cs="Times New Roman"/>
          <w:b/>
          <w:i/>
          <w:color w:val="000000"/>
          <w:sz w:val="28"/>
          <w:szCs w:val="24"/>
        </w:rPr>
        <w:t>Materials and Procedure</w:t>
      </w:r>
      <w:bookmarkEnd w:id="286"/>
      <w:bookmarkEnd w:id="287"/>
    </w:p>
    <w:p w14:paraId="2FE3F16C" w14:textId="15DA5A38"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w:t>
      </w:r>
      <w:r w:rsidRPr="00F22ED1">
        <w:rPr>
          <w:rFonts w:ascii="Calibri" w:eastAsia="Calibri" w:hAnsi="Calibri" w:cs="Times New Roman"/>
          <w:kern w:val="0"/>
          <w:szCs w:val="24"/>
          <w14:ligatures w14:val="none"/>
        </w:rPr>
        <w:lastRenderedPageBreak/>
        <w:t xml:space="preserve">to a series of survey questions; Participants in our control condition were not asked to read any </w:t>
      </w:r>
      <w:proofErr w:type="gramStart"/>
      <w:r w:rsidRPr="00F22ED1">
        <w:rPr>
          <w:rFonts w:ascii="Calibri" w:eastAsia="Calibri" w:hAnsi="Calibri" w:cs="Times New Roman"/>
          <w:kern w:val="0"/>
          <w:szCs w:val="24"/>
          <w14:ligatures w14:val="none"/>
        </w:rPr>
        <w:t>essay, and</w:t>
      </w:r>
      <w:proofErr w:type="gramEnd"/>
      <w:r w:rsidRPr="00F22ED1">
        <w:rPr>
          <w:rFonts w:ascii="Calibri" w:eastAsia="Calibri" w:hAnsi="Calibri" w:cs="Times New Roman"/>
          <w:kern w:val="0"/>
          <w:szCs w:val="24"/>
          <w14:ligatures w14:val="none"/>
        </w:rPr>
        <w:t xml:space="preserve"> instead were directly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moral responsibility, 3) moral piggybacking, 4) pragmatic, 5) hedonic; See Appendix </w:t>
      </w:r>
      <w:del w:id="288" w:author="Duan, Sean (MU-Student)" w:date="2025-03-11T12:28:00Z" w16du:dateUtc="2025-03-11T17:28:00Z">
        <w:r w:rsidRPr="00F22ED1" w:rsidDel="00677840">
          <w:rPr>
            <w:rFonts w:ascii="Calibri" w:eastAsia="Calibri" w:hAnsi="Calibri" w:cs="Times New Roman"/>
            <w:kern w:val="0"/>
            <w:szCs w:val="24"/>
            <w14:ligatures w14:val="none"/>
          </w:rPr>
          <w:delText>X</w:delText>
        </w:r>
      </w:del>
      <w:ins w:id="289" w:author="Duan, Sean (MU-Student)" w:date="2025-03-11T12:28:00Z" w16du:dateUtc="2025-03-11T17:28:00Z">
        <w:r w:rsidR="00677840">
          <w:rPr>
            <w:rFonts w:ascii="Calibri" w:eastAsia="Calibri" w:hAnsi="Calibri" w:cs="Times New Roman"/>
            <w:kern w:val="0"/>
            <w:szCs w:val="24"/>
            <w14:ligatures w14:val="none"/>
          </w:rPr>
          <w:t>B</w:t>
        </w:r>
      </w:ins>
      <w:r w:rsidRPr="00F22ED1">
        <w:rPr>
          <w:rFonts w:ascii="Calibri" w:eastAsia="Calibri" w:hAnsi="Calibri" w:cs="Times New Roman"/>
          <w:kern w:val="0"/>
          <w:szCs w:val="24"/>
          <w14:ligatures w14:val="none"/>
        </w:rPr>
        <w:t xml:space="preserve"> for the text of all five conditions. Thus, each participant in our experimental condition would b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proofErr w:type="gramStart"/>
      <w:r w:rsidRPr="00F22ED1">
        <w:rPr>
          <w:rFonts w:ascii="Calibri" w:eastAsia="Calibri" w:hAnsi="Calibri" w:cs="Times New Roman"/>
          <w:kern w:val="0"/>
          <w:szCs w:val="24"/>
          <w14:ligatures w14:val="none"/>
        </w:rPr>
        <w:t>’, ‘</w:t>
      </w:r>
      <w:proofErr w:type="gramEnd"/>
      <w:r w:rsidRPr="00F22ED1">
        <w:rPr>
          <w:rFonts w:ascii="Calibri" w:eastAsia="Calibri" w:hAnsi="Calibri" w:cs="Times New Roman"/>
          <w:kern w:val="0"/>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0" w:name="_Toc173848411"/>
      <w:bookmarkStart w:id="291" w:name="_Toc190088143"/>
      <w:r w:rsidRPr="00F22ED1">
        <w:rPr>
          <w:rFonts w:ascii="Calibri Light" w:eastAsia="Times New Roman" w:hAnsi="Calibri Light" w:cs="Times New Roman"/>
          <w:b/>
          <w:i/>
          <w:color w:val="000000"/>
          <w:sz w:val="28"/>
          <w:szCs w:val="24"/>
        </w:rPr>
        <w:lastRenderedPageBreak/>
        <w:t>Measures</w:t>
      </w:r>
      <w:bookmarkEnd w:id="290"/>
      <w:bookmarkEnd w:id="291"/>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w:t>
      </w:r>
      <w:proofErr w:type="gramStart"/>
      <w:r w:rsidRPr="00F22ED1">
        <w:rPr>
          <w:rFonts w:ascii="Calibri" w:eastAsia="Calibri" w:hAnsi="Calibri" w:cs="Times New Roman"/>
          <w:kern w:val="0"/>
          <w:szCs w:val="24"/>
          <w14:ligatures w14:val="none"/>
        </w:rPr>
        <w:t>is a reflection of</w:t>
      </w:r>
      <w:proofErr w:type="gramEnd"/>
      <w:r w:rsidRPr="00F22ED1">
        <w:rPr>
          <w:rFonts w:ascii="Calibri" w:eastAsia="Calibri" w:hAnsi="Calibri" w:cs="Times New Roman"/>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3C1DEF66"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Openness to belief change on each issue was assessed with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open are you to changing your mind about [</w:t>
      </w:r>
      <w:del w:id="292" w:author="Duan, Sean (MU-Student)" w:date="2025-03-11T12:31:00Z" w16du:dateUtc="2025-03-11T17:31:00Z">
        <w:r w:rsidRPr="00F22ED1" w:rsidDel="00C7245D">
          <w:rPr>
            <w:rFonts w:ascii="Calibri" w:eastAsia="Calibri" w:hAnsi="Calibri" w:cs="Times New Roman"/>
            <w:kern w:val="0"/>
            <w:szCs w:val="24"/>
            <w14:ligatures w14:val="none"/>
          </w:rPr>
          <w:delText>issue</w:delText>
        </w:r>
      </w:del>
      <w:ins w:id="293" w:author="Duan, Sean (MU-Student)" w:date="2025-03-11T12:31:00Z" w16du:dateUtc="2025-03-11T17:31:00Z">
        <w:r w:rsidR="00C7245D">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xml:space="preserve">]). Participant agreement with this statement was measured on a continuous scale ranging from extremely unlikely (-50), to extremely likely (50). Participant’s perception of essay persuasiveness was assessed likewise assessed with a </w:t>
      </w:r>
      <w:proofErr w:type="gramStart"/>
      <w:r w:rsidRPr="00F22ED1">
        <w:rPr>
          <w:rFonts w:ascii="Calibri" w:eastAsia="Calibri" w:hAnsi="Calibri" w:cs="Times New Roman"/>
          <w:kern w:val="0"/>
          <w:szCs w:val="24"/>
          <w14:ligatures w14:val="none"/>
        </w:rPr>
        <w:t>single item</w:t>
      </w:r>
      <w:proofErr w:type="gramEnd"/>
      <w:r w:rsidRPr="00F22ED1">
        <w:rPr>
          <w:rFonts w:ascii="Calibri" w:eastAsia="Calibri" w:hAnsi="Calibri" w:cs="Times New Roman"/>
          <w:kern w:val="0"/>
          <w:szCs w:val="24"/>
          <w14:ligatures w14:val="none"/>
        </w:rPr>
        <w:t xml:space="preserve"> direct measure (e.g., How persuasive was the </w:t>
      </w:r>
      <w:r w:rsidRPr="00F22ED1">
        <w:rPr>
          <w:rFonts w:ascii="Calibri" w:eastAsia="Calibri" w:hAnsi="Calibri" w:cs="Times New Roman"/>
          <w:kern w:val="0"/>
          <w:szCs w:val="24"/>
          <w14:ligatures w14:val="none"/>
        </w:rPr>
        <w:lastRenderedPageBreak/>
        <w:t>above essay on your beliefs regarding [</w:t>
      </w:r>
      <w:del w:id="294" w:author="Duan, Sean (MU-Student)" w:date="2025-03-11T12:31:00Z" w16du:dateUtc="2025-03-11T17:31:00Z">
        <w:r w:rsidRPr="00F22ED1" w:rsidDel="00960E46">
          <w:rPr>
            <w:rFonts w:ascii="Calibri" w:eastAsia="Calibri" w:hAnsi="Calibri" w:cs="Times New Roman"/>
            <w:kern w:val="0"/>
            <w:szCs w:val="24"/>
            <w14:ligatures w14:val="none"/>
          </w:rPr>
          <w:delText>highly polarized issue</w:delText>
        </w:r>
      </w:del>
      <w:ins w:id="295" w:author="Duan, Sean (MU-Student)" w:date="2025-03-11T12:31:00Z" w16du:dateUtc="2025-03-11T17:31:00Z">
        <w:r w:rsidR="00960E46">
          <w:rPr>
            <w:rFonts w:ascii="Calibri" w:eastAsia="Calibri" w:hAnsi="Calibri" w:cs="Times New Roman"/>
            <w:kern w:val="0"/>
            <w:szCs w:val="24"/>
            <w14:ligatures w14:val="none"/>
          </w:rPr>
          <w:t>topic</w:t>
        </w:r>
      </w:ins>
      <w:r w:rsidRPr="00F22ED1">
        <w:rPr>
          <w:rFonts w:ascii="Calibri" w:eastAsia="Calibri" w:hAnsi="Calibri" w:cs="Times New Roman"/>
          <w:kern w:val="0"/>
          <w:szCs w:val="24"/>
          <w14:ligatures w14:val="none"/>
        </w:rPr>
        <w:t>]).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6" w:name="_Toc173848412"/>
      <w:bookmarkStart w:id="297" w:name="_Toc190088144"/>
      <w:r w:rsidRPr="00F22ED1">
        <w:rPr>
          <w:rFonts w:ascii="Calibri Light" w:eastAsia="Times New Roman" w:hAnsi="Calibri Light" w:cs="Times New Roman"/>
          <w:b/>
          <w:i/>
          <w:color w:val="000000"/>
          <w:sz w:val="28"/>
          <w:szCs w:val="24"/>
        </w:rPr>
        <w:t>Power and Statistical Analysis</w:t>
      </w:r>
      <w:bookmarkEnd w:id="296"/>
      <w:bookmarkEnd w:id="297"/>
    </w:p>
    <w:p w14:paraId="24CD96F2" w14:textId="3243C480"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w:t>
      </w:r>
      <w:del w:id="298" w:author="Duan, Sean (MU-Student)" w:date="2025-03-11T12:32:00Z" w16du:dateUtc="2025-03-11T17:32:00Z">
        <w:r w:rsidRPr="00F22ED1" w:rsidDel="00985410">
          <w:rPr>
            <w:rFonts w:ascii="Calibri" w:eastAsia="Calibri" w:hAnsi="Calibri" w:cs="Times New Roman"/>
            <w:szCs w:val="24"/>
          </w:rPr>
          <w:delText xml:space="preserve">support for </w:delText>
        </w:r>
      </w:del>
      <w:r w:rsidRPr="00F22ED1">
        <w:rPr>
          <w:rFonts w:ascii="Calibri" w:eastAsia="Calibri" w:hAnsi="Calibri" w:cs="Times New Roman"/>
          <w:szCs w:val="24"/>
        </w:rPr>
        <w:t>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99" w:name="_Toc173848413"/>
      <w:bookmarkStart w:id="300" w:name="_Toc190088145"/>
      <w:r w:rsidRPr="00F22ED1">
        <w:rPr>
          <w:rFonts w:ascii="Calibri Light" w:eastAsia="Times New Roman" w:hAnsi="Calibri Light" w:cs="Times New Roman"/>
          <w:b/>
          <w:i/>
          <w:color w:val="000000"/>
          <w:sz w:val="28"/>
          <w:szCs w:val="24"/>
        </w:rPr>
        <w:t>Study 2 Hypothesis:</w:t>
      </w:r>
      <w:bookmarkEnd w:id="299"/>
      <w:bookmarkEnd w:id="300"/>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01" w:name="_Toc173848414"/>
      <w:bookmarkStart w:id="302" w:name="_Toc190088146"/>
      <w:r w:rsidRPr="00F22ED1">
        <w:rPr>
          <w:rFonts w:ascii="Calibri Light" w:eastAsia="Times New Roman" w:hAnsi="Calibri Light" w:cs="Times New Roman"/>
          <w:b/>
          <w:bCs/>
          <w:kern w:val="0"/>
          <w:sz w:val="28"/>
          <w:szCs w:val="28"/>
          <w14:ligatures w14:val="none"/>
        </w:rPr>
        <w:t>Results</w:t>
      </w:r>
      <w:bookmarkEnd w:id="301"/>
      <w:bookmarkEnd w:id="302"/>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proofErr w:type="gramStart"/>
      <w:r w:rsidRPr="00F22ED1">
        <w:rPr>
          <w:rFonts w:ascii="Calibri" w:eastAsia="Calibri" w:hAnsi="Calibri" w:cs="Times New Roman"/>
          <w:sz w:val="24"/>
          <w:szCs w:val="24"/>
        </w:rPr>
        <w:t>hypothesis</w:t>
      </w:r>
      <w:proofErr w:type="gramEnd"/>
      <w:r w:rsidRPr="00F22ED1">
        <w:rPr>
          <w:rFonts w:ascii="Calibri" w:eastAsia="Calibri" w:hAnsi="Calibri" w:cs="Times New Roman"/>
          <w:sz w:val="24"/>
          <w:szCs w:val="24"/>
        </w:rPr>
        <w:t xml:space="preserve"> with an ANCOVA model comparing our outcome measure (support or level of moral conviction for [topic]) after our moral conviction manipulation. </w:t>
      </w:r>
      <w:r w:rsidRPr="00F22ED1">
        <w:rPr>
          <w:rFonts w:ascii="Calibri" w:eastAsia="Calibri" w:hAnsi="Calibri" w:cs="Times New Roman"/>
          <w:sz w:val="24"/>
          <w:szCs w:val="24"/>
        </w:rPr>
        <w:lastRenderedPageBreak/>
        <w:t>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3" w:name="_Toc173848415"/>
      <w:bookmarkStart w:id="304" w:name="_Toc190088147"/>
      <w:r w:rsidRPr="00F22ED1">
        <w:rPr>
          <w:rFonts w:ascii="Calibri Light" w:eastAsia="Times New Roman" w:hAnsi="Calibri Light" w:cs="Times New Roman"/>
          <w:b/>
          <w:i/>
          <w:color w:val="000000"/>
          <w:sz w:val="28"/>
          <w:szCs w:val="24"/>
        </w:rPr>
        <w:t>Moral Conviction Manipulation – Support for [Topic]</w:t>
      </w:r>
      <w:bookmarkEnd w:id="303"/>
      <w:bookmarkEnd w:id="304"/>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support for our issues), 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w:t>
      </w:r>
      <w:proofErr w:type="gramStart"/>
      <w:r w:rsidRPr="00F22ED1">
        <w:rPr>
          <w:rFonts w:ascii="Calibri" w:eastAsia="Calibri" w:hAnsi="Calibri" w:cs="Times New Roman"/>
        </w:rPr>
        <w:t>condition, ‘</w:t>
      </w:r>
      <w:proofErr w:type="gramEnd"/>
      <w:r w:rsidRPr="00F22ED1">
        <w:rPr>
          <w:rFonts w:ascii="Calibri" w:eastAsia="Calibri" w:hAnsi="Calibri" w:cs="Times New Roman"/>
        </w:rPr>
        <w:t>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t>
      </w:r>
      <w:r w:rsidRPr="00F22ED1">
        <w:rPr>
          <w:rFonts w:ascii="Calibri" w:eastAsia="Calibri" w:hAnsi="Calibri" w:cs="Times New Roman"/>
        </w:rPr>
        <w:lastRenderedPageBreak/>
        <w:t>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5" w:name="_Toc173848416"/>
      <w:bookmarkStart w:id="306"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305"/>
      <w:bookmarkEnd w:id="306"/>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7" w:name="_Toc173848417"/>
      <w:bookmarkStart w:id="308" w:name="_Toc190088149"/>
      <w:r w:rsidRPr="00F22ED1">
        <w:rPr>
          <w:rFonts w:ascii="Calibri Light" w:eastAsia="Times New Roman" w:hAnsi="Calibri Light" w:cs="Times New Roman"/>
          <w:b/>
          <w:i/>
          <w:color w:val="000000"/>
          <w:sz w:val="28"/>
          <w:szCs w:val="24"/>
        </w:rPr>
        <w:lastRenderedPageBreak/>
        <w:t>Exploratory Analyses</w:t>
      </w:r>
      <w:bookmarkEnd w:id="307"/>
      <w:bookmarkEnd w:id="308"/>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proofErr w:type="gramStart"/>
      <w:r w:rsidRPr="00F22ED1">
        <w:rPr>
          <w:rFonts w:ascii="Calibri" w:eastAsia="Calibri" w:hAnsi="Calibri" w:cs="Times New Roman"/>
        </w:rPr>
        <w:t>topic</w:t>
      </w:r>
      <w:proofErr w:type="gramEnd"/>
      <w:r w:rsidRPr="00F22ED1">
        <w:rPr>
          <w:rFonts w:ascii="Calibri" w:eastAsia="Calibri" w:hAnsi="Calibri" w:cs="Times New Roman"/>
        </w:rPr>
        <w:t xml:space="preserve">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309" w:name="_Toc190088150"/>
      <w:r w:rsidRPr="00F22ED1">
        <w:rPr>
          <w:rFonts w:ascii="Calibri Light" w:eastAsia="Times New Roman" w:hAnsi="Calibri Light" w:cs="Times New Roman"/>
          <w:b/>
          <w:i/>
          <w:color w:val="000000"/>
          <w:sz w:val="28"/>
          <w:szCs w:val="24"/>
        </w:rPr>
        <w:t>Discussion</w:t>
      </w:r>
      <w:bookmarkEnd w:id="309"/>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w:t>
      </w:r>
      <w:proofErr w:type="gramStart"/>
      <w:r w:rsidR="00C307E5" w:rsidRPr="00F22ED1">
        <w:rPr>
          <w:rFonts w:ascii="Calibri" w:eastAsia="Calibri" w:hAnsi="Calibri" w:cs="Times New Roman"/>
          <w:szCs w:val="24"/>
        </w:rPr>
        <w:t>for a</w:t>
      </w:r>
      <w:proofErr w:type="gramEnd"/>
      <w:r w:rsidR="00C307E5" w:rsidRPr="00F22ED1">
        <w:rPr>
          <w:rFonts w:ascii="Calibri" w:eastAsia="Calibri" w:hAnsi="Calibri" w:cs="Times New Roman"/>
          <w:szCs w:val="24"/>
        </w:rPr>
        <w:t xml:space="preserve">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6FF44403" w:rsidR="00385D15" w:rsidRPr="00F22ED1" w:rsidDel="0093407D" w:rsidRDefault="00470EEB" w:rsidP="00385D15">
      <w:pPr>
        <w:spacing w:after="100" w:afterAutospacing="1" w:line="480" w:lineRule="auto"/>
        <w:ind w:firstLine="720"/>
        <w:rPr>
          <w:del w:id="310" w:author="Duan, Sean (MU-Student)" w:date="2025-03-11T12:32:00Z" w16du:dateUtc="2025-03-11T17:32:00Z"/>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2409CF83" w:rsidR="000F59F8" w:rsidRPr="00F22ED1" w:rsidDel="0093407D" w:rsidRDefault="000F59F8" w:rsidP="0093407D">
      <w:pPr>
        <w:spacing w:after="100" w:afterAutospacing="1" w:line="480" w:lineRule="auto"/>
        <w:ind w:firstLine="720"/>
        <w:rPr>
          <w:del w:id="311" w:author="Duan, Sean (MU-Student)" w:date="2025-03-11T12:32:00Z" w16du:dateUtc="2025-03-11T17:32:00Z"/>
          <w:rFonts w:ascii="Calibri Light" w:eastAsia="Times New Roman" w:hAnsi="Calibri Light" w:cs="Times New Roman"/>
          <w:b/>
          <w:bCs/>
          <w:kern w:val="0"/>
          <w:sz w:val="28"/>
          <w:szCs w:val="28"/>
          <w14:ligatures w14:val="none"/>
        </w:rPr>
        <w:pPrChange w:id="312" w:author="Duan, Sean (MU-Student)" w:date="2025-03-11T12:32:00Z" w16du:dateUtc="2025-03-11T17:32:00Z">
          <w:pPr>
            <w:keepNext/>
            <w:keepLines/>
            <w:spacing w:after="0" w:afterAutospacing="1" w:line="480" w:lineRule="auto"/>
            <w:outlineLvl w:val="1"/>
          </w:pPr>
        </w:pPrChange>
      </w:pPr>
    </w:p>
    <w:p w14:paraId="232C5D59" w14:textId="6DE4B8EE" w:rsidR="000F59F8" w:rsidRPr="00F22ED1" w:rsidDel="0093407D" w:rsidRDefault="000F59F8" w:rsidP="00E425E8">
      <w:pPr>
        <w:keepNext/>
        <w:keepLines/>
        <w:spacing w:after="0" w:afterAutospacing="1" w:line="480" w:lineRule="auto"/>
        <w:outlineLvl w:val="1"/>
        <w:rPr>
          <w:del w:id="313" w:author="Duan, Sean (MU-Student)" w:date="2025-03-11T12:32:00Z" w16du:dateUtc="2025-03-11T17:32:00Z"/>
          <w:rFonts w:ascii="Calibri Light" w:eastAsia="Times New Roman" w:hAnsi="Calibri Light" w:cs="Times New Roman"/>
          <w:b/>
          <w:bCs/>
          <w:kern w:val="0"/>
          <w:sz w:val="28"/>
          <w:szCs w:val="28"/>
          <w14:ligatures w14:val="none"/>
        </w:rPr>
      </w:pPr>
    </w:p>
    <w:p w14:paraId="24ED1CEF" w14:textId="77777777" w:rsidR="000F59F8" w:rsidRDefault="000F59F8" w:rsidP="00E425E8">
      <w:pPr>
        <w:keepNext/>
        <w:keepLines/>
        <w:spacing w:after="0" w:afterAutospacing="1" w:line="480" w:lineRule="auto"/>
        <w:outlineLvl w:val="1"/>
        <w:rPr>
          <w:ins w:id="314" w:author="Duan, Sean (MU-Student)" w:date="2025-03-11T12:32:00Z" w16du:dateUtc="2025-03-11T17:32:00Z"/>
          <w:rFonts w:ascii="Calibri Light" w:eastAsia="Times New Roman" w:hAnsi="Calibri Light" w:cs="Times New Roman"/>
          <w:b/>
          <w:bCs/>
          <w:kern w:val="0"/>
          <w:sz w:val="28"/>
          <w:szCs w:val="28"/>
          <w14:ligatures w14:val="none"/>
        </w:rPr>
      </w:pPr>
    </w:p>
    <w:p w14:paraId="17352350" w14:textId="1981B521" w:rsidR="0093407D" w:rsidRDefault="0093407D">
      <w:pPr>
        <w:rPr>
          <w:ins w:id="315" w:author="Duan, Sean (MU-Student)" w:date="2025-03-11T12:32:00Z" w16du:dateUtc="2025-03-11T17:32:00Z"/>
          <w:rFonts w:ascii="Calibri Light" w:eastAsia="Times New Roman" w:hAnsi="Calibri Light" w:cs="Times New Roman"/>
          <w:b/>
          <w:bCs/>
          <w:kern w:val="0"/>
          <w:sz w:val="28"/>
          <w:szCs w:val="28"/>
          <w14:ligatures w14:val="none"/>
        </w:rPr>
      </w:pPr>
      <w:ins w:id="316" w:author="Duan, Sean (MU-Student)" w:date="2025-03-11T12:32:00Z" w16du:dateUtc="2025-03-11T17:32:00Z">
        <w:r>
          <w:rPr>
            <w:rFonts w:ascii="Calibri Light" w:eastAsia="Times New Roman" w:hAnsi="Calibri Light" w:cs="Times New Roman"/>
            <w:b/>
            <w:bCs/>
            <w:kern w:val="0"/>
            <w:sz w:val="28"/>
            <w:szCs w:val="28"/>
            <w14:ligatures w14:val="none"/>
          </w:rPr>
          <w:br w:type="page"/>
        </w:r>
      </w:ins>
    </w:p>
    <w:p w14:paraId="200E7D65" w14:textId="304A1592" w:rsidR="0093407D" w:rsidRPr="00F22ED1" w:rsidDel="0093407D" w:rsidRDefault="0093407D" w:rsidP="00E425E8">
      <w:pPr>
        <w:keepNext/>
        <w:keepLines/>
        <w:spacing w:after="0" w:afterAutospacing="1" w:line="480" w:lineRule="auto"/>
        <w:outlineLvl w:val="1"/>
        <w:rPr>
          <w:del w:id="317" w:author="Duan, Sean (MU-Student)" w:date="2025-03-11T12:32:00Z" w16du:dateUtc="2025-03-11T17:32:00Z"/>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318" w:name="_Toc190088151"/>
      <w:r w:rsidRPr="00F22ED1">
        <w:rPr>
          <w:rFonts w:eastAsia="Times New Roman"/>
        </w:rPr>
        <w:t>Proposed Study 3</w:t>
      </w:r>
      <w:bookmarkEnd w:id="318"/>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19" w:name="_Toc190088152"/>
      <w:r w:rsidRPr="00F22ED1">
        <w:rPr>
          <w:rFonts w:ascii="Calibri Light" w:eastAsia="Times New Roman" w:hAnsi="Calibri Light" w:cs="Times New Roman"/>
          <w:b/>
          <w:bCs/>
          <w:kern w:val="0"/>
          <w:sz w:val="28"/>
          <w:szCs w:val="28"/>
          <w14:ligatures w14:val="none"/>
        </w:rPr>
        <w:t>Method</w:t>
      </w:r>
      <w:bookmarkEnd w:id="319"/>
    </w:p>
    <w:p w14:paraId="0F331EC4" w14:textId="3E436A68"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0" w:name="_Toc190088153"/>
      <w:r w:rsidRPr="00F22ED1">
        <w:rPr>
          <w:rFonts w:ascii="Calibri Light" w:eastAsia="Times New Roman" w:hAnsi="Calibri Light" w:cs="Times New Roman"/>
          <w:b/>
          <w:i/>
          <w:color w:val="000000"/>
          <w:sz w:val="28"/>
          <w:szCs w:val="24"/>
        </w:rPr>
        <w:t>Participants</w:t>
      </w:r>
      <w:bookmarkEnd w:id="320"/>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w:t>
      </w:r>
      <w:proofErr w:type="gramStart"/>
      <w:r w:rsidRPr="00F22ED1">
        <w:rPr>
          <w:rFonts w:ascii="Calibri" w:eastAsia="Calibri" w:hAnsi="Calibri" w:cs="Times New Roman"/>
        </w:rPr>
        <w:t>described</w:t>
      </w:r>
      <w:proofErr w:type="gramEnd"/>
      <w:r w:rsidRPr="00F22ED1">
        <w:rPr>
          <w:rFonts w:ascii="Calibri" w:eastAsia="Calibri" w:hAnsi="Calibri" w:cs="Times New Roman"/>
        </w:rPr>
        <w:t xml:space="preserve">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1" w:name="_Toc190088154"/>
      <w:r w:rsidRPr="00F22ED1">
        <w:rPr>
          <w:rFonts w:ascii="Calibri Light" w:eastAsia="Times New Roman" w:hAnsi="Calibri Light" w:cs="Times New Roman"/>
          <w:b/>
          <w:i/>
          <w:color w:val="000000"/>
          <w:sz w:val="28"/>
          <w:szCs w:val="24"/>
        </w:rPr>
        <w:t>Materials and Procedure</w:t>
      </w:r>
      <w:bookmarkEnd w:id="321"/>
    </w:p>
    <w:p w14:paraId="1EF76677" w14:textId="45CA366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ill begin by reading our cover letter and providing consent. Next, they are </w:t>
      </w:r>
      <w:proofErr w:type="gramStart"/>
      <w:r w:rsidRPr="00F22ED1">
        <w:rPr>
          <w:rFonts w:ascii="Calibri" w:eastAsia="Calibri" w:hAnsi="Calibri" w:cs="Times New Roman"/>
          <w:kern w:val="0"/>
          <w:szCs w:val="24"/>
          <w14:ligatures w14:val="none"/>
        </w:rPr>
        <w:t>provided</w:t>
      </w:r>
      <w:proofErr w:type="gramEnd"/>
      <w:r w:rsidRPr="00F22ED1">
        <w:rPr>
          <w:rFonts w:ascii="Calibri" w:eastAsia="Calibri" w:hAnsi="Calibri" w:cs="Times New Roman"/>
          <w:kern w:val="0"/>
          <w:szCs w:val="24"/>
          <w14:ligatures w14:val="none"/>
        </w:rPr>
        <w:t xml:space="preserve"> the Ethical Standards of Judgement Questionnaire. Then, for our two issues (Universal Health Care and </w:t>
      </w:r>
      <w:r w:rsidR="00BF284D">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participants will provide their level of support for the issue (our primary outcome), as well as how much moral conviction they have regarding their position. </w:t>
      </w:r>
      <w:r w:rsidR="00134A25">
        <w:rPr>
          <w:rFonts w:ascii="Calibri" w:eastAsia="Calibri" w:hAnsi="Calibri" w:cs="Times New Roman"/>
          <w:kern w:val="0"/>
          <w:szCs w:val="24"/>
          <w14:ligatures w14:val="none"/>
        </w:rPr>
        <w:lastRenderedPageBreak/>
        <w:t xml:space="preserve">We chose these issues because Study 2 indicated that exercise was not generally viewed with moral conviction, and that Universal Health Care had the greatest openness to </w:t>
      </w:r>
      <w:proofErr w:type="gramStart"/>
      <w:r w:rsidR="00134A25">
        <w:rPr>
          <w:rFonts w:ascii="Calibri" w:eastAsia="Calibri" w:hAnsi="Calibri" w:cs="Times New Roman"/>
          <w:kern w:val="0"/>
          <w:szCs w:val="24"/>
          <w14:ligatures w14:val="none"/>
        </w:rPr>
        <w:t>belief change</w:t>
      </w:r>
      <w:proofErr w:type="gramEnd"/>
      <w:r w:rsidR="00134A25">
        <w:rPr>
          <w:rFonts w:ascii="Calibri" w:eastAsia="Calibri" w:hAnsi="Calibri" w:cs="Times New Roman"/>
          <w:kern w:val="0"/>
          <w:szCs w:val="24"/>
          <w14:ligatures w14:val="none"/>
        </w:rPr>
        <w:t>.</w:t>
      </w:r>
      <w:r w:rsidR="006E226C">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Next, as in Study 2, participants will be asked to read a short essay about Universal Health Care and </w:t>
      </w:r>
      <w:r w:rsidR="00BA7874">
        <w:rPr>
          <w:rFonts w:ascii="Calibri" w:eastAsia="Calibri" w:hAnsi="Calibri" w:cs="Times New Roman"/>
          <w:kern w:val="0"/>
          <w:szCs w:val="24"/>
          <w14:ligatures w14:val="none"/>
        </w:rPr>
        <w:t>Exercise</w:t>
      </w:r>
      <w:r w:rsidRPr="00F22ED1">
        <w:rPr>
          <w:rFonts w:ascii="Calibri" w:eastAsia="Calibri" w:hAnsi="Calibri" w:cs="Times New Roman"/>
          <w:kern w:val="0"/>
          <w:szCs w:val="24"/>
          <w14:ligatures w14:val="none"/>
        </w:rPr>
        <w:t xml:space="preserve"> designed to manipulate the perception of moral conviction. They will be </w:t>
      </w:r>
      <w:proofErr w:type="gramStart"/>
      <w:r w:rsidRPr="00F22ED1">
        <w:rPr>
          <w:rFonts w:ascii="Calibri" w:eastAsia="Calibri" w:hAnsi="Calibri" w:cs="Times New Roman"/>
          <w:kern w:val="0"/>
          <w:szCs w:val="24"/>
          <w14:ligatures w14:val="none"/>
        </w:rPr>
        <w:t>randomized</w:t>
      </w:r>
      <w:proofErr w:type="gramEnd"/>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ill be receiving two essays, one on each topic, that all share the same moral framing. We chose to focus on </w:t>
      </w:r>
      <w:proofErr w:type="gramStart"/>
      <w:r w:rsidRPr="00F22ED1">
        <w:rPr>
          <w:rFonts w:ascii="Calibri" w:eastAsia="Calibri" w:hAnsi="Calibri" w:cs="Times New Roman"/>
          <w:kern w:val="0"/>
          <w:szCs w:val="24"/>
          <w14:ligatures w14:val="none"/>
        </w:rPr>
        <w:t>the moral</w:t>
      </w:r>
      <w:proofErr w:type="gramEnd"/>
      <w:r w:rsidRPr="00F22ED1">
        <w:rPr>
          <w:rFonts w:ascii="Calibri" w:eastAsia="Calibri" w:hAnsi="Calibri" w:cs="Times New Roman"/>
          <w:kern w:val="0"/>
          <w:szCs w:val="24"/>
          <w14:ligatures w14:val="none"/>
        </w:rPr>
        <w:t xml:space="preserve"> 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69671FF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issues. Participants in the ‘high social consensus’ condition saw results that will be</w:t>
      </w:r>
      <w:r w:rsidRPr="00F22ED1">
        <w:rPr>
          <w:rFonts w:ascii="Calibri" w:eastAsia="Calibri" w:hAnsi="Calibri" w:cs="Times New Roman"/>
          <w:szCs w:val="24"/>
        </w:rPr>
        <w:t xml:space="preserve"> 20% higher 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w:t>
      </w:r>
      <w:r w:rsidRPr="00F22ED1">
        <w:rPr>
          <w:rFonts w:ascii="Calibri" w:eastAsia="Calibri" w:hAnsi="Calibri" w:cs="Times New Roman"/>
          <w:kern w:val="0"/>
          <w:szCs w:val="24"/>
          <w14:ligatures w14:val="none"/>
        </w:rPr>
        <w:lastRenderedPageBreak/>
        <w:t xml:space="preserve">public support and estimate levels of </w:t>
      </w:r>
      <w:proofErr w:type="gramStart"/>
      <w:r w:rsidRPr="00F22ED1">
        <w:rPr>
          <w:rFonts w:ascii="Calibri" w:eastAsia="Calibri" w:hAnsi="Calibri" w:cs="Times New Roman"/>
          <w:kern w:val="0"/>
          <w:szCs w:val="24"/>
          <w14:ligatures w14:val="none"/>
        </w:rPr>
        <w:t>public levels</w:t>
      </w:r>
      <w:proofErr w:type="gramEnd"/>
      <w:r w:rsidRPr="00F22ED1">
        <w:rPr>
          <w:rFonts w:ascii="Calibri" w:eastAsia="Calibri" w:hAnsi="Calibri" w:cs="Times New Roman"/>
          <w:kern w:val="0"/>
          <w:szCs w:val="24"/>
          <w14:ligatures w14:val="none"/>
        </w:rPr>
        <w:t xml:space="preserve"> support in 2024. After receiving both the moral conviction and social consensus manipulations, participants will again complete items measuring their level of support for both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2" w:name="_Toc190088155"/>
      <w:r w:rsidRPr="00F22ED1">
        <w:rPr>
          <w:rFonts w:ascii="Calibri Light" w:eastAsia="Times New Roman" w:hAnsi="Calibri Light" w:cs="Times New Roman"/>
          <w:b/>
          <w:i/>
          <w:color w:val="000000"/>
          <w:sz w:val="28"/>
          <w:szCs w:val="24"/>
        </w:rPr>
        <w:t>Measures</w:t>
      </w:r>
      <w:bookmarkEnd w:id="322"/>
    </w:p>
    <w:p w14:paraId="221A615F" w14:textId="1A7B927F"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w:t>
      </w:r>
      <w:r w:rsidR="00AF7592">
        <w:rPr>
          <w:rFonts w:ascii="Calibri" w:eastAsia="Calibri" w:hAnsi="Calibri" w:cs="Times New Roman"/>
          <w:kern w:val="0"/>
          <w:szCs w:val="24"/>
          <w14:ligatures w14:val="none"/>
        </w:rPr>
        <w:t>Regular exercise is necessary for Americans</w:t>
      </w:r>
      <w:r w:rsidRPr="00F22ED1">
        <w:rPr>
          <w:rFonts w:ascii="Calibri" w:eastAsia="Calibri" w:hAnsi="Calibri" w:cs="Times New Roman"/>
          <w:kern w:val="0"/>
          <w:szCs w:val="24"/>
          <w14:ligatures w14:val="none"/>
        </w:rPr>
        <w:t>” (</w:t>
      </w:r>
      <w:r w:rsidR="00AF7592">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E91F83E"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Estimates of public support for the two issues will be obtained by asking participants to estimate what percentage of the American public would agree with the above statements. Participants provided a number ranging from 0-100%. Separate estimates will b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also will be asked to rate </w:t>
      </w:r>
      <w:r w:rsidRPr="00F22ED1">
        <w:rPr>
          <w:rFonts w:ascii="Calibri" w:eastAsia="Calibri" w:hAnsi="Calibri" w:cs="Times New Roman"/>
          <w:szCs w:val="24"/>
        </w:rPr>
        <w:t>how ‘surprised’ they 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ill be measured using the Ethical Standards of Judgement Questionnaire (ESJQ) developed by Love, Salinas, and Rotman (2020). Six items measure deontological orientation (e.g., “Solutions to ethical </w:t>
      </w:r>
      <w:r w:rsidRPr="00F22ED1">
        <w:rPr>
          <w:rFonts w:ascii="Calibri" w:eastAsia="Calibri" w:hAnsi="Calibri" w:cs="Times New Roman"/>
          <w:kern w:val="0"/>
          <w:szCs w:val="24"/>
          <w14:ligatures w14:val="none"/>
        </w:rPr>
        <w:lastRenderedPageBreak/>
        <w:t>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3" w:name="_Toc190088156"/>
      <w:r w:rsidRPr="00F22ED1">
        <w:rPr>
          <w:rFonts w:ascii="Calibri Light" w:eastAsia="Times New Roman" w:hAnsi="Calibri Light" w:cs="Times New Roman"/>
          <w:b/>
          <w:i/>
          <w:color w:val="000000"/>
          <w:sz w:val="28"/>
          <w:szCs w:val="24"/>
        </w:rPr>
        <w:t>Power and Statistical Analysis</w:t>
      </w:r>
      <w:bookmarkEnd w:id="323"/>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lastRenderedPageBreak/>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324" w:name="_Toc190088157"/>
      <w:r w:rsidRPr="00F22ED1">
        <w:rPr>
          <w:rFonts w:ascii="Calibri Light" w:eastAsia="Times New Roman" w:hAnsi="Calibri Light" w:cs="Times New Roman"/>
          <w:b/>
          <w:i/>
          <w:color w:val="000000"/>
          <w:sz w:val="28"/>
          <w:szCs w:val="24"/>
        </w:rPr>
        <w:t>Study 3 Hypotheses</w:t>
      </w:r>
      <w:bookmarkEnd w:id="324"/>
      <w:r w:rsidRPr="00F22ED1">
        <w:rPr>
          <w:rFonts w:ascii="Calibri Light" w:eastAsia="Times New Roman" w:hAnsi="Calibri Light" w:cs="Times New Roman"/>
          <w:b/>
          <w:i/>
          <w:color w:val="000000"/>
          <w:sz w:val="28"/>
          <w:szCs w:val="24"/>
        </w:rPr>
        <w:t xml:space="preserve"> </w:t>
      </w:r>
    </w:p>
    <w:p w14:paraId="2585CB52" w14:textId="5961DA8E"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issues (H1: a significant main effect of social consensus), which would be a replication of Study 1. Additionally, we expect to observe a significant interaction between the social consensus and moral conviction manipulations on support for Universal Healthcare </w:t>
      </w:r>
      <w:r w:rsidR="002D36E7">
        <w:rPr>
          <w:rFonts w:cstheme="minorHAnsi"/>
          <w:szCs w:val="28"/>
        </w:rPr>
        <w:t xml:space="preserve">and Exercise </w:t>
      </w:r>
      <w:r w:rsidRPr="00F22ED1">
        <w:rPr>
          <w:rFonts w:cstheme="minorHAnsi"/>
          <w:szCs w:val="28"/>
        </w:rPr>
        <w:t>(H2). Specifically, it is expected that increased moral conviction will reduce the effect of social consensus and conversely, decreased moral conviction will increase the effect of social consensus. This seems likely given prior literature indicating that high levels of moral conviction 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325" w:name="_Toc190088158"/>
      <w:r w:rsidRPr="0033330D">
        <w:t>References</w:t>
      </w:r>
      <w:bookmarkEnd w:id="325"/>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r>
        <w:fldChar w:fldCharType="begin"/>
      </w:r>
      <w:r>
        <w:instrText>HYPERLINK "https://doi.org/10.1016/j.jemep.2021.100661"</w:instrText>
      </w:r>
      <w:r>
        <w:fldChar w:fldCharType="separate"/>
      </w:r>
      <w:r w:rsidRPr="0033330D">
        <w:rPr>
          <w:rStyle w:val="Hyperlink"/>
          <w:rFonts w:cstheme="minorHAnsi"/>
          <w:bCs/>
        </w:rPr>
        <w:t>https://doi.org/10.1016/j.jemep.2021.100661</w:t>
      </w:r>
      <w:r>
        <w:fldChar w:fldCharType="end"/>
      </w:r>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lastRenderedPageBreak/>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r>
        <w:fldChar w:fldCharType="begin"/>
      </w:r>
      <w:r>
        <w:instrText>HYPERLINK "https://doi.org/10.1111/jmwh.13233"</w:instrText>
      </w:r>
      <w:r>
        <w:fldChar w:fldCharType="separate"/>
      </w:r>
      <w:r w:rsidRPr="0033330D">
        <w:rPr>
          <w:rStyle w:val="Hyperlink"/>
          <w:rFonts w:cstheme="minorHAnsi"/>
          <w:bCs/>
        </w:rPr>
        <w:t>https://doi.org/10.1111/jmwh.13233</w:t>
      </w:r>
      <w:r>
        <w:fldChar w:fldCharType="end"/>
      </w:r>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r>
        <w:fldChar w:fldCharType="begin"/>
      </w:r>
      <w:r>
        <w:instrText>HYPERLINK "https://doi.org/10.1080/15534510.2011.640199"</w:instrText>
      </w:r>
      <w:r>
        <w:fldChar w:fldCharType="separate"/>
      </w:r>
      <w:r w:rsidRPr="0033330D">
        <w:rPr>
          <w:rStyle w:val="Hyperlink"/>
          <w:rFonts w:cstheme="minorHAnsi"/>
          <w:bCs/>
        </w:rPr>
        <w:t>https://doi.org/10.1080/15534510.2011.640199</w:t>
      </w:r>
      <w:r>
        <w:fldChar w:fldCharType="end"/>
      </w:r>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 xml:space="preserve">Psychological Monographs: General and </w:t>
      </w:r>
      <w:proofErr w:type="gramStart"/>
      <w:r w:rsidRPr="0033330D">
        <w:rPr>
          <w:i/>
          <w:iCs/>
        </w:rPr>
        <w:t>Applied</w:t>
      </w:r>
      <w:proofErr w:type="gramEnd"/>
      <w:r w:rsidRPr="0033330D">
        <w:t xml:space="preserve">, </w:t>
      </w:r>
      <w:r w:rsidRPr="0033330D">
        <w:rPr>
          <w:i/>
          <w:iCs/>
        </w:rPr>
        <w:t>70</w:t>
      </w:r>
      <w:r w:rsidRPr="0033330D">
        <w:t xml:space="preserve">(9), 1–70. </w:t>
      </w:r>
      <w:r>
        <w:fldChar w:fldCharType="begin"/>
      </w:r>
      <w:r>
        <w:instrText>HYPERLINK "https://doi.org/10.1037/h0093718"</w:instrText>
      </w:r>
      <w:r>
        <w:fldChar w:fldCharType="separate"/>
      </w:r>
      <w:r w:rsidRPr="0033330D">
        <w:rPr>
          <w:rStyle w:val="Hyperlink"/>
          <w:rFonts w:cstheme="minorHAnsi"/>
          <w:bCs/>
        </w:rPr>
        <w:t>https://doi.org/10.1037/h0093718</w:t>
      </w:r>
      <w:r>
        <w:fldChar w:fldCharType="end"/>
      </w:r>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r>
        <w:fldChar w:fldCharType="begin"/>
      </w:r>
      <w:r>
        <w:instrText>HYPERLINK "https://doi.org/10.1111/spol.12237"</w:instrText>
      </w:r>
      <w:r>
        <w:fldChar w:fldCharType="separate"/>
      </w:r>
      <w:r w:rsidRPr="0033330D">
        <w:rPr>
          <w:rStyle w:val="Hyperlink"/>
          <w:rFonts w:cstheme="minorHAnsi"/>
          <w:bCs/>
        </w:rPr>
        <w:t>https://doi.org/10.1111/spol.12237</w:t>
      </w:r>
      <w:r>
        <w:fldChar w:fldCharType="end"/>
      </w:r>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r>
        <w:fldChar w:fldCharType="begin"/>
      </w:r>
      <w:r>
        <w:instrText>HYPERLINK "https://doi.org/10.1037/0022-3514.81.4.566"</w:instrText>
      </w:r>
      <w:r>
        <w:fldChar w:fldCharType="separate"/>
      </w:r>
      <w:r w:rsidRPr="0033330D">
        <w:rPr>
          <w:rStyle w:val="Hyperlink"/>
          <w:rFonts w:cstheme="minorHAnsi"/>
          <w:bCs/>
        </w:rPr>
        <w:t>https://doi.org/10.1037/0022-3514.81.4.566</w:t>
      </w:r>
      <w:r>
        <w:fldChar w:fldCharType="end"/>
      </w:r>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r>
        <w:fldChar w:fldCharType="begin"/>
      </w:r>
      <w:r>
        <w:instrText>HYPERLINK "https://doi.org/10.1007/BF00705573"</w:instrText>
      </w:r>
      <w:r>
        <w:fldChar w:fldCharType="separate"/>
      </w:r>
      <w:r w:rsidRPr="0033330D">
        <w:rPr>
          <w:rStyle w:val="Hyperlink"/>
          <w:rFonts w:cstheme="minorHAnsi"/>
          <w:bCs/>
        </w:rPr>
        <w:t>https://doi.org/10.1007/BF00705573</w:t>
      </w:r>
      <w:r>
        <w:fldChar w:fldCharType="end"/>
      </w:r>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r>
        <w:fldChar w:fldCharType="begin"/>
      </w:r>
      <w:r>
        <w:instrText>HYPERLINK "https://doi.org/10.4135/9781452218410.n7"</w:instrText>
      </w:r>
      <w:r>
        <w:fldChar w:fldCharType="separate"/>
      </w:r>
      <w:r w:rsidRPr="0033330D">
        <w:rPr>
          <w:rStyle w:val="Hyperlink"/>
          <w:rFonts w:cstheme="minorHAnsi"/>
          <w:bCs/>
        </w:rPr>
        <w:t>https://doi.org/10.4135/9781452218410.n7</w:t>
      </w:r>
      <w:r>
        <w:fldChar w:fldCharType="end"/>
      </w:r>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r>
        <w:fldChar w:fldCharType="begin"/>
      </w:r>
      <w:r>
        <w:instrText>HYPERLINK "https://doi.org/10.1207/s15327965pli1001_6"</w:instrText>
      </w:r>
      <w:r>
        <w:fldChar w:fldCharType="separate"/>
      </w:r>
      <w:r w:rsidRPr="0033330D">
        <w:rPr>
          <w:rStyle w:val="Hyperlink"/>
          <w:rFonts w:cstheme="minorHAnsi"/>
          <w:bCs/>
        </w:rPr>
        <w:t>https://doi.org/10.1207/s15327965pli1001_6</w:t>
      </w:r>
      <w:r>
        <w:fldChar w:fldCharType="end"/>
      </w:r>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r>
        <w:fldChar w:fldCharType="begin"/>
      </w:r>
      <w:r>
        <w:instrText>HYPERLINK "https://doi.org/10.1111/pops.12507"</w:instrText>
      </w:r>
      <w:r>
        <w:fldChar w:fldCharType="separate"/>
      </w:r>
      <w:r w:rsidRPr="0033330D">
        <w:rPr>
          <w:rStyle w:val="Hyperlink"/>
          <w:rFonts w:cstheme="minorHAnsi"/>
          <w:bCs/>
        </w:rPr>
        <w:t>https://doi.org/10.1111/pops.12507</w:t>
      </w:r>
      <w:r>
        <w:fldChar w:fldCharType="end"/>
      </w:r>
    </w:p>
    <w:p w14:paraId="367F9750" w14:textId="77777777" w:rsidR="0033330D" w:rsidRPr="0033330D" w:rsidRDefault="0033330D" w:rsidP="0033330D">
      <w:pPr>
        <w:ind w:hanging="720"/>
      </w:pPr>
      <w:r w:rsidRPr="0033330D">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r>
        <w:fldChar w:fldCharType="begin"/>
      </w:r>
      <w:r>
        <w:instrText>HYPERLINK "https://doi.org/10.1177/0146167208322557"</w:instrText>
      </w:r>
      <w:r>
        <w:fldChar w:fldCharType="separate"/>
      </w:r>
      <w:r w:rsidRPr="0033330D">
        <w:rPr>
          <w:rStyle w:val="Hyperlink"/>
          <w:rFonts w:cstheme="minorHAnsi"/>
          <w:bCs/>
        </w:rPr>
        <w:t>https://doi.org/10.1177/0146167208322557</w:t>
      </w:r>
      <w:r>
        <w:fldChar w:fldCharType="end"/>
      </w:r>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r>
        <w:fldChar w:fldCharType="begin"/>
      </w:r>
      <w:r>
        <w:instrText>HYPERLINK "https://doi.org/10.1146/annurev.psych.57.102904.190034"</w:instrText>
      </w:r>
      <w:r>
        <w:fldChar w:fldCharType="separate"/>
      </w:r>
      <w:r w:rsidRPr="0033330D">
        <w:rPr>
          <w:rStyle w:val="Hyperlink"/>
          <w:rFonts w:cstheme="minorHAnsi"/>
          <w:bCs/>
        </w:rPr>
        <w:t>https://doi.org/10.1146/annurev.psych.57.102904.190034</w:t>
      </w:r>
      <w:r>
        <w:fldChar w:fldCharType="end"/>
      </w:r>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r>
        <w:fldChar w:fldCharType="begin"/>
      </w:r>
      <w:r>
        <w:instrText>HYPERLINK "https://doi.org/10.1016/j.amjmed.2015.01.032"</w:instrText>
      </w:r>
      <w:r>
        <w:fldChar w:fldCharType="separate"/>
      </w:r>
      <w:r w:rsidRPr="0033330D">
        <w:rPr>
          <w:rStyle w:val="Hyperlink"/>
          <w:rFonts w:cstheme="minorHAnsi"/>
          <w:bCs/>
        </w:rPr>
        <w:t>https://doi.org/10.1016/j.amjmed.2015.01.032</w:t>
      </w:r>
      <w:r>
        <w:fldChar w:fldCharType="end"/>
      </w:r>
    </w:p>
    <w:p w14:paraId="31A834E0" w14:textId="77777777" w:rsidR="0033330D" w:rsidRPr="0033330D" w:rsidRDefault="0033330D" w:rsidP="0033330D">
      <w:pPr>
        <w:ind w:hanging="720"/>
      </w:pPr>
      <w:r w:rsidRPr="0033330D">
        <w:lastRenderedPageBreak/>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r>
        <w:fldChar w:fldCharType="begin"/>
      </w:r>
      <w:r>
        <w:instrText>HYPERLINK "https://doi.org/10.3390/cli8110130"</w:instrText>
      </w:r>
      <w:r>
        <w:fldChar w:fldCharType="separate"/>
      </w:r>
      <w:r w:rsidRPr="0033330D">
        <w:rPr>
          <w:rStyle w:val="Hyperlink"/>
          <w:rFonts w:cstheme="minorHAnsi"/>
          <w:bCs/>
        </w:rPr>
        <w:t>https://doi.org/10.3390/cli8110130</w:t>
      </w:r>
      <w:r>
        <w:fldChar w:fldCharType="end"/>
      </w:r>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r>
        <w:fldChar w:fldCharType="begin"/>
      </w:r>
      <w:r>
        <w:instrText>HYPERLINK "https://doi.org/10.1037/0021-9010.86.6.1191"</w:instrText>
      </w:r>
      <w:r>
        <w:fldChar w:fldCharType="separate"/>
      </w:r>
      <w:r w:rsidRPr="0033330D">
        <w:rPr>
          <w:rStyle w:val="Hyperlink"/>
          <w:rFonts w:cstheme="minorHAnsi"/>
          <w:bCs/>
        </w:rPr>
        <w:t>https://doi.org/10.1037/0021-9010.86.6.1191</w:t>
      </w:r>
      <w:r>
        <w:fldChar w:fldCharType="end"/>
      </w:r>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r>
        <w:fldChar w:fldCharType="begin"/>
      </w:r>
      <w:r>
        <w:instrText>HYPERLINK "https://doi.org/10.1037/h0046408"</w:instrText>
      </w:r>
      <w:r>
        <w:fldChar w:fldCharType="separate"/>
      </w:r>
      <w:r w:rsidRPr="0033330D">
        <w:rPr>
          <w:rStyle w:val="Hyperlink"/>
          <w:rFonts w:cstheme="minorHAnsi"/>
          <w:bCs/>
        </w:rPr>
        <w:t>https://doi.org/10.1037/h0046408</w:t>
      </w:r>
      <w:r>
        <w:fldChar w:fldCharType="end"/>
      </w:r>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r>
        <w:fldChar w:fldCharType="begin"/>
      </w:r>
      <w:r>
        <w:instrText>HYPERLINK "https://www.kff.org/affordable-care-act/poll-finding/kaiser-health-policy-tracking-poll-december-2014/"</w:instrText>
      </w:r>
      <w:r>
        <w:fldChar w:fldCharType="separate"/>
      </w:r>
      <w:r w:rsidRPr="0033330D">
        <w:rPr>
          <w:rStyle w:val="Hyperlink"/>
          <w:rFonts w:cstheme="minorHAnsi"/>
          <w:bCs/>
        </w:rPr>
        <w:t>https://www.kff.org/affordable-care-act/poll-finding/kaiser-health-policy-tracking-poll-december-2014/</w:t>
      </w:r>
      <w:r>
        <w:fldChar w:fldCharType="end"/>
      </w:r>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r>
        <w:fldChar w:fldCharType="begin"/>
      </w:r>
      <w:r>
        <w:instrText>HYPERLINK "https://doi.org/10.1080/13527266.2022.2034033"</w:instrText>
      </w:r>
      <w:r>
        <w:fldChar w:fldCharType="separate"/>
      </w:r>
      <w:r w:rsidRPr="0033330D">
        <w:rPr>
          <w:rStyle w:val="Hyperlink"/>
          <w:rFonts w:cstheme="minorHAnsi"/>
          <w:bCs/>
        </w:rPr>
        <w:t>https://doi.org/10.1080/13527266.2022.2034033</w:t>
      </w:r>
      <w:r>
        <w:fldChar w:fldCharType="end"/>
      </w:r>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r>
        <w:fldChar w:fldCharType="begin"/>
      </w:r>
      <w:r>
        <w:instrText>HYPERLINK "https://doi.org/10.1080/08870440802311348"</w:instrText>
      </w:r>
      <w:r>
        <w:fldChar w:fldCharType="separate"/>
      </w:r>
      <w:r w:rsidRPr="0033330D">
        <w:rPr>
          <w:rStyle w:val="Hyperlink"/>
          <w:rFonts w:cstheme="minorHAnsi"/>
          <w:bCs/>
        </w:rPr>
        <w:t>https://doi.org/10.1080/08870440802311348</w:t>
      </w:r>
      <w:r>
        <w:fldChar w:fldCharType="end"/>
      </w:r>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r>
        <w:fldChar w:fldCharType="begin"/>
      </w:r>
      <w:r>
        <w:instrText>HYPERLINK "https://doi.org/10.3758/BRM.41.4.1149"</w:instrText>
      </w:r>
      <w:r>
        <w:fldChar w:fldCharType="separate"/>
      </w:r>
      <w:r w:rsidRPr="0033330D">
        <w:rPr>
          <w:rStyle w:val="Hyperlink"/>
          <w:rFonts w:cstheme="minorHAnsi"/>
          <w:bCs/>
        </w:rPr>
        <w:t>https://doi.org/10.3758/BRM.41.4.1149</w:t>
      </w:r>
      <w:r>
        <w:fldChar w:fldCharType="end"/>
      </w:r>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r>
        <w:fldChar w:fldCharType="begin"/>
      </w:r>
      <w:r>
        <w:instrText>HYPERLINK "https://doi.org/10.3758/BF03193146"</w:instrText>
      </w:r>
      <w:r>
        <w:fldChar w:fldCharType="separate"/>
      </w:r>
      <w:r w:rsidRPr="0033330D">
        <w:rPr>
          <w:rStyle w:val="Hyperlink"/>
          <w:rFonts w:cstheme="minorHAnsi"/>
          <w:bCs/>
        </w:rPr>
        <w:t>https://doi.org/10.3758/BF03193146</w:t>
      </w:r>
      <w:r>
        <w:fldChar w:fldCharType="end"/>
      </w:r>
    </w:p>
    <w:p w14:paraId="3D9411E3" w14:textId="77777777" w:rsidR="0033330D" w:rsidRPr="0033330D" w:rsidRDefault="0033330D" w:rsidP="0033330D">
      <w:pPr>
        <w:ind w:hanging="720"/>
      </w:pPr>
      <w:r w:rsidRPr="0033330D">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r>
        <w:fldChar w:fldCharType="begin"/>
      </w:r>
      <w:r>
        <w:instrText>HYPERLINK "https://doi.org/10.1215/03616878-3161212"</w:instrText>
      </w:r>
      <w:r>
        <w:fldChar w:fldCharType="separate"/>
      </w:r>
      <w:r w:rsidRPr="0033330D">
        <w:rPr>
          <w:rStyle w:val="Hyperlink"/>
          <w:rFonts w:cstheme="minorHAnsi"/>
          <w:bCs/>
        </w:rPr>
        <w:t>https://doi.org/10.1215/03616878-3161212</w:t>
      </w:r>
      <w:r>
        <w:fldChar w:fldCharType="end"/>
      </w:r>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r>
        <w:fldChar w:fldCharType="begin"/>
      </w:r>
      <w:r>
        <w:instrText>HYPERLINK "https://doi.org/10.1016/S0140-6736(17)32148-7"</w:instrText>
      </w:r>
      <w:r>
        <w:fldChar w:fldCharType="separate"/>
      </w:r>
      <w:r w:rsidRPr="0033330D">
        <w:rPr>
          <w:rStyle w:val="Hyperlink"/>
          <w:rFonts w:cstheme="minorHAnsi"/>
          <w:bCs/>
        </w:rPr>
        <w:t>https://doi.org/10.1016/S0140-6736(17)32148-7</w:t>
      </w:r>
      <w:r>
        <w:fldChar w:fldCharType="end"/>
      </w:r>
    </w:p>
    <w:p w14:paraId="5F044473" w14:textId="77777777" w:rsidR="0033330D" w:rsidRPr="0033330D" w:rsidRDefault="0033330D" w:rsidP="0033330D">
      <w:pPr>
        <w:ind w:hanging="720"/>
      </w:pPr>
      <w:r w:rsidRPr="0033330D">
        <w:lastRenderedPageBreak/>
        <w:t xml:space="preserve">Gibson, J. (2023). </w:t>
      </w:r>
      <w:r w:rsidRPr="0033330D">
        <w:rPr>
          <w:i/>
          <w:iCs/>
        </w:rPr>
        <w:t>Replication Data for: Losing Legitimacy: The Challenges of the Dobbs Ruling to Conventional Legitimacy Theory</w:t>
      </w:r>
      <w:r w:rsidRPr="0033330D">
        <w:t xml:space="preserve"> [Dataset]. Harvard Dataverse. </w:t>
      </w:r>
      <w:r>
        <w:fldChar w:fldCharType="begin"/>
      </w:r>
      <w:r>
        <w:instrText>HYPERLINK "https://doi.org/10.7910/DVN/AO7IYJ"</w:instrText>
      </w:r>
      <w:r>
        <w:fldChar w:fldCharType="separate"/>
      </w:r>
      <w:r w:rsidRPr="0033330D">
        <w:rPr>
          <w:rStyle w:val="Hyperlink"/>
          <w:rFonts w:cstheme="minorHAnsi"/>
          <w:bCs/>
        </w:rPr>
        <w:t>https://doi.org/10.7910/DVN/AO7IYJ</w:t>
      </w:r>
      <w:r>
        <w:fldChar w:fldCharType="end"/>
      </w:r>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w:t>
      </w:r>
      <w:proofErr w:type="gramStart"/>
      <w:r w:rsidRPr="0033330D">
        <w:t>As</w:t>
      </w:r>
      <w:proofErr w:type="gramEnd"/>
      <w:r w:rsidRPr="0033330D">
        <w:t xml:space="preserve">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r>
        <w:fldChar w:fldCharType="begin"/>
      </w:r>
      <w:r>
        <w:instrText>HYPERLINK "https://doi.org/10.1377/hlthaff.W5.63"</w:instrText>
      </w:r>
      <w:r>
        <w:fldChar w:fldCharType="separate"/>
      </w:r>
      <w:r w:rsidRPr="0033330D">
        <w:rPr>
          <w:rStyle w:val="Hyperlink"/>
          <w:rFonts w:cstheme="minorHAnsi"/>
          <w:bCs/>
        </w:rPr>
        <w:t>https://doi.org/10.1377/hlthaff.W5.63</w:t>
      </w:r>
      <w:r>
        <w:fldChar w:fldCharType="end"/>
      </w:r>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r>
        <w:fldChar w:fldCharType="begin"/>
      </w:r>
      <w:r>
        <w:instrText>HYPERLINK "https://doi.org/10.1207/S15324834BASP2303_6"</w:instrText>
      </w:r>
      <w:r>
        <w:fldChar w:fldCharType="separate"/>
      </w:r>
      <w:r w:rsidRPr="0033330D">
        <w:rPr>
          <w:rStyle w:val="Hyperlink"/>
          <w:rFonts w:cstheme="minorHAnsi"/>
          <w:bCs/>
        </w:rPr>
        <w:t>https://doi.org/10.1207/S15324834BASP2303_6</w:t>
      </w:r>
      <w:r>
        <w:fldChar w:fldCharType="end"/>
      </w:r>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r>
        <w:fldChar w:fldCharType="begin"/>
      </w:r>
      <w:r>
        <w:instrText>HYPERLINK "https://doi.org/10.1016/S0022-1031(03)00038-6"</w:instrText>
      </w:r>
      <w:r>
        <w:fldChar w:fldCharType="separate"/>
      </w:r>
      <w:r w:rsidRPr="0033330D">
        <w:rPr>
          <w:rStyle w:val="Hyperlink"/>
          <w:rFonts w:cstheme="minorHAnsi"/>
          <w:bCs/>
        </w:rPr>
        <w:t>https://doi.org/10.1016/S0022-1031(03)00038-6</w:t>
      </w:r>
      <w:r>
        <w:fldChar w:fldCharType="end"/>
      </w:r>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r>
        <w:fldChar w:fldCharType="begin"/>
      </w:r>
      <w:r>
        <w:instrText>HYPERLINK "https://doi.org/10.1016/j.socscimed.2016.12.006"</w:instrText>
      </w:r>
      <w:r>
        <w:fldChar w:fldCharType="separate"/>
      </w:r>
      <w:r w:rsidRPr="0033330D">
        <w:rPr>
          <w:rStyle w:val="Hyperlink"/>
          <w:rFonts w:cstheme="minorHAnsi"/>
          <w:bCs/>
        </w:rPr>
        <w:t>https://doi.org/10.1016/j.socscimed.2016.12.006</w:t>
      </w:r>
      <w:r>
        <w:fldChar w:fldCharType="end"/>
      </w:r>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United States. </w:t>
      </w:r>
      <w:r w:rsidRPr="0033330D">
        <w:rPr>
          <w:i/>
          <w:iCs/>
        </w:rPr>
        <w:t>European Journal of Epidemiology</w:t>
      </w:r>
      <w:r w:rsidRPr="0033330D">
        <w:t xml:space="preserve">, </w:t>
      </w:r>
      <w:r w:rsidRPr="0033330D">
        <w:rPr>
          <w:i/>
          <w:iCs/>
        </w:rPr>
        <w:t>38</w:t>
      </w:r>
      <w:r w:rsidRPr="0033330D">
        <w:t xml:space="preserve">(11), 1125–1128. </w:t>
      </w:r>
      <w:r>
        <w:fldChar w:fldCharType="begin"/>
      </w:r>
      <w:r>
        <w:instrText>HYPERLINK "https://doi.org/10.1007/s10654-023-01006-3"</w:instrText>
      </w:r>
      <w:r>
        <w:fldChar w:fldCharType="separate"/>
      </w:r>
      <w:r w:rsidRPr="0033330D">
        <w:rPr>
          <w:rStyle w:val="Hyperlink"/>
          <w:rFonts w:cstheme="minorHAnsi"/>
          <w:bCs/>
        </w:rPr>
        <w:t>https://doi.org/10.1007/s10654-023-01006-3</w:t>
      </w:r>
      <w:r>
        <w:fldChar w:fldCharType="end"/>
      </w:r>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r>
        <w:fldChar w:fldCharType="begin"/>
      </w:r>
      <w:r>
        <w:instrText>HYPERLINK "https://doi.org/10.1111/j.1467-9280.1996.tb00344.x"</w:instrText>
      </w:r>
      <w:r>
        <w:fldChar w:fldCharType="separate"/>
      </w:r>
      <w:r w:rsidRPr="0033330D">
        <w:rPr>
          <w:rStyle w:val="Hyperlink"/>
          <w:rFonts w:cstheme="minorHAnsi"/>
          <w:bCs/>
        </w:rPr>
        <w:t>https://doi.org/10.1111/j.1467-9280.1996.tb00344.x</w:t>
      </w:r>
      <w:r>
        <w:fldChar w:fldCharType="end"/>
      </w:r>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lastRenderedPageBreak/>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r>
        <w:fldChar w:fldCharType="begin"/>
      </w:r>
      <w:r>
        <w:instrText>HYPERLINK "https://doi.org/10.1177/1075547017748948"</w:instrText>
      </w:r>
      <w:r>
        <w:fldChar w:fldCharType="separate"/>
      </w:r>
      <w:r w:rsidRPr="0033330D">
        <w:rPr>
          <w:rStyle w:val="Hyperlink"/>
          <w:rFonts w:cstheme="minorHAnsi"/>
          <w:bCs/>
        </w:rPr>
        <w:t>https://doi.org/10.1177/1075547017748948</w:t>
      </w:r>
      <w:r>
        <w:fldChar w:fldCharType="end"/>
      </w:r>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r>
        <w:fldChar w:fldCharType="begin"/>
      </w:r>
      <w:r>
        <w:instrText>HYPERLINK "https://doi.org/10.1177/09567976211040803"</w:instrText>
      </w:r>
      <w:r>
        <w:fldChar w:fldCharType="separate"/>
      </w:r>
      <w:r w:rsidRPr="0033330D">
        <w:rPr>
          <w:rStyle w:val="Hyperlink"/>
          <w:rFonts w:cstheme="minorHAnsi"/>
          <w:bCs/>
        </w:rPr>
        <w:t>https://doi.org/10.1177/09567976211040803</w:t>
      </w:r>
      <w:r>
        <w:fldChar w:fldCharType="end"/>
      </w:r>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w:t>
      </w:r>
      <w:proofErr w:type="gramStart"/>
      <w:r w:rsidRPr="0033330D">
        <w:t>From</w:t>
      </w:r>
      <w:proofErr w:type="gramEnd"/>
      <w:r w:rsidRPr="0033330D">
        <w:t xml:space="preserve">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r>
        <w:fldChar w:fldCharType="begin"/>
      </w:r>
      <w:r>
        <w:instrText>HYPERLINK "https://doi.org/10.1207/S15327965PL100201"</w:instrText>
      </w:r>
      <w:r>
        <w:fldChar w:fldCharType="separate"/>
      </w:r>
      <w:r w:rsidRPr="0033330D">
        <w:rPr>
          <w:rStyle w:val="Hyperlink"/>
          <w:rFonts w:cstheme="minorHAnsi"/>
          <w:bCs/>
        </w:rPr>
        <w:t>https://doi.org/10.1207/S15327965PL100201</w:t>
      </w:r>
      <w:r>
        <w:fldChar w:fldCharType="end"/>
      </w:r>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w:t>
      </w:r>
      <w:proofErr w:type="gramStart"/>
      <w:r w:rsidRPr="0033330D">
        <w:t>Beyond</w:t>
      </w:r>
      <w:proofErr w:type="gramEnd"/>
      <w:r w:rsidRPr="0033330D">
        <w:t xml:space="preserve">,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r>
        <w:fldChar w:fldCharType="begin"/>
      </w:r>
      <w:r>
        <w:instrText>HYPERLINK "https://doi.org/10.1027/1864-9335/a000254"</w:instrText>
      </w:r>
      <w:r>
        <w:fldChar w:fldCharType="separate"/>
      </w:r>
      <w:r w:rsidRPr="0033330D">
        <w:rPr>
          <w:rStyle w:val="Hyperlink"/>
          <w:rFonts w:cstheme="minorHAnsi"/>
          <w:bCs/>
        </w:rPr>
        <w:t>https://doi.org/10.1027/1864-9335/a000254</w:t>
      </w:r>
      <w:r>
        <w:fldChar w:fldCharType="end"/>
      </w:r>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r>
        <w:fldChar w:fldCharType="begin"/>
      </w:r>
      <w:r>
        <w:instrText>HYPERLINK "https://doi.org/10.1038/s41598-022-17430-6"</w:instrText>
      </w:r>
      <w:r>
        <w:fldChar w:fldCharType="separate"/>
      </w:r>
      <w:r w:rsidRPr="0033330D">
        <w:rPr>
          <w:rStyle w:val="Hyperlink"/>
          <w:rFonts w:cstheme="minorHAnsi"/>
          <w:bCs/>
        </w:rPr>
        <w:t>https://doi.org/10.1038/s41598-022-17430-6</w:t>
      </w:r>
      <w:r>
        <w:fldChar w:fldCharType="end"/>
      </w:r>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r>
        <w:fldChar w:fldCharType="begin"/>
      </w:r>
      <w:r>
        <w:instrText>HYPERLINK "https://doi.org/10.1007/s10551-018-3937-8"</w:instrText>
      </w:r>
      <w:r>
        <w:fldChar w:fldCharType="separate"/>
      </w:r>
      <w:r w:rsidRPr="0033330D">
        <w:rPr>
          <w:rStyle w:val="Hyperlink"/>
          <w:rFonts w:cstheme="minorHAnsi"/>
          <w:bCs/>
        </w:rPr>
        <w:t>https://doi.org/10.1007/s10551-018-3937-8</w:t>
      </w:r>
      <w:r>
        <w:fldChar w:fldCharType="end"/>
      </w:r>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r>
        <w:fldChar w:fldCharType="begin"/>
      </w:r>
      <w:r>
        <w:instrText>HYPERLINK "https://doi.org/10.1016/S1057-7408(08)80058-7"</w:instrText>
      </w:r>
      <w:r>
        <w:fldChar w:fldCharType="separate"/>
      </w:r>
      <w:r w:rsidRPr="0033330D">
        <w:rPr>
          <w:rStyle w:val="Hyperlink"/>
          <w:rFonts w:cstheme="minorHAnsi"/>
          <w:bCs/>
        </w:rPr>
        <w:t>https://doi.org/10.1016/S1057-7408(08)80058-7</w:t>
      </w:r>
      <w:r>
        <w:fldChar w:fldCharType="end"/>
      </w:r>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r>
        <w:fldChar w:fldCharType="begin"/>
      </w:r>
      <w:r>
        <w:instrText>HYPERLINK "https://doi.org/10.1186/1471-2296-7-21"</w:instrText>
      </w:r>
      <w:r>
        <w:fldChar w:fldCharType="separate"/>
      </w:r>
      <w:r w:rsidRPr="0033330D">
        <w:rPr>
          <w:rStyle w:val="Hyperlink"/>
          <w:rFonts w:cstheme="minorHAnsi"/>
          <w:bCs/>
        </w:rPr>
        <w:t>https://doi.org/10.1186/1471-2296-7-21</w:t>
      </w:r>
      <w:r>
        <w:fldChar w:fldCharType="end"/>
      </w:r>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r>
        <w:fldChar w:fldCharType="begin"/>
      </w:r>
      <w:r>
        <w:instrText>HYPERLINK "https://doi.org/10.1002/9781118766804.wbiect067"</w:instrText>
      </w:r>
      <w:r>
        <w:fldChar w:fldCharType="separate"/>
      </w:r>
      <w:r w:rsidRPr="0033330D">
        <w:rPr>
          <w:rStyle w:val="Hyperlink"/>
          <w:rFonts w:cstheme="minorHAnsi"/>
          <w:bCs/>
        </w:rPr>
        <w:t>https://doi.org/10.1002/9781118766804.wbiect067</w:t>
      </w:r>
      <w:r>
        <w:fldChar w:fldCharType="end"/>
      </w:r>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r>
        <w:fldChar w:fldCharType="begin"/>
      </w:r>
      <w:r>
        <w:instrText>HYPERLINK "https://doi.org/10.1016/j.healthpol.2011.08.008"</w:instrText>
      </w:r>
      <w:r>
        <w:fldChar w:fldCharType="separate"/>
      </w:r>
      <w:r w:rsidRPr="0033330D">
        <w:rPr>
          <w:rStyle w:val="Hyperlink"/>
          <w:rFonts w:cstheme="minorHAnsi"/>
          <w:bCs/>
        </w:rPr>
        <w:t>https://doi.org/10.1016/j.healthpol.2011.08.008</w:t>
      </w:r>
      <w:r>
        <w:fldChar w:fldCharType="end"/>
      </w:r>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r>
        <w:fldChar w:fldCharType="begin"/>
      </w:r>
      <w:r>
        <w:instrText>HYPERLINK "https://doi.org/10.1001/jama.2018.1150"</w:instrText>
      </w:r>
      <w:r>
        <w:fldChar w:fldCharType="separate"/>
      </w:r>
      <w:r w:rsidRPr="0033330D">
        <w:rPr>
          <w:rStyle w:val="Hyperlink"/>
          <w:rFonts w:cstheme="minorHAnsi"/>
          <w:bCs/>
        </w:rPr>
        <w:t>https://doi.org/10.1001/jama.2018.1150</w:t>
      </w:r>
      <w:r>
        <w:fldChar w:fldCharType="end"/>
      </w:r>
    </w:p>
    <w:p w14:paraId="161860C7" w14:textId="77777777" w:rsidR="0033330D" w:rsidRPr="0033330D" w:rsidRDefault="0033330D" w:rsidP="0033330D">
      <w:pPr>
        <w:ind w:hanging="720"/>
      </w:pPr>
      <w:r w:rsidRPr="0033330D">
        <w:lastRenderedPageBreak/>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r>
        <w:fldChar w:fldCharType="begin"/>
      </w:r>
      <w:r>
        <w:instrText>HYPERLINK "https://doi.org/10.1023/A:1022053215271"</w:instrText>
      </w:r>
      <w:r>
        <w:fldChar w:fldCharType="separate"/>
      </w:r>
      <w:r w:rsidRPr="0033330D">
        <w:rPr>
          <w:rStyle w:val="Hyperlink"/>
          <w:rFonts w:cstheme="minorHAnsi"/>
          <w:bCs/>
        </w:rPr>
        <w:t>https://doi.org/10.1023/A:1022053215271</w:t>
      </w:r>
      <w:r>
        <w:fldChar w:fldCharType="end"/>
      </w:r>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r>
        <w:fldChar w:fldCharType="begin"/>
      </w:r>
      <w:r>
        <w:instrText>HYPERLINK "https://doi.org/10.1016/j.jbusres.2015.05.010"</w:instrText>
      </w:r>
      <w:r>
        <w:fldChar w:fldCharType="separate"/>
      </w:r>
      <w:r w:rsidRPr="0033330D">
        <w:rPr>
          <w:rStyle w:val="Hyperlink"/>
          <w:rFonts w:cstheme="minorHAnsi"/>
          <w:bCs/>
        </w:rPr>
        <w:t>https://doi.org/10.1016/j.jbusres.2015.05.010</w:t>
      </w:r>
      <w:r>
        <w:fldChar w:fldCharType="end"/>
      </w:r>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r>
        <w:fldChar w:fldCharType="begin"/>
      </w:r>
      <w:r>
        <w:instrText>HYPERLINK "https://doi.org/10.1177/0194599813515839"</w:instrText>
      </w:r>
      <w:r>
        <w:fldChar w:fldCharType="separate"/>
      </w:r>
      <w:r w:rsidRPr="0033330D">
        <w:rPr>
          <w:rStyle w:val="Hyperlink"/>
          <w:rFonts w:cstheme="minorHAnsi"/>
          <w:bCs/>
        </w:rPr>
        <w:t>https://doi.org/10.1177/0194599813515839</w:t>
      </w:r>
      <w:r>
        <w:fldChar w:fldCharType="end"/>
      </w:r>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r>
        <w:fldChar w:fldCharType="begin"/>
      </w:r>
      <w:r>
        <w:instrText>HYPERLINK "https://doi.org/10.1111/1467-9280.00139"</w:instrText>
      </w:r>
      <w:r>
        <w:fldChar w:fldCharType="separate"/>
      </w:r>
      <w:r w:rsidRPr="0033330D">
        <w:rPr>
          <w:rStyle w:val="Hyperlink"/>
          <w:rFonts w:cstheme="minorHAnsi"/>
          <w:bCs/>
        </w:rPr>
        <w:t>https://doi.org/10.1111/1467-9280.00139</w:t>
      </w:r>
      <w:r>
        <w:fldChar w:fldCharType="end"/>
      </w:r>
    </w:p>
    <w:p w14:paraId="35436420" w14:textId="77777777" w:rsidR="0033330D" w:rsidRPr="0033330D" w:rsidRDefault="0033330D" w:rsidP="0033330D">
      <w:pPr>
        <w:ind w:hanging="720"/>
      </w:pPr>
      <w:r w:rsidRPr="0033330D">
        <w:t xml:space="preserve">Schoen, C., Doty, M. M., Collins, S. R., &amp; Holmgren, A. L. (2005). Insured But Not Protected: How Many Adults Are </w:t>
      </w:r>
      <w:proofErr w:type="gramStart"/>
      <w:r w:rsidRPr="0033330D">
        <w:t>Underinsured?:</w:t>
      </w:r>
      <w:proofErr w:type="gramEnd"/>
      <w:r w:rsidRPr="0033330D">
        <w:t xml:space="preserve">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r>
        <w:fldChar w:fldCharType="begin"/>
      </w:r>
      <w:r>
        <w:instrText>HYPERLINK "https://doi.org/10.1377/hlthaff.W5.289"</w:instrText>
      </w:r>
      <w:r>
        <w:fldChar w:fldCharType="separate"/>
      </w:r>
      <w:r w:rsidRPr="0033330D">
        <w:rPr>
          <w:rStyle w:val="Hyperlink"/>
          <w:rFonts w:cstheme="minorHAnsi"/>
          <w:bCs/>
        </w:rPr>
        <w:t>https://doi.org/10.1377/hlthaff.W5.289</w:t>
      </w:r>
      <w:r>
        <w:fldChar w:fldCharType="end"/>
      </w:r>
    </w:p>
    <w:p w14:paraId="7565024D" w14:textId="77777777" w:rsidR="0033330D" w:rsidRPr="0033330D" w:rsidRDefault="0033330D" w:rsidP="0033330D">
      <w:pPr>
        <w:ind w:hanging="720"/>
      </w:pPr>
      <w:r w:rsidRPr="0033330D">
        <w:t>Schuldt, J. P., Konrath, S. H., &amp; Schwarz, N. (2011). “Global warming” or “climate change</w:t>
      </w:r>
      <w:proofErr w:type="gramStart"/>
      <w:r w:rsidRPr="0033330D">
        <w:t>”?:</w:t>
      </w:r>
      <w:proofErr w:type="gramEnd"/>
      <w:r w:rsidRPr="0033330D">
        <w:t xml:space="preserv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r>
        <w:fldChar w:fldCharType="begin"/>
      </w:r>
      <w:r>
        <w:instrText>HYPERLINK "https://doi.org/10.1093/poq/nfq073"</w:instrText>
      </w:r>
      <w:r>
        <w:fldChar w:fldCharType="separate"/>
      </w:r>
      <w:r w:rsidRPr="0033330D">
        <w:rPr>
          <w:rStyle w:val="Hyperlink"/>
          <w:rFonts w:cstheme="minorHAnsi"/>
          <w:bCs/>
        </w:rPr>
        <w:t>https://doi.org/10.1093/poq/nfq073</w:t>
      </w:r>
      <w:r>
        <w:fldChar w:fldCharType="end"/>
      </w:r>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r>
        <w:fldChar w:fldCharType="begin"/>
      </w:r>
      <w:r>
        <w:instrText>HYPERLINK "https://doi.org/10.1016/j.cogpsych.2011.03.001"</w:instrText>
      </w:r>
      <w:r>
        <w:fldChar w:fldCharType="separate"/>
      </w:r>
      <w:r w:rsidRPr="0033330D">
        <w:rPr>
          <w:rStyle w:val="Hyperlink"/>
          <w:rFonts w:cstheme="minorHAnsi"/>
          <w:bCs/>
        </w:rPr>
        <w:t>https://doi.org/10.1016/j.cogpsych.2011.03.001</w:t>
      </w:r>
      <w:r>
        <w:fldChar w:fldCharType="end"/>
      </w:r>
    </w:p>
    <w:p w14:paraId="55871568" w14:textId="77777777" w:rsidR="0033330D" w:rsidRPr="0033330D" w:rsidRDefault="0033330D" w:rsidP="0033330D">
      <w:pPr>
        <w:ind w:hanging="720"/>
      </w:pPr>
      <w:proofErr w:type="spellStart"/>
      <w:r w:rsidRPr="0033330D">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r>
        <w:fldChar w:fldCharType="begin"/>
      </w:r>
      <w:r>
        <w:instrText>HYPERLINK "https://doi.org/10.1111/j.1751-9004.2010.00254.x"</w:instrText>
      </w:r>
      <w:r>
        <w:fldChar w:fldCharType="separate"/>
      </w:r>
      <w:r w:rsidRPr="0033330D">
        <w:rPr>
          <w:rStyle w:val="Hyperlink"/>
          <w:rFonts w:cstheme="minorHAnsi"/>
          <w:bCs/>
        </w:rPr>
        <w:t>https://doi.org/10.1111/j.1751-9004.2010.00254.x</w:t>
      </w:r>
      <w:r>
        <w:fldChar w:fldCharType="end"/>
      </w:r>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r>
        <w:fldChar w:fldCharType="begin"/>
      </w:r>
      <w:r>
        <w:instrText>HYPERLINK "https://doi.org/10.2139/ssrn.1493520"</w:instrText>
      </w:r>
      <w:r>
        <w:fldChar w:fldCharType="separate"/>
      </w:r>
      <w:r w:rsidRPr="0033330D">
        <w:rPr>
          <w:rStyle w:val="Hyperlink"/>
          <w:rFonts w:cstheme="minorHAnsi"/>
          <w:bCs/>
        </w:rPr>
        <w:t>https://doi.org/10.2139/ssrn.1493520</w:t>
      </w:r>
      <w:r>
        <w:fldChar w:fldCharType="end"/>
      </w:r>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r>
        <w:fldChar w:fldCharType="begin"/>
      </w:r>
      <w:r>
        <w:instrText>HYPERLINK "https://doi.org/10.1037/0022-3514.88.6.895"</w:instrText>
      </w:r>
      <w:r>
        <w:fldChar w:fldCharType="separate"/>
      </w:r>
      <w:r w:rsidRPr="0033330D">
        <w:rPr>
          <w:rStyle w:val="Hyperlink"/>
          <w:rFonts w:cstheme="minorHAnsi"/>
          <w:bCs/>
        </w:rPr>
        <w:t>https://doi.org/10.1037/0022-3514.88.6.895</w:t>
      </w:r>
      <w:r>
        <w:fldChar w:fldCharType="end"/>
      </w:r>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lastRenderedPageBreak/>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r>
        <w:fldChar w:fldCharType="begin"/>
      </w:r>
      <w:r>
        <w:instrText>HYPERLINK "https://doi.org/10.1111/pops.12166"</w:instrText>
      </w:r>
      <w:r>
        <w:fldChar w:fldCharType="separate"/>
      </w:r>
      <w:r w:rsidRPr="0033330D">
        <w:rPr>
          <w:rStyle w:val="Hyperlink"/>
          <w:rFonts w:cstheme="minorHAnsi"/>
          <w:bCs/>
        </w:rPr>
        <w:t>https://doi.org/10.1111/pops.12166</w:t>
      </w:r>
      <w:r>
        <w:fldChar w:fldCharType="end"/>
      </w:r>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r>
        <w:fldChar w:fldCharType="begin"/>
      </w:r>
      <w:r>
        <w:instrText>HYPERLINK "https://doi.org/10.1016/j.copsyc.2015.03.025"</w:instrText>
      </w:r>
      <w:r>
        <w:fldChar w:fldCharType="separate"/>
      </w:r>
      <w:r w:rsidRPr="0033330D">
        <w:rPr>
          <w:rStyle w:val="Hyperlink"/>
          <w:rFonts w:cstheme="minorHAnsi"/>
          <w:bCs/>
        </w:rPr>
        <w:t>https://doi.org/10.1016/j.copsyc.2015.03.025</w:t>
      </w:r>
      <w:r>
        <w:fldChar w:fldCharType="end"/>
      </w:r>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r>
        <w:fldChar w:fldCharType="begin"/>
      </w:r>
      <w:r>
        <w:instrText>HYPERLINK "https://doi.org/10.1177/0963721417727861"</w:instrText>
      </w:r>
      <w:r>
        <w:fldChar w:fldCharType="separate"/>
      </w:r>
      <w:r w:rsidRPr="0033330D">
        <w:rPr>
          <w:rStyle w:val="Hyperlink"/>
          <w:rFonts w:cstheme="minorHAnsi"/>
          <w:bCs/>
        </w:rPr>
        <w:t>https://doi.org/10.1177/0963721417727861</w:t>
      </w:r>
      <w:r>
        <w:fldChar w:fldCharType="end"/>
      </w:r>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r>
        <w:fldChar w:fldCharType="begin"/>
      </w:r>
      <w:r>
        <w:instrText>HYPERLINK "https://doi.org/10.1542/peds.2007-1760"</w:instrText>
      </w:r>
      <w:r>
        <w:fldChar w:fldCharType="separate"/>
      </w:r>
      <w:r w:rsidRPr="0033330D">
        <w:rPr>
          <w:rStyle w:val="Hyperlink"/>
          <w:rFonts w:cstheme="minorHAnsi"/>
          <w:bCs/>
        </w:rPr>
        <w:t>https://doi.org/10.1542/peds.2007-1760</w:t>
      </w:r>
      <w:r>
        <w:fldChar w:fldCharType="end"/>
      </w:r>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r>
        <w:fldChar w:fldCharType="begin"/>
      </w:r>
      <w:r>
        <w:instrText>HYPERLINK "https://doi.org/10.1177/0146167201274009"</w:instrText>
      </w:r>
      <w:r>
        <w:fldChar w:fldCharType="separate"/>
      </w:r>
      <w:r w:rsidRPr="0033330D">
        <w:rPr>
          <w:rStyle w:val="Hyperlink"/>
          <w:rFonts w:cstheme="minorHAnsi"/>
          <w:bCs/>
        </w:rPr>
        <w:t>https://doi.org/10.1177/0146167201274009</w:t>
      </w:r>
      <w:r>
        <w:fldChar w:fldCharType="end"/>
      </w:r>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r>
        <w:fldChar w:fldCharType="begin"/>
      </w:r>
      <w:r>
        <w:instrText>HYPERLINK "https://doi.org/10.1002/ejsp.1930"</w:instrText>
      </w:r>
      <w:r>
        <w:fldChar w:fldCharType="separate"/>
      </w:r>
      <w:r w:rsidRPr="0033330D">
        <w:rPr>
          <w:rStyle w:val="Hyperlink"/>
          <w:rFonts w:cstheme="minorHAnsi"/>
          <w:bCs/>
        </w:rPr>
        <w:t>https://doi.org/10.1002/ejsp.1930</w:t>
      </w:r>
      <w:r>
        <w:fldChar w:fldCharType="end"/>
      </w:r>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xml:space="preserve">. University of Illinois </w:t>
      </w:r>
      <w:proofErr w:type="gramStart"/>
      <w:r w:rsidRPr="0033330D">
        <w:t>press</w:t>
      </w:r>
      <w:proofErr w:type="gramEnd"/>
      <w:r w:rsidRPr="0033330D">
        <w:t>.</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r>
        <w:fldChar w:fldCharType="begin"/>
      </w:r>
      <w:r>
        <w:instrText>HYPERLINK "https://doi.org/10.3390/ijerph18168565"</w:instrText>
      </w:r>
      <w:r>
        <w:fldChar w:fldCharType="separate"/>
      </w:r>
      <w:r w:rsidRPr="0033330D">
        <w:rPr>
          <w:rStyle w:val="Hyperlink"/>
          <w:rFonts w:cstheme="minorHAnsi"/>
          <w:bCs/>
        </w:rPr>
        <w:t>https://doi.org/10.3390/ijerph18168565</w:t>
      </w:r>
      <w:r>
        <w:fldChar w:fldCharType="end"/>
      </w:r>
    </w:p>
    <w:p w14:paraId="47F776C3" w14:textId="77777777" w:rsidR="0033330D" w:rsidRPr="0033330D" w:rsidRDefault="0033330D" w:rsidP="0033330D">
      <w:pPr>
        <w:ind w:hanging="720"/>
      </w:pPr>
      <w:r w:rsidRPr="0033330D">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r>
        <w:fldChar w:fldCharType="begin"/>
      </w:r>
      <w:r>
        <w:instrText>HYPERLINK "https://doi.org/10.1126/science.185.4157.1124"</w:instrText>
      </w:r>
      <w:r>
        <w:fldChar w:fldCharType="separate"/>
      </w:r>
      <w:r w:rsidRPr="0033330D">
        <w:rPr>
          <w:rStyle w:val="Hyperlink"/>
          <w:rFonts w:cstheme="minorHAnsi"/>
          <w:bCs/>
        </w:rPr>
        <w:t>https://doi.org/10.1126/science.185.4157.1124</w:t>
      </w:r>
      <w:r>
        <w:fldChar w:fldCharType="end"/>
      </w:r>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r>
        <w:fldChar w:fldCharType="begin"/>
      </w:r>
      <w:r>
        <w:instrText>HYPERLINK "https://doi.org/10.1016/j.pmedr.2018.10.003"</w:instrText>
      </w:r>
      <w:r>
        <w:fldChar w:fldCharType="separate"/>
      </w:r>
      <w:r w:rsidRPr="0033330D">
        <w:rPr>
          <w:rStyle w:val="Hyperlink"/>
          <w:rFonts w:cstheme="minorHAnsi"/>
          <w:bCs/>
        </w:rPr>
        <w:t>https://doi.org/10.1016/j.pmedr.2018.10.003</w:t>
      </w:r>
      <w:r>
        <w:fldChar w:fldCharType="end"/>
      </w:r>
    </w:p>
    <w:p w14:paraId="763FEC79" w14:textId="77777777" w:rsidR="0033330D" w:rsidRPr="0033330D" w:rsidRDefault="0033330D" w:rsidP="0033330D">
      <w:pPr>
        <w:ind w:hanging="720"/>
      </w:pPr>
      <w:r w:rsidRPr="0033330D">
        <w:t xml:space="preserve">Van Bavel, </w:t>
      </w:r>
      <w:proofErr w:type="gramStart"/>
      <w:r w:rsidRPr="0033330D">
        <w:t>J.</w:t>
      </w:r>
      <w:proofErr w:type="gramEnd"/>
      <w:r w:rsidRPr="0033330D">
        <w:t xml:space="preserve">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r>
        <w:fldChar w:fldCharType="begin"/>
      </w:r>
      <w:r>
        <w:instrText>HYPERLINK "https://doi.org/10.1111/j.1751-9004.2012.00438.x"</w:instrText>
      </w:r>
      <w:r>
        <w:fldChar w:fldCharType="separate"/>
      </w:r>
      <w:r w:rsidRPr="0033330D">
        <w:rPr>
          <w:rStyle w:val="Hyperlink"/>
          <w:rFonts w:cstheme="minorHAnsi"/>
          <w:bCs/>
        </w:rPr>
        <w:t>https://doi.org/10.1111/j.1751-9004.2012.00438.x</w:t>
      </w:r>
      <w:r>
        <w:fldChar w:fldCharType="end"/>
      </w:r>
    </w:p>
    <w:p w14:paraId="0D5FDE76" w14:textId="77777777" w:rsidR="0033330D" w:rsidRPr="0033330D" w:rsidRDefault="0033330D" w:rsidP="0033330D">
      <w:pPr>
        <w:ind w:hanging="720"/>
      </w:pPr>
      <w:r w:rsidRPr="0033330D">
        <w:lastRenderedPageBreak/>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r>
        <w:fldChar w:fldCharType="begin"/>
      </w:r>
      <w:r>
        <w:instrText>HYPERLINK "https://doi.org/10.1348/0144666042037971"</w:instrText>
      </w:r>
      <w:r>
        <w:fldChar w:fldCharType="separate"/>
      </w:r>
      <w:r w:rsidRPr="0033330D">
        <w:rPr>
          <w:rStyle w:val="Hyperlink"/>
          <w:rFonts w:cstheme="minorHAnsi"/>
          <w:bCs/>
        </w:rPr>
        <w:t>https://doi.org/10.1348/0144666042037971</w:t>
      </w:r>
      <w:r>
        <w:fldChar w:fldCharType="end"/>
      </w:r>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r>
        <w:fldChar w:fldCharType="begin"/>
      </w:r>
      <w:r>
        <w:instrText>HYPERLINK "https://doi.org/10.1016/j.jen.2014.11.001"</w:instrText>
      </w:r>
      <w:r>
        <w:fldChar w:fldCharType="separate"/>
      </w:r>
      <w:r w:rsidRPr="0033330D">
        <w:rPr>
          <w:rStyle w:val="Hyperlink"/>
          <w:rFonts w:cstheme="minorHAnsi"/>
          <w:bCs/>
        </w:rPr>
        <w:t>https://doi.org/10.1016/j.jen.2014.11.001</w:t>
      </w:r>
      <w:r>
        <w:fldChar w:fldCharType="end"/>
      </w:r>
    </w:p>
    <w:p w14:paraId="63D1C77F" w14:textId="77777777" w:rsidR="0033330D" w:rsidRPr="0033330D" w:rsidRDefault="0033330D" w:rsidP="0033330D">
      <w:pPr>
        <w:ind w:hanging="720"/>
      </w:pPr>
      <w:r w:rsidRPr="0033330D">
        <w:t xml:space="preserve">Weaver, J. R., &amp; Bosson, J. K. (2011). I Feel Like I Know </w:t>
      </w:r>
      <w:proofErr w:type="gramStart"/>
      <w:r w:rsidRPr="0033330D">
        <w:t>You</w:t>
      </w:r>
      <w:proofErr w:type="gramEnd"/>
      <w:r w:rsidRPr="0033330D">
        <w:t xml:space="preserve">: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r>
        <w:fldChar w:fldCharType="begin"/>
      </w:r>
      <w:r>
        <w:instrText>HYPERLINK "https://doi.org/10.1177/0146167211398364"</w:instrText>
      </w:r>
      <w:r>
        <w:fldChar w:fldCharType="separate"/>
      </w:r>
      <w:r w:rsidRPr="0033330D">
        <w:rPr>
          <w:rStyle w:val="Hyperlink"/>
          <w:rFonts w:cstheme="minorHAnsi"/>
          <w:bCs/>
        </w:rPr>
        <w:t>https://doi.org/10.1177/0146167211398364</w:t>
      </w:r>
      <w:r>
        <w:fldChar w:fldCharType="end"/>
      </w:r>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r>
        <w:fldChar w:fldCharType="begin"/>
      </w:r>
      <w:r>
        <w:instrText>HYPERLINK "https://doi.org/10.1177/000271621038630"</w:instrText>
      </w:r>
      <w:r>
        <w:fldChar w:fldCharType="separate"/>
      </w:r>
      <w:r w:rsidRPr="0033330D">
        <w:rPr>
          <w:rStyle w:val="Hyperlink"/>
          <w:rFonts w:cstheme="minorHAnsi"/>
          <w:bCs/>
        </w:rPr>
        <w:t>https://doi.org/10.1177/000271621038630</w:t>
      </w:r>
      <w:r>
        <w:fldChar w:fldCharType="end"/>
      </w:r>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r>
        <w:fldChar w:fldCharType="begin"/>
      </w:r>
      <w:r>
        <w:instrText>HYPERLINK "https://doi.org/10.1017/pls.2020.22"</w:instrText>
      </w:r>
      <w:r>
        <w:fldChar w:fldCharType="separate"/>
      </w:r>
      <w:r w:rsidRPr="0033330D">
        <w:rPr>
          <w:rStyle w:val="Hyperlink"/>
          <w:rFonts w:cstheme="minorHAnsi"/>
          <w:bCs/>
        </w:rPr>
        <w:t>https://doi.org/10.1017/pls.2020.22</w:t>
      </w:r>
      <w:r>
        <w:fldChar w:fldCharType="end"/>
      </w:r>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r>
        <w:fldChar w:fldCharType="begin"/>
      </w:r>
      <w:r>
        <w:instrText>HYPERLINK "https://iris.who.int/handle/10665/112671"</w:instrText>
      </w:r>
      <w:r>
        <w:fldChar w:fldCharType="separate"/>
      </w:r>
      <w:r w:rsidRPr="0033330D">
        <w:rPr>
          <w:rStyle w:val="Hyperlink"/>
          <w:rFonts w:cstheme="minorHAnsi"/>
          <w:bCs/>
        </w:rPr>
        <w:t>https://iris.who.int/handle/10665/112671</w:t>
      </w:r>
      <w:r>
        <w:fldChar w:fldCharType="end"/>
      </w:r>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326" w:name="_Toc173848418"/>
      <w:bookmarkStart w:id="327" w:name="_Toc190088159"/>
      <w:r w:rsidRPr="00F22ED1">
        <w:t>Appendices</w:t>
      </w:r>
      <w:bookmarkEnd w:id="326"/>
      <w:bookmarkEnd w:id="327"/>
    </w:p>
    <w:p w14:paraId="3A7D5E45" w14:textId="77777777" w:rsidR="007D6B8D" w:rsidRPr="00F22ED1" w:rsidRDefault="007D6B8D" w:rsidP="007D6B8D"/>
    <w:p w14:paraId="0020B900" w14:textId="25DF5F32" w:rsidR="007D6B8D" w:rsidRPr="00F22ED1" w:rsidRDefault="007D6B8D" w:rsidP="007D6B8D">
      <w:pPr>
        <w:pStyle w:val="Heading2"/>
      </w:pPr>
      <w:bookmarkStart w:id="328" w:name="_Toc173848419"/>
      <w:bookmarkStart w:id="329" w:name="_Toc190088160"/>
      <w:r w:rsidRPr="00F22ED1">
        <w:t>Appendix A – Material</w:t>
      </w:r>
      <w:r w:rsidR="001A4A69" w:rsidRPr="00F22ED1">
        <w:t>s</w:t>
      </w:r>
      <w:r w:rsidRPr="00F22ED1">
        <w:t xml:space="preserve"> for Study 1</w:t>
      </w:r>
      <w:bookmarkEnd w:id="328"/>
      <w:bookmarkEnd w:id="329"/>
    </w:p>
    <w:p w14:paraId="5602BC4A" w14:textId="75C04680" w:rsidR="003C3732" w:rsidRPr="00F22ED1" w:rsidRDefault="003C3732" w:rsidP="003C3732">
      <w:pPr>
        <w:pStyle w:val="Heading3"/>
      </w:pPr>
      <w:bookmarkStart w:id="330" w:name="_Toc173848420"/>
      <w:bookmarkStart w:id="331" w:name="_Toc190088161"/>
      <w:r w:rsidRPr="00F22ED1">
        <w:t>Cover Letter</w:t>
      </w:r>
      <w:bookmarkEnd w:id="330"/>
      <w:bookmarkEnd w:id="331"/>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what characteristics issues, and the individuals assessing those issues, have in determining the accuracy of recollection. You are being asked for this study to predict what you </w:t>
      </w:r>
      <w:r w:rsidRPr="00F22ED1">
        <w:lastRenderedPageBreak/>
        <w:t>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F22ED1">
        <w:t>being be</w:t>
      </w:r>
      <w:proofErr w:type="gramEnd"/>
      <w:r w:rsidRPr="00F22ED1">
        <w:t xml:space="preserv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w:t>
      </w:r>
      <w:r w:rsidRPr="00F22ED1">
        <w:lastRenderedPageBreak/>
        <w:t>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r>
      <w:r w:rsidRPr="00F22ED1">
        <w:lastRenderedPageBreak/>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332" w:name="_Toc173848421"/>
      <w:bookmarkStart w:id="333" w:name="_Toc190088162"/>
      <w:r w:rsidRPr="00F22ED1">
        <w:t>Debrief</w:t>
      </w:r>
      <w:bookmarkEnd w:id="332"/>
      <w:bookmarkEnd w:id="333"/>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proofErr w:type="gramStart"/>
      <w:r w:rsidRPr="00F22ED1">
        <w:lastRenderedPageBreak/>
        <w:t>Additionally</w:t>
      </w:r>
      <w:proofErr w:type="gramEnd"/>
      <w:r w:rsidRPr="00F22ED1">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 xml:space="preserve">Thank you, </w:t>
      </w:r>
      <w:proofErr w:type="gramStart"/>
      <w:r w:rsidRPr="00F22ED1">
        <w:rPr>
          <w:b/>
          <w:bCs/>
        </w:rPr>
        <w:t>specifically</w:t>
      </w:r>
      <w:proofErr w:type="gramEnd"/>
      <w:r w:rsidRPr="00F22ED1">
        <w:rPr>
          <w:b/>
          <w:bCs/>
        </w:rPr>
        <w:t>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334" w:name="_Toc173848422"/>
      <w:bookmarkStart w:id="335" w:name="_Toc190088163"/>
      <w:r w:rsidRPr="00F22ED1">
        <w:t>Measures</w:t>
      </w:r>
      <w:bookmarkEnd w:id="334"/>
      <w:bookmarkEnd w:id="335"/>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drawing>
          <wp:inline distT="0" distB="0" distL="0" distR="0" wp14:anchorId="3578B7FA" wp14:editId="3BB87D7C">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lastRenderedPageBreak/>
        <w:drawing>
          <wp:inline distT="0" distB="0" distL="0" distR="0" wp14:anchorId="4DEAAD01" wp14:editId="779F7781">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73C8C0F5">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lastRenderedPageBreak/>
        <w:drawing>
          <wp:inline distT="0" distB="0" distL="0" distR="0" wp14:anchorId="100CF4D4" wp14:editId="571C4D27">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336" w:name="_Toc173848423"/>
      <w:bookmarkStart w:id="337" w:name="_Toc190088164"/>
      <w:r w:rsidRPr="00F22ED1">
        <w:lastRenderedPageBreak/>
        <w:t>Appendix B</w:t>
      </w:r>
      <w:r w:rsidR="001A4A69" w:rsidRPr="00F22ED1">
        <w:t xml:space="preserve"> – Materials for Study 2</w:t>
      </w:r>
      <w:bookmarkEnd w:id="336"/>
      <w:bookmarkEnd w:id="337"/>
    </w:p>
    <w:p w14:paraId="6FFA0373" w14:textId="3AD8D7F9" w:rsidR="003C3732" w:rsidRPr="00F22ED1" w:rsidRDefault="003C3732" w:rsidP="003C3732">
      <w:pPr>
        <w:pStyle w:val="Heading3"/>
      </w:pPr>
      <w:bookmarkStart w:id="338" w:name="_Toc173848424"/>
      <w:bookmarkStart w:id="339" w:name="_Toc190088165"/>
      <w:r w:rsidRPr="00F22ED1">
        <w:t>Cover Letter</w:t>
      </w:r>
      <w:bookmarkEnd w:id="338"/>
      <w:bookmarkEnd w:id="339"/>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340" w:name="_Toc173848425"/>
      <w:bookmarkStart w:id="341" w:name="_Toc190088166"/>
      <w:r w:rsidRPr="00F22ED1">
        <w:t>Debrief</w:t>
      </w:r>
      <w:bookmarkEnd w:id="340"/>
      <w:bookmarkEnd w:id="341"/>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F22ED1">
        <w:t>hearts,</w:t>
      </w:r>
      <w:proofErr w:type="gramEnd"/>
      <w:r w:rsidRPr="00F22ED1">
        <w:t xml:space="preserve">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342" w:name="_Toc173848426"/>
      <w:bookmarkStart w:id="343" w:name="_Toc190088167"/>
      <w:r w:rsidRPr="00F22ED1">
        <w:t>Materials</w:t>
      </w:r>
      <w:bookmarkEnd w:id="342"/>
      <w:bookmarkEnd w:id="343"/>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 xml:space="preserve">The answer is the U.S. government. The U.S. government has an obligation to fulfill its promise of life, liberty, and the pursuit of happiness. These guaranteed rights are a moral </w:t>
      </w:r>
      <w:proofErr w:type="gramStart"/>
      <w:r w:rsidRPr="00F22ED1">
        <w:t>issue, and</w:t>
      </w:r>
      <w:proofErr w:type="gramEnd"/>
      <w:r w:rsidRPr="00F22ED1">
        <w:t xml:space="preserve">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 xml:space="preserve">Wellness is a virtue. Exercise is good for you and </w:t>
      </w:r>
      <w:proofErr w:type="gramStart"/>
      <w:r w:rsidRPr="00F22ED1">
        <w:t>moral</w:t>
      </w:r>
      <w:proofErr w:type="gramEnd"/>
      <w:r w:rsidRPr="00F22ED1">
        <w:t>.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 xml:space="preserve">Good health </w:t>
      </w:r>
      <w:proofErr w:type="gramStart"/>
      <w:r w:rsidRPr="00F22ED1">
        <w:t>has</w:t>
      </w:r>
      <w:proofErr w:type="gramEnd"/>
      <w:r w:rsidRPr="00F22ED1">
        <w:t xml:space="preserve">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F22ED1">
        <w:t>guilty</w:t>
      </w:r>
      <w:proofErr w:type="gramEnd"/>
      <w:r w:rsidRPr="00F22ED1">
        <w:t xml:space="preserve"> is not worth decreasing the value of human life. Harming others is not the goal of 'justice'. Abandoning the principles of sanctity of life is a slippery slope. Easily leading to sacrificing human lives and safety for profit.</w:t>
      </w:r>
      <w:r w:rsidRPr="00F22ED1">
        <w:br/>
      </w:r>
      <w:r w:rsidRPr="00F22ED1">
        <w:br/>
        <w:t xml:space="preserve">If protecting life is ethically important, then we cannot support the death penalty. Society bears large moral costs in doing so. The state-sanctioned ending of </w:t>
      </w:r>
      <w:proofErr w:type="gramStart"/>
      <w:r w:rsidRPr="00F22ED1">
        <w:t>lives</w:t>
      </w:r>
      <w:proofErr w:type="gramEnd"/>
      <w:r w:rsidRPr="00F22ED1">
        <w:t>,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F22ED1">
        <w:t>values</w:t>
      </w:r>
      <w:proofErr w:type="gramEnd"/>
      <w:r w:rsidRPr="00F22ED1">
        <w:t xml:space="preserve"> as well. Nobody wants to be lazy and unproductive! Exercise helps fight both of these. Keeping this </w:t>
      </w:r>
      <w:proofErr w:type="gramStart"/>
      <w:r w:rsidRPr="00F22ED1">
        <w:t>all in</w:t>
      </w:r>
      <w:proofErr w:type="gramEnd"/>
      <w:r w:rsidRPr="00F22ED1">
        <w:t xml:space="preserve">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 xml:space="preserve">More healthcare coverage helps American citizens directly. UHC leads to lower healthcare costs, lower </w:t>
      </w:r>
      <w:proofErr w:type="gramStart"/>
      <w:r w:rsidRPr="00F22ED1">
        <w:t>infant</w:t>
      </w:r>
      <w:proofErr w:type="gramEnd"/>
      <w:r w:rsidRPr="00F22ED1">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F22ED1">
        <w:t>life-span</w:t>
      </w:r>
      <w:proofErr w:type="gramEnd"/>
      <w:r w:rsidRPr="00F22ED1">
        <w:t xml:space="preserve">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 xml:space="preserve">Capital punishment in America is expensive. Capital punishment cases need over twice as many hearings and court filings (20 and 65, as opposed to 10 and 29). Sentencing also takes a lot longer. Capital punishment cases need about 200 days more than </w:t>
      </w:r>
      <w:proofErr w:type="gramStart"/>
      <w:r w:rsidRPr="00F22ED1">
        <w:t>other,</w:t>
      </w:r>
      <w:proofErr w:type="gramEnd"/>
      <w:r w:rsidRPr="00F22ED1">
        <w:t xml:space="preserve">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the economic impact. Excess carbon costs about $51 per ton, in the form of reduced air and water quality, and extreme weather events. Carbon taxes in America set at $25 per ton </w:t>
      </w:r>
      <w:proofErr w:type="gramStart"/>
      <w:r w:rsidRPr="00F22ED1">
        <w:t>leads</w:t>
      </w:r>
      <w:proofErr w:type="gramEnd"/>
      <w:r w:rsidRPr="00F22ED1">
        <w:t xml:space="preserve">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F22ED1">
        <w:t>trip, or</w:t>
      </w:r>
      <w:proofErr w:type="gramEnd"/>
      <w:r w:rsidRPr="00F22ED1">
        <w:t xml:space="preserve">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 xml:space="preserve">Execution leads to higher </w:t>
      </w:r>
      <w:proofErr w:type="gramStart"/>
      <w:r w:rsidRPr="00F22ED1">
        <w:t>taxes .</w:t>
      </w:r>
      <w:proofErr w:type="gramEnd"/>
      <w:r w:rsidRPr="00F22ED1">
        <w:t xml:space="preserve">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 xml:space="preserve">One perspective is how climate change affects you directly. Millions of premature deaths occur every year due to air pollution. Nobody wants to live in a place where the air smells awful </w:t>
      </w:r>
      <w:proofErr w:type="gramStart"/>
      <w:r w:rsidRPr="00F22ED1">
        <w:t>and</w:t>
      </w:r>
      <w:proofErr w:type="gramEnd"/>
      <w:r w:rsidRPr="00F22ED1">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344" w:name="_Toc173848427"/>
      <w:bookmarkStart w:id="345" w:name="_Toc190088168"/>
      <w:r w:rsidRPr="00F22ED1">
        <w:t>Measures</w:t>
      </w:r>
      <w:bookmarkEnd w:id="344"/>
      <w:bookmarkEnd w:id="345"/>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346" w:name="_Toc173848428"/>
      <w:bookmarkStart w:id="347" w:name="_Toc190088169"/>
      <w:r w:rsidRPr="00F22ED1">
        <w:lastRenderedPageBreak/>
        <w:t>Appendix C – Materials for Study 3</w:t>
      </w:r>
      <w:bookmarkEnd w:id="346"/>
      <w:bookmarkEnd w:id="347"/>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348" w:name="_Toc190088170"/>
      <w:r w:rsidRPr="00F22ED1">
        <w:t>Cover Letter</w:t>
      </w:r>
      <w:bookmarkEnd w:id="348"/>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 xml:space="preserve">You are being asked to participate in a research study. The purpose of the research study is to examine how moral conviction towards issues as well as individual </w:t>
      </w:r>
      <w:proofErr w:type="gramStart"/>
      <w:r w:rsidRPr="00F22ED1">
        <w:t>differences,</w:t>
      </w:r>
      <w:proofErr w:type="gramEnd"/>
      <w:r w:rsidRPr="00F22ED1">
        <w:t xml:space="preserve">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F22ED1">
        <w:t>a</w:t>
      </w:r>
      <w:proofErr w:type="spellEnd"/>
      <w:proofErr w:type="gram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 xml:space="preserve">There are minimal risks expected when taking part in this study. The most likely risk will be discomfort if our participant strongly disagrees with the information on </w:t>
      </w:r>
      <w:proofErr w:type="gramStart"/>
      <w:r w:rsidRPr="00F22ED1">
        <w:t>the  topics</w:t>
      </w:r>
      <w:proofErr w:type="gramEnd"/>
      <w:r w:rsidRPr="00F22ED1">
        <w:t xml:space="preserve">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F22ED1">
        <w:t>by instead</w:t>
      </w:r>
      <w:proofErr w:type="gramEnd"/>
      <w:r w:rsidRPr="00F22ED1">
        <w:t xml:space="preserve">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 xml:space="preserve">information anonymous. We will make every effort to protect your information to the extent allowed by law. When the results of this research are shared, since there is no identifying </w:t>
      </w:r>
      <w:proofErr w:type="gramStart"/>
      <w:r w:rsidRPr="00F22ED1">
        <w:t>information</w:t>
      </w:r>
      <w:proofErr w:type="gramEnd"/>
      <w:r w:rsidRPr="00F22ED1">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349" w:name="_Toc190088171"/>
      <w:r w:rsidRPr="00F22ED1">
        <w:t>Debrief</w:t>
      </w:r>
      <w:bookmarkEnd w:id="349"/>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 xml:space="preserve">differing levels of moral conviction </w:t>
      </w:r>
      <w:proofErr w:type="gramStart"/>
      <w:r w:rsidRPr="00E116F2">
        <w:t>interacts</w:t>
      </w:r>
      <w:proofErr w:type="gramEnd"/>
      <w:r w:rsidRPr="00E116F2">
        <w:t xml:space="preserve">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E116F2">
        <w:t>hearts,</w:t>
      </w:r>
      <w:proofErr w:type="gramEnd"/>
      <w:r w:rsidRPr="00E116F2">
        <w:t xml:space="preserve"> that it is the 'right' thing to do and is worth fighting for.</w:t>
      </w:r>
    </w:p>
    <w:p w14:paraId="7202F564" w14:textId="77777777" w:rsidR="00E116F2" w:rsidRPr="00E116F2" w:rsidRDefault="00E116F2" w:rsidP="00E116F2">
      <w:pPr>
        <w:pStyle w:val="BodyText"/>
      </w:pPr>
      <w:r w:rsidRPr="00E116F2">
        <w:br/>
        <w:t xml:space="preserve">Interestingly enough, this could go in both directions! There are people who would </w:t>
      </w:r>
      <w:proofErr w:type="gramStart"/>
      <w:r w:rsidRPr="00E116F2">
        <w:t>care</w:t>
      </w:r>
      <w:proofErr w:type="gramEnd"/>
      <w:r w:rsidRPr="00E116F2">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350" w:name="_Toc190088172"/>
      <w:r w:rsidRPr="00F22ED1">
        <w:t>Measures</w:t>
      </w:r>
      <w:bookmarkEnd w:id="350"/>
    </w:p>
    <w:p w14:paraId="142A2C63" w14:textId="570CE636" w:rsidR="00E116F2" w:rsidRPr="00E116F2" w:rsidRDefault="00E116F2" w:rsidP="00E116F2">
      <w:pPr>
        <w:pStyle w:val="BodyText"/>
      </w:pPr>
    </w:p>
    <w:sectPr w:rsidR="00E116F2" w:rsidRPr="00E116F2" w:rsidSect="004F3A3D">
      <w:footerReference w:type="even" r:id="rId38"/>
      <w:footerReference w:type="default" r:id="rId39"/>
      <w:pgSz w:w="12240" w:h="15840"/>
      <w:pgMar w:top="1440" w:right="1440" w:bottom="1440" w:left="1440" w:header="720" w:footer="720" w:gutter="0"/>
      <w:cols w:space="720"/>
      <w:titlePg/>
      <w:docGrid w:linePitch="360"/>
      <w:sectPrChange w:id="363" w:author="Shaffer, Victoria" w:date="2025-02-25T13:39:00Z" w16du:dateUtc="2025-02-25T19:39:00Z">
        <w:sectPr w:rsidR="00E116F2" w:rsidRPr="00E116F2" w:rsidSect="004F3A3D">
          <w:pgMar w:top="1440" w:right="1440" w:bottom="1440" w:left="1440" w:header="720" w:footer="720" w:gutter="0"/>
          <w:titlePg w:val="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haffer, Victoria" w:date="2025-02-25T15:15:00Z" w:initials="SVA">
    <w:p w14:paraId="25D811AD" w14:textId="77777777" w:rsidR="0020378D" w:rsidRDefault="0020378D" w:rsidP="0020378D">
      <w:r>
        <w:rPr>
          <w:rStyle w:val="CommentReference"/>
        </w:rPr>
        <w:annotationRef/>
      </w:r>
      <w:r>
        <w:rPr>
          <w:color w:val="000000"/>
          <w:sz w:val="20"/>
          <w:szCs w:val="20"/>
        </w:rPr>
        <w:t>Don’t hit return a bunch of times to get a heading on the next page. It will get all out of wack when you make any changes to the document. Instead, use page breaks or section breaks.</w:t>
      </w:r>
    </w:p>
  </w:comment>
  <w:comment w:id="43" w:author="Shaffer, Victoria" w:date="2025-02-25T13:27:00Z" w:initials="SVA">
    <w:p w14:paraId="195D0326" w14:textId="608BDF03" w:rsidR="0048399B" w:rsidRDefault="0048399B" w:rsidP="0048399B">
      <w:r>
        <w:rPr>
          <w:rStyle w:val="CommentReference"/>
        </w:rPr>
        <w:annotationRef/>
      </w:r>
      <w:r>
        <w:rPr>
          <w:color w:val="000000"/>
          <w:sz w:val="20"/>
          <w:szCs w:val="20"/>
        </w:rPr>
        <w:t>Capitalizing ‘unimodal’ or not? I don’t have a strong preference, just be consistent.</w:t>
      </w:r>
    </w:p>
  </w:comment>
  <w:comment w:id="54" w:author="Shaffer, Victoria" w:date="2025-02-25T13:31:00Z" w:initials="SVA">
    <w:p w14:paraId="3B057FC1" w14:textId="77777777" w:rsidR="007070ED" w:rsidRDefault="00F17D53" w:rsidP="007070ED">
      <w:r>
        <w:rPr>
          <w:rStyle w:val="CommentReference"/>
        </w:rPr>
        <w:annotationRef/>
      </w:r>
      <w:r w:rsidR="007070ED">
        <w:rPr>
          <w:sz w:val="20"/>
          <w:szCs w:val="20"/>
        </w:rPr>
        <w:t>You capitalized and used the abbreviation UHC earlier. Pick one approach and use consistently.</w:t>
      </w:r>
    </w:p>
  </w:comment>
  <w:comment w:id="95" w:author="Shaffer, Victoria" w:date="2025-02-25T15:07:00Z" w:initials="SVA">
    <w:p w14:paraId="33203F46" w14:textId="77777777" w:rsidR="008E4C55" w:rsidRDefault="008E4C55" w:rsidP="008E4C55">
      <w:r>
        <w:rPr>
          <w:rStyle w:val="CommentReference"/>
        </w:rPr>
        <w:annotationRef/>
      </w:r>
      <w:r>
        <w:rPr>
          <w:color w:val="000000"/>
          <w:sz w:val="20"/>
          <w:szCs w:val="20"/>
        </w:rPr>
        <w:t>I almost think we should drop this section on individual differences all together. It is the most difficult to understand and the links between the topics are tenuous. I suggest dropping these two paragraphs and just talking about individual differences when you mention them in the study methods.</w:t>
      </w:r>
    </w:p>
  </w:comment>
  <w:comment w:id="100" w:author="Shaffer, Victoria" w:date="2025-02-25T15:05:00Z" w:initials="SVA">
    <w:p w14:paraId="09615535" w14:textId="40B59EB2" w:rsidR="00B764EA" w:rsidRDefault="00B764EA" w:rsidP="00B764EA">
      <w:r>
        <w:rPr>
          <w:rStyle w:val="CommentReference"/>
        </w:rPr>
        <w:annotationRef/>
      </w:r>
      <w:r>
        <w:rPr>
          <w:color w:val="000000"/>
          <w:sz w:val="20"/>
          <w:szCs w:val="20"/>
        </w:rPr>
        <w:t>This is too vague to be helpful. I think it might make more sense to define the two first before saying how they relate to moral conviction and attitudes/persuasion.</w:t>
      </w:r>
    </w:p>
  </w:comment>
  <w:comment w:id="150" w:author="Shaffer, Victoria" w:date="2025-02-25T15:11:00Z" w:initials="SVA">
    <w:p w14:paraId="7A4B7B76" w14:textId="77777777" w:rsidR="007127A1" w:rsidRDefault="007127A1" w:rsidP="007127A1">
      <w:r>
        <w:rPr>
          <w:rStyle w:val="CommentReference"/>
        </w:rPr>
        <w:annotationRef/>
      </w:r>
      <w:r>
        <w:rPr>
          <w:color w:val="000000"/>
          <w:sz w:val="20"/>
          <w:szCs w:val="20"/>
        </w:rPr>
        <w:t>These needs more meet on the bone. How should these features interact? Then state that no single study has examined the two constructs together (if that is a true statement)</w:t>
      </w:r>
    </w:p>
  </w:comment>
  <w:comment w:id="171" w:author="Shaffer, Victoria" w:date="2025-02-25T15:10:00Z" w:initials="SVA">
    <w:p w14:paraId="1ADD56EF" w14:textId="4A56272A" w:rsidR="0040508E" w:rsidRDefault="0040508E" w:rsidP="0040508E">
      <w:r>
        <w:rPr>
          <w:rStyle w:val="CommentReference"/>
        </w:rPr>
        <w:annotationRef/>
      </w:r>
      <w:r>
        <w:rPr>
          <w:color w:val="000000"/>
          <w:sz w:val="20"/>
          <w:szCs w:val="20"/>
        </w:rPr>
        <w:t>This is a helpful example but since I think it would be cleaner to get rid of the section on Individual Differences, I think you should provide examples from social consensus and moral conviction literatures.</w:t>
      </w:r>
    </w:p>
  </w:comment>
  <w:comment w:id="174" w:author="Shaffer, Victoria" w:date="2025-02-25T15:11:00Z" w:initials="SVA">
    <w:p w14:paraId="3B638D6B" w14:textId="77777777" w:rsidR="00007F5D" w:rsidRDefault="00007F5D" w:rsidP="00007F5D">
      <w:r>
        <w:rPr>
          <w:rStyle w:val="CommentReference"/>
        </w:rPr>
        <w:annotationRef/>
      </w:r>
      <w:r>
        <w:rPr>
          <w:color w:val="000000"/>
          <w:sz w:val="20"/>
          <w:szCs w:val="20"/>
        </w:rPr>
        <w:t>Are you referring to statistical intera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D811AD" w15:done="0"/>
  <w15:commentEx w15:paraId="195D0326" w15:done="0"/>
  <w15:commentEx w15:paraId="3B057FC1" w15:done="0"/>
  <w15:commentEx w15:paraId="33203F46" w15:done="0"/>
  <w15:commentEx w15:paraId="09615535" w15:done="0"/>
  <w15:commentEx w15:paraId="7A4B7B76" w15:done="0"/>
  <w15:commentEx w15:paraId="1ADD56EF" w15:done="0"/>
  <w15:commentEx w15:paraId="3B638D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8A9175A" w16cex:dateUtc="2025-02-25T21:15:00Z"/>
  <w16cex:commentExtensible w16cex:durableId="41EA6228" w16cex:dateUtc="2025-02-25T19:27:00Z">
    <w16cex:extLst>
      <w16:ext w16:uri="{CE6994B0-6A32-4C9F-8C6B-6E91EDA988CE}">
        <cr:reactions xmlns:cr="http://schemas.microsoft.com/office/comments/2020/reactions">
          <cr:reaction reactionType="1">
            <cr:reactionInfo dateUtc="2025-03-10T17:56:56Z">
              <cr:user userId="S::sxdff5@umsystem.edu::b9866d13-2382-44e1-bd01-d5a655a2be91" userProvider="AD" userName="Duan, Sean (MU-Student)"/>
            </cr:reactionInfo>
          </cr:reaction>
        </cr:reactions>
      </w16:ext>
    </w16cex:extLst>
  </w16cex:commentExtensible>
  <w16cex:commentExtensible w16cex:durableId="52F74F6B" w16cex:dateUtc="2025-02-25T19:31:00Z"/>
  <w16cex:commentExtensible w16cex:durableId="2F536F48" w16cex:dateUtc="2025-02-25T21:07:00Z"/>
  <w16cex:commentExtensible w16cex:durableId="6848445B" w16cex:dateUtc="2025-02-25T21:05:00Z"/>
  <w16cex:commentExtensible w16cex:durableId="14FF3AA8" w16cex:dateUtc="2025-02-25T21:11:00Z"/>
  <w16cex:commentExtensible w16cex:durableId="592ABF8F" w16cex:dateUtc="2025-02-25T21:10:00Z"/>
  <w16cex:commentExtensible w16cex:durableId="371C7C96" w16cex:dateUtc="2025-02-25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D811AD" w16cid:durableId="78A9175A"/>
  <w16cid:commentId w16cid:paraId="195D0326" w16cid:durableId="41EA6228"/>
  <w16cid:commentId w16cid:paraId="3B057FC1" w16cid:durableId="52F74F6B"/>
  <w16cid:commentId w16cid:paraId="33203F46" w16cid:durableId="2F536F48"/>
  <w16cid:commentId w16cid:paraId="09615535" w16cid:durableId="6848445B"/>
  <w16cid:commentId w16cid:paraId="7A4B7B76" w16cid:durableId="14FF3AA8"/>
  <w16cid:commentId w16cid:paraId="1ADD56EF" w16cid:durableId="592ABF8F"/>
  <w16cid:commentId w16cid:paraId="3B638D6B" w16cid:durableId="371C7C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1AEF0" w14:textId="77777777" w:rsidR="00A01013" w:rsidRDefault="00A01013" w:rsidP="009C230E">
      <w:pPr>
        <w:spacing w:after="0" w:line="240" w:lineRule="auto"/>
      </w:pPr>
      <w:r>
        <w:separator/>
      </w:r>
    </w:p>
  </w:endnote>
  <w:endnote w:type="continuationSeparator" w:id="0">
    <w:p w14:paraId="3226C5BA" w14:textId="77777777" w:rsidR="00A01013" w:rsidRDefault="00A01013"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351" w:author="Shaffer, Victoria" w:date="2025-02-25T13:39:00Z"/>
  <w:sdt>
    <w:sdtPr>
      <w:rPr>
        <w:rStyle w:val="PageNumber"/>
      </w:rPr>
      <w:id w:val="1298572276"/>
      <w:docPartObj>
        <w:docPartGallery w:val="Page Numbers (Bottom of Page)"/>
        <w:docPartUnique/>
      </w:docPartObj>
    </w:sdtPr>
    <w:sdtContent>
      <w:customXmlInsRangeEnd w:id="351"/>
      <w:p w14:paraId="5D2BD10F" w14:textId="21CF3F13" w:rsidR="004F3A3D" w:rsidRDefault="004F3A3D" w:rsidP="00F04795">
        <w:pPr>
          <w:pStyle w:val="Footer"/>
          <w:framePr w:wrap="none" w:vAnchor="text" w:hAnchor="margin" w:xAlign="right" w:y="1"/>
          <w:rPr>
            <w:ins w:id="352" w:author="Shaffer, Victoria" w:date="2025-02-25T13:39:00Z" w16du:dateUtc="2025-02-25T19:39:00Z"/>
            <w:rStyle w:val="PageNumber"/>
          </w:rPr>
        </w:pPr>
        <w:ins w:id="353" w:author="Shaffer, Victoria" w:date="2025-02-25T13:39:00Z" w16du:dateUtc="2025-02-25T19:39:00Z">
          <w:r>
            <w:rPr>
              <w:rStyle w:val="PageNumber"/>
            </w:rPr>
            <w:fldChar w:fldCharType="begin"/>
          </w:r>
          <w:r>
            <w:rPr>
              <w:rStyle w:val="PageNumber"/>
            </w:rPr>
            <w:instrText xml:space="preserve"> PAGE </w:instrText>
          </w:r>
          <w:r>
            <w:rPr>
              <w:rStyle w:val="PageNumber"/>
            </w:rPr>
            <w:fldChar w:fldCharType="end"/>
          </w:r>
        </w:ins>
      </w:p>
      <w:customXmlInsRangeStart w:id="354" w:author="Shaffer, Victoria" w:date="2025-02-25T13:39:00Z"/>
    </w:sdtContent>
  </w:sdt>
  <w:customXmlInsRangeEnd w:id="354"/>
  <w:p w14:paraId="0D1B6A42" w14:textId="77777777" w:rsidR="009C230E" w:rsidRDefault="009C230E">
    <w:pPr>
      <w:pStyle w:val="Footer"/>
      <w:ind w:right="360"/>
      <w:pPrChange w:id="355" w:author="Shaffer, Victoria" w:date="2025-02-25T13:39:00Z" w16du:dateUtc="2025-02-25T19:39: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ustomXmlInsRangeStart w:id="356" w:author="Shaffer, Victoria" w:date="2025-02-25T13:39:00Z"/>
  <w:sdt>
    <w:sdtPr>
      <w:rPr>
        <w:rStyle w:val="PageNumber"/>
      </w:rPr>
      <w:id w:val="186251697"/>
      <w:docPartObj>
        <w:docPartGallery w:val="Page Numbers (Bottom of Page)"/>
        <w:docPartUnique/>
      </w:docPartObj>
    </w:sdtPr>
    <w:sdtContent>
      <w:customXmlInsRangeEnd w:id="356"/>
      <w:p w14:paraId="0FF08A4E" w14:textId="4AF72A9F" w:rsidR="004F3A3D" w:rsidRDefault="004F3A3D">
        <w:pPr>
          <w:pStyle w:val="Footer"/>
          <w:framePr w:wrap="none" w:vAnchor="text" w:hAnchor="margin" w:xAlign="right" w:y="1"/>
          <w:jc w:val="center"/>
          <w:rPr>
            <w:ins w:id="357" w:author="Shaffer, Victoria" w:date="2025-02-25T13:39:00Z" w16du:dateUtc="2025-02-25T19:39:00Z"/>
            <w:rStyle w:val="PageNumber"/>
          </w:rPr>
          <w:pPrChange w:id="358" w:author="Shaffer, Victoria" w:date="2025-02-25T13:39:00Z" w16du:dateUtc="2025-02-25T19:39:00Z">
            <w:pPr>
              <w:pStyle w:val="Footer"/>
              <w:framePr w:wrap="none" w:vAnchor="text" w:hAnchor="margin" w:xAlign="right" w:y="1"/>
            </w:pPr>
          </w:pPrChange>
        </w:pPr>
        <w:ins w:id="359" w:author="Shaffer, Victoria" w:date="2025-02-25T13:39:00Z" w16du:dateUtc="2025-02-25T19:39:00Z">
          <w:r>
            <w:rPr>
              <w:rStyle w:val="PageNumber"/>
            </w:rPr>
            <w:fldChar w:fldCharType="begin"/>
          </w:r>
          <w:r>
            <w:rPr>
              <w:rStyle w:val="PageNumber"/>
            </w:rPr>
            <w:instrText xml:space="preserve"> PAGE </w:instrText>
          </w:r>
        </w:ins>
        <w:r>
          <w:rPr>
            <w:rStyle w:val="PageNumber"/>
          </w:rPr>
          <w:fldChar w:fldCharType="separate"/>
        </w:r>
        <w:r>
          <w:rPr>
            <w:rStyle w:val="PageNumber"/>
            <w:noProof/>
          </w:rPr>
          <w:t>13</w:t>
        </w:r>
        <w:ins w:id="360" w:author="Shaffer, Victoria" w:date="2025-02-25T13:39:00Z" w16du:dateUtc="2025-02-25T19:39:00Z">
          <w:r>
            <w:rPr>
              <w:rStyle w:val="PageNumber"/>
            </w:rPr>
            <w:fldChar w:fldCharType="end"/>
          </w:r>
        </w:ins>
      </w:p>
      <w:customXmlInsRangeStart w:id="361" w:author="Shaffer, Victoria" w:date="2025-02-25T13:39:00Z"/>
    </w:sdtContent>
  </w:sdt>
  <w:customXmlInsRangeEnd w:id="361"/>
  <w:p w14:paraId="6DE0C224" w14:textId="77777777" w:rsidR="009C230E" w:rsidRDefault="009C230E">
    <w:pPr>
      <w:pStyle w:val="Footer"/>
      <w:ind w:right="360"/>
      <w:pPrChange w:id="362" w:author="Shaffer, Victoria" w:date="2025-02-25T13:39:00Z" w16du:dateUtc="2025-02-25T19:39: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04EF2" w14:textId="77777777" w:rsidR="00A01013" w:rsidRDefault="00A01013" w:rsidP="009C230E">
      <w:pPr>
        <w:spacing w:after="0" w:line="240" w:lineRule="auto"/>
      </w:pPr>
      <w:r>
        <w:separator/>
      </w:r>
    </w:p>
  </w:footnote>
  <w:footnote w:type="continuationSeparator" w:id="0">
    <w:p w14:paraId="39B480B4" w14:textId="77777777" w:rsidR="00A01013" w:rsidRDefault="00A01013"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ffer, Victori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7040A"/>
    <w:rsid w:val="00070753"/>
    <w:rsid w:val="0007184C"/>
    <w:rsid w:val="00071A12"/>
    <w:rsid w:val="00072093"/>
    <w:rsid w:val="00073288"/>
    <w:rsid w:val="000738EF"/>
    <w:rsid w:val="00073C0B"/>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9D2"/>
    <w:rsid w:val="00096478"/>
    <w:rsid w:val="0009670F"/>
    <w:rsid w:val="0009761F"/>
    <w:rsid w:val="000A2C14"/>
    <w:rsid w:val="000A2E0D"/>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4350"/>
    <w:rsid w:val="000C4504"/>
    <w:rsid w:val="000C52F7"/>
    <w:rsid w:val="000C5D42"/>
    <w:rsid w:val="000C746B"/>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7EE7"/>
    <w:rsid w:val="001512B7"/>
    <w:rsid w:val="001531CF"/>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E8A"/>
    <w:rsid w:val="00192F10"/>
    <w:rsid w:val="00194CD1"/>
    <w:rsid w:val="00196364"/>
    <w:rsid w:val="00196427"/>
    <w:rsid w:val="00196F53"/>
    <w:rsid w:val="001977D0"/>
    <w:rsid w:val="001A18B7"/>
    <w:rsid w:val="001A276F"/>
    <w:rsid w:val="001A4A18"/>
    <w:rsid w:val="001A4A69"/>
    <w:rsid w:val="001A4D4B"/>
    <w:rsid w:val="001A5ED5"/>
    <w:rsid w:val="001A64E0"/>
    <w:rsid w:val="001A69CB"/>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5F13"/>
    <w:rsid w:val="001C6F01"/>
    <w:rsid w:val="001C7147"/>
    <w:rsid w:val="001C7ADE"/>
    <w:rsid w:val="001D0146"/>
    <w:rsid w:val="001D023E"/>
    <w:rsid w:val="001D15E1"/>
    <w:rsid w:val="001D29E1"/>
    <w:rsid w:val="001D39F2"/>
    <w:rsid w:val="001D5178"/>
    <w:rsid w:val="001D5411"/>
    <w:rsid w:val="001D6517"/>
    <w:rsid w:val="001D6CEB"/>
    <w:rsid w:val="001D7167"/>
    <w:rsid w:val="001E28A7"/>
    <w:rsid w:val="001E2DE6"/>
    <w:rsid w:val="001E3DDE"/>
    <w:rsid w:val="001E4518"/>
    <w:rsid w:val="001E4FE9"/>
    <w:rsid w:val="001E502C"/>
    <w:rsid w:val="001E5078"/>
    <w:rsid w:val="001E5282"/>
    <w:rsid w:val="001E71B9"/>
    <w:rsid w:val="001F281E"/>
    <w:rsid w:val="001F3413"/>
    <w:rsid w:val="001F5823"/>
    <w:rsid w:val="001F761F"/>
    <w:rsid w:val="00200DDB"/>
    <w:rsid w:val="00202130"/>
    <w:rsid w:val="0020378D"/>
    <w:rsid w:val="00205B81"/>
    <w:rsid w:val="00207804"/>
    <w:rsid w:val="002107FA"/>
    <w:rsid w:val="0021090F"/>
    <w:rsid w:val="002115F1"/>
    <w:rsid w:val="002118DD"/>
    <w:rsid w:val="00214E6E"/>
    <w:rsid w:val="002156F7"/>
    <w:rsid w:val="00215878"/>
    <w:rsid w:val="00217CF2"/>
    <w:rsid w:val="00217D5F"/>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66FA"/>
    <w:rsid w:val="002368B7"/>
    <w:rsid w:val="00236B86"/>
    <w:rsid w:val="00240775"/>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4349"/>
    <w:rsid w:val="00304947"/>
    <w:rsid w:val="00304E63"/>
    <w:rsid w:val="00305A91"/>
    <w:rsid w:val="00307961"/>
    <w:rsid w:val="00307963"/>
    <w:rsid w:val="00307BAE"/>
    <w:rsid w:val="00311A43"/>
    <w:rsid w:val="00311C36"/>
    <w:rsid w:val="00314087"/>
    <w:rsid w:val="00314B6E"/>
    <w:rsid w:val="00314FB4"/>
    <w:rsid w:val="00315276"/>
    <w:rsid w:val="00315652"/>
    <w:rsid w:val="0031640F"/>
    <w:rsid w:val="003207E7"/>
    <w:rsid w:val="003209D9"/>
    <w:rsid w:val="0032149D"/>
    <w:rsid w:val="003215F3"/>
    <w:rsid w:val="00321767"/>
    <w:rsid w:val="0032235D"/>
    <w:rsid w:val="00323458"/>
    <w:rsid w:val="003241CC"/>
    <w:rsid w:val="003242D3"/>
    <w:rsid w:val="00324340"/>
    <w:rsid w:val="0032434E"/>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08E"/>
    <w:rsid w:val="00405E30"/>
    <w:rsid w:val="00405EF8"/>
    <w:rsid w:val="004062D6"/>
    <w:rsid w:val="0040793B"/>
    <w:rsid w:val="004100F1"/>
    <w:rsid w:val="00410FFE"/>
    <w:rsid w:val="00411ABD"/>
    <w:rsid w:val="00411BB8"/>
    <w:rsid w:val="00414463"/>
    <w:rsid w:val="00415193"/>
    <w:rsid w:val="00417D08"/>
    <w:rsid w:val="00420025"/>
    <w:rsid w:val="00421250"/>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80A53"/>
    <w:rsid w:val="0048103A"/>
    <w:rsid w:val="0048399B"/>
    <w:rsid w:val="00486010"/>
    <w:rsid w:val="004878AB"/>
    <w:rsid w:val="0049194D"/>
    <w:rsid w:val="00494A40"/>
    <w:rsid w:val="0049509B"/>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7158"/>
    <w:rsid w:val="004E0A21"/>
    <w:rsid w:val="004E1673"/>
    <w:rsid w:val="004E52DD"/>
    <w:rsid w:val="004F1CFB"/>
    <w:rsid w:val="004F1FD0"/>
    <w:rsid w:val="004F3432"/>
    <w:rsid w:val="004F3A3D"/>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B11"/>
    <w:rsid w:val="0059685A"/>
    <w:rsid w:val="005A109B"/>
    <w:rsid w:val="005A1C16"/>
    <w:rsid w:val="005A2537"/>
    <w:rsid w:val="005A370E"/>
    <w:rsid w:val="005A3DC7"/>
    <w:rsid w:val="005A4566"/>
    <w:rsid w:val="005A5361"/>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2A54"/>
    <w:rsid w:val="00633347"/>
    <w:rsid w:val="0063394A"/>
    <w:rsid w:val="00635576"/>
    <w:rsid w:val="0063738F"/>
    <w:rsid w:val="00637913"/>
    <w:rsid w:val="00637E5E"/>
    <w:rsid w:val="00640837"/>
    <w:rsid w:val="00642015"/>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8F6"/>
    <w:rsid w:val="0068302F"/>
    <w:rsid w:val="00684C26"/>
    <w:rsid w:val="00685B15"/>
    <w:rsid w:val="0068783B"/>
    <w:rsid w:val="0068788E"/>
    <w:rsid w:val="00687BE1"/>
    <w:rsid w:val="006923A1"/>
    <w:rsid w:val="00693A99"/>
    <w:rsid w:val="0069451A"/>
    <w:rsid w:val="006961FE"/>
    <w:rsid w:val="006A1163"/>
    <w:rsid w:val="006A2877"/>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549C"/>
    <w:rsid w:val="00725CC1"/>
    <w:rsid w:val="0073045C"/>
    <w:rsid w:val="00730613"/>
    <w:rsid w:val="00731742"/>
    <w:rsid w:val="00732195"/>
    <w:rsid w:val="007324A3"/>
    <w:rsid w:val="0073313D"/>
    <w:rsid w:val="00734CF9"/>
    <w:rsid w:val="00740228"/>
    <w:rsid w:val="00741120"/>
    <w:rsid w:val="00741E84"/>
    <w:rsid w:val="00742BE2"/>
    <w:rsid w:val="007439B3"/>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224F"/>
    <w:rsid w:val="007D2B58"/>
    <w:rsid w:val="007D436E"/>
    <w:rsid w:val="007D4F5A"/>
    <w:rsid w:val="007D4F5B"/>
    <w:rsid w:val="007D6B8D"/>
    <w:rsid w:val="007D6BE1"/>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6EC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28"/>
    <w:rsid w:val="00863563"/>
    <w:rsid w:val="00870A44"/>
    <w:rsid w:val="00871747"/>
    <w:rsid w:val="00872CDE"/>
    <w:rsid w:val="0087393B"/>
    <w:rsid w:val="00874A2D"/>
    <w:rsid w:val="00874B83"/>
    <w:rsid w:val="0088021D"/>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B0996"/>
    <w:rsid w:val="008B1F04"/>
    <w:rsid w:val="008B2AC2"/>
    <w:rsid w:val="008B38A2"/>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3C48"/>
    <w:rsid w:val="00925001"/>
    <w:rsid w:val="00926B2A"/>
    <w:rsid w:val="0092719A"/>
    <w:rsid w:val="009274C3"/>
    <w:rsid w:val="00930109"/>
    <w:rsid w:val="00930FA2"/>
    <w:rsid w:val="00933DE8"/>
    <w:rsid w:val="0093407D"/>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7AC0"/>
    <w:rsid w:val="009708F6"/>
    <w:rsid w:val="00971123"/>
    <w:rsid w:val="009734E7"/>
    <w:rsid w:val="0097392E"/>
    <w:rsid w:val="0097399A"/>
    <w:rsid w:val="009750F6"/>
    <w:rsid w:val="009768C6"/>
    <w:rsid w:val="00976FA6"/>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A87"/>
    <w:rsid w:val="009D400D"/>
    <w:rsid w:val="009D4329"/>
    <w:rsid w:val="009D579A"/>
    <w:rsid w:val="009D5C12"/>
    <w:rsid w:val="009D60A1"/>
    <w:rsid w:val="009D6A50"/>
    <w:rsid w:val="009D706F"/>
    <w:rsid w:val="009E116F"/>
    <w:rsid w:val="009E2D82"/>
    <w:rsid w:val="009E3B4A"/>
    <w:rsid w:val="009E41E6"/>
    <w:rsid w:val="009E7884"/>
    <w:rsid w:val="009F16A5"/>
    <w:rsid w:val="009F223A"/>
    <w:rsid w:val="009F26BF"/>
    <w:rsid w:val="009F5E72"/>
    <w:rsid w:val="009F6128"/>
    <w:rsid w:val="009F6F50"/>
    <w:rsid w:val="00A001BF"/>
    <w:rsid w:val="00A007D8"/>
    <w:rsid w:val="00A01013"/>
    <w:rsid w:val="00A03251"/>
    <w:rsid w:val="00A05AAA"/>
    <w:rsid w:val="00A05AEB"/>
    <w:rsid w:val="00A06A31"/>
    <w:rsid w:val="00A06E88"/>
    <w:rsid w:val="00A07382"/>
    <w:rsid w:val="00A07A92"/>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3E54"/>
    <w:rsid w:val="00A44946"/>
    <w:rsid w:val="00A44EC4"/>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E5877"/>
    <w:rsid w:val="00AF1569"/>
    <w:rsid w:val="00AF2808"/>
    <w:rsid w:val="00AF5533"/>
    <w:rsid w:val="00AF56F5"/>
    <w:rsid w:val="00AF7592"/>
    <w:rsid w:val="00AF7985"/>
    <w:rsid w:val="00B01764"/>
    <w:rsid w:val="00B01EEF"/>
    <w:rsid w:val="00B0456C"/>
    <w:rsid w:val="00B07128"/>
    <w:rsid w:val="00B11168"/>
    <w:rsid w:val="00B118BF"/>
    <w:rsid w:val="00B14020"/>
    <w:rsid w:val="00B14054"/>
    <w:rsid w:val="00B14321"/>
    <w:rsid w:val="00B153EA"/>
    <w:rsid w:val="00B174F9"/>
    <w:rsid w:val="00B17B18"/>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1AD5"/>
    <w:rsid w:val="00B53004"/>
    <w:rsid w:val="00B54058"/>
    <w:rsid w:val="00B54631"/>
    <w:rsid w:val="00B555B8"/>
    <w:rsid w:val="00B60D00"/>
    <w:rsid w:val="00B61C56"/>
    <w:rsid w:val="00B641D5"/>
    <w:rsid w:val="00B65204"/>
    <w:rsid w:val="00B66397"/>
    <w:rsid w:val="00B6653D"/>
    <w:rsid w:val="00B665BF"/>
    <w:rsid w:val="00B702EE"/>
    <w:rsid w:val="00B70B0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7A"/>
    <w:rsid w:val="00B91059"/>
    <w:rsid w:val="00B9198E"/>
    <w:rsid w:val="00B9254C"/>
    <w:rsid w:val="00B93F7F"/>
    <w:rsid w:val="00B94C41"/>
    <w:rsid w:val="00B9527D"/>
    <w:rsid w:val="00B955A0"/>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4496"/>
    <w:rsid w:val="00BF4527"/>
    <w:rsid w:val="00BF5E07"/>
    <w:rsid w:val="00BF60EC"/>
    <w:rsid w:val="00BF6226"/>
    <w:rsid w:val="00BF6AE8"/>
    <w:rsid w:val="00C00CAA"/>
    <w:rsid w:val="00C00E42"/>
    <w:rsid w:val="00C01131"/>
    <w:rsid w:val="00C012A4"/>
    <w:rsid w:val="00C06333"/>
    <w:rsid w:val="00C07429"/>
    <w:rsid w:val="00C1004B"/>
    <w:rsid w:val="00C1181F"/>
    <w:rsid w:val="00C11ECB"/>
    <w:rsid w:val="00C125BD"/>
    <w:rsid w:val="00C12FF3"/>
    <w:rsid w:val="00C14886"/>
    <w:rsid w:val="00C14BFF"/>
    <w:rsid w:val="00C155EF"/>
    <w:rsid w:val="00C1680B"/>
    <w:rsid w:val="00C169D4"/>
    <w:rsid w:val="00C16F70"/>
    <w:rsid w:val="00C17021"/>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6722"/>
    <w:rsid w:val="00C876C6"/>
    <w:rsid w:val="00C87CBD"/>
    <w:rsid w:val="00C919EC"/>
    <w:rsid w:val="00C925B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2A7"/>
    <w:rsid w:val="00CD25AF"/>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410F"/>
    <w:rsid w:val="00D55535"/>
    <w:rsid w:val="00D55B2F"/>
    <w:rsid w:val="00D55CBC"/>
    <w:rsid w:val="00D560DA"/>
    <w:rsid w:val="00D56206"/>
    <w:rsid w:val="00D5671D"/>
    <w:rsid w:val="00D568C0"/>
    <w:rsid w:val="00D56A41"/>
    <w:rsid w:val="00D57012"/>
    <w:rsid w:val="00D5708D"/>
    <w:rsid w:val="00D614AA"/>
    <w:rsid w:val="00D6192A"/>
    <w:rsid w:val="00D63CD8"/>
    <w:rsid w:val="00D6403F"/>
    <w:rsid w:val="00D643EF"/>
    <w:rsid w:val="00D652C2"/>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77D0"/>
    <w:rsid w:val="00D80338"/>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403D"/>
    <w:rsid w:val="00DF5F36"/>
    <w:rsid w:val="00DF76A2"/>
    <w:rsid w:val="00DF7FE7"/>
    <w:rsid w:val="00E00A68"/>
    <w:rsid w:val="00E00E7A"/>
    <w:rsid w:val="00E02221"/>
    <w:rsid w:val="00E02274"/>
    <w:rsid w:val="00E034CD"/>
    <w:rsid w:val="00E04C0B"/>
    <w:rsid w:val="00E05313"/>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FAE"/>
    <w:rsid w:val="00E74C4B"/>
    <w:rsid w:val="00E759C1"/>
    <w:rsid w:val="00E75C1F"/>
    <w:rsid w:val="00E77BFB"/>
    <w:rsid w:val="00E81485"/>
    <w:rsid w:val="00E81943"/>
    <w:rsid w:val="00E8223F"/>
    <w:rsid w:val="00E82429"/>
    <w:rsid w:val="00E85263"/>
    <w:rsid w:val="00E8626A"/>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7250"/>
    <w:rsid w:val="00EB01E9"/>
    <w:rsid w:val="00EB102A"/>
    <w:rsid w:val="00EB2F15"/>
    <w:rsid w:val="00EB3C7D"/>
    <w:rsid w:val="00EB42F8"/>
    <w:rsid w:val="00EB6366"/>
    <w:rsid w:val="00EC0569"/>
    <w:rsid w:val="00EC0B8E"/>
    <w:rsid w:val="00EC3323"/>
    <w:rsid w:val="00EC47F0"/>
    <w:rsid w:val="00EC4F07"/>
    <w:rsid w:val="00EC532E"/>
    <w:rsid w:val="00EC5D68"/>
    <w:rsid w:val="00EC682D"/>
    <w:rsid w:val="00EC6AB7"/>
    <w:rsid w:val="00EC73A9"/>
    <w:rsid w:val="00EC7871"/>
    <w:rsid w:val="00ED0B55"/>
    <w:rsid w:val="00ED1824"/>
    <w:rsid w:val="00ED1BF8"/>
    <w:rsid w:val="00ED276D"/>
    <w:rsid w:val="00ED3FBF"/>
    <w:rsid w:val="00ED5C08"/>
    <w:rsid w:val="00EE1021"/>
    <w:rsid w:val="00EE1363"/>
    <w:rsid w:val="00EE17BE"/>
    <w:rsid w:val="00EE4395"/>
    <w:rsid w:val="00EE4449"/>
    <w:rsid w:val="00EE48D0"/>
    <w:rsid w:val="00EE5913"/>
    <w:rsid w:val="00EE5971"/>
    <w:rsid w:val="00EE5994"/>
    <w:rsid w:val="00EE6C73"/>
    <w:rsid w:val="00EF0DD4"/>
    <w:rsid w:val="00EF451E"/>
    <w:rsid w:val="00EF4D88"/>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2.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183</TotalTime>
  <Pages>78</Pages>
  <Words>20815</Words>
  <Characters>118647</Characters>
  <Application>Microsoft Office Word</Application>
  <DocSecurity>0</DocSecurity>
  <Lines>988</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45</cp:revision>
  <dcterms:created xsi:type="dcterms:W3CDTF">2025-02-19T16:38:00Z</dcterms:created>
  <dcterms:modified xsi:type="dcterms:W3CDTF">2025-03-11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